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4EDB3" w14:textId="74481037" w:rsidR="00FF0BAA" w:rsidRPr="006F39E7" w:rsidRDefault="00FF0BAA" w:rsidP="00E907F2">
      <w:pPr>
        <w:spacing w:line="360" w:lineRule="auto"/>
        <w:ind w:right="-759"/>
        <w:rPr>
          <w:rFonts w:asciiTheme="minorHAnsi" w:hAnsiTheme="minorHAnsi" w:cstheme="minorHAnsi"/>
          <w:smallCaps/>
          <w:sz w:val="22"/>
          <w:szCs w:val="22"/>
        </w:rPr>
      </w:pPr>
    </w:p>
    <w:p w14:paraId="19CFD634" w14:textId="68DEC1DE" w:rsidR="0031189A" w:rsidRPr="006F39E7" w:rsidRDefault="0031189A" w:rsidP="00E907F2">
      <w:pPr>
        <w:jc w:val="center"/>
        <w:rPr>
          <w:rFonts w:asciiTheme="minorHAnsi" w:hAnsiTheme="minorHAnsi" w:cstheme="minorHAnsi"/>
          <w:smallCaps/>
          <w:sz w:val="22"/>
          <w:szCs w:val="22"/>
        </w:rPr>
      </w:pPr>
    </w:p>
    <w:p w14:paraId="55594B20" w14:textId="77777777" w:rsidR="00FF0BAA" w:rsidRPr="006F39E7" w:rsidRDefault="00FF0BAA" w:rsidP="00E907F2">
      <w:pPr>
        <w:jc w:val="center"/>
        <w:rPr>
          <w:rFonts w:asciiTheme="minorHAnsi" w:hAnsiTheme="minorHAnsi" w:cstheme="minorHAnsi"/>
          <w:smallCaps/>
          <w:sz w:val="22"/>
          <w:szCs w:val="22"/>
        </w:rPr>
      </w:pPr>
    </w:p>
    <w:p w14:paraId="050C9F6A" w14:textId="10CEBE9D" w:rsidR="0074492E" w:rsidRPr="006F39E7" w:rsidRDefault="00AF1964" w:rsidP="00740926">
      <w:pPr>
        <w:jc w:val="center"/>
        <w:rPr>
          <w:rFonts w:asciiTheme="minorHAnsi" w:hAnsiTheme="minorHAnsi" w:cstheme="minorHAnsi"/>
          <w:b/>
          <w:bCs/>
          <w:sz w:val="22"/>
          <w:szCs w:val="22"/>
        </w:rPr>
      </w:pPr>
      <w:r w:rsidRPr="006F39E7">
        <w:rPr>
          <w:rFonts w:asciiTheme="minorHAnsi" w:hAnsiTheme="minorHAnsi" w:cstheme="minorHAnsi"/>
          <w:b/>
          <w:bCs/>
          <w:sz w:val="22"/>
          <w:szCs w:val="22"/>
        </w:rPr>
        <w:t xml:space="preserve">GOVERNMENT </w:t>
      </w:r>
      <w:r w:rsidR="00221CD9" w:rsidRPr="006F39E7">
        <w:rPr>
          <w:rFonts w:asciiTheme="minorHAnsi" w:hAnsiTheme="minorHAnsi" w:cstheme="minorHAnsi"/>
          <w:b/>
          <w:bCs/>
          <w:sz w:val="22"/>
          <w:szCs w:val="22"/>
        </w:rPr>
        <w:t>HOSPITAL</w:t>
      </w:r>
      <w:r w:rsidR="00836B8A" w:rsidRPr="006F39E7">
        <w:rPr>
          <w:rFonts w:asciiTheme="minorHAnsi" w:hAnsiTheme="minorHAnsi" w:cstheme="minorHAnsi"/>
          <w:b/>
          <w:bCs/>
          <w:sz w:val="22"/>
          <w:szCs w:val="22"/>
        </w:rPr>
        <w:t xml:space="preserve"> DATA</w:t>
      </w:r>
      <w:r w:rsidR="00221CD9" w:rsidRPr="006F39E7">
        <w:rPr>
          <w:rFonts w:asciiTheme="minorHAnsi" w:hAnsiTheme="minorHAnsi" w:cstheme="minorHAnsi"/>
          <w:b/>
          <w:bCs/>
          <w:sz w:val="22"/>
          <w:szCs w:val="22"/>
        </w:rPr>
        <w:t xml:space="preserve"> </w:t>
      </w:r>
      <w:r w:rsidR="00836B8A" w:rsidRPr="006F39E7">
        <w:rPr>
          <w:rFonts w:asciiTheme="minorHAnsi" w:hAnsiTheme="minorHAnsi" w:cstheme="minorHAnsi"/>
          <w:b/>
          <w:bCs/>
          <w:sz w:val="22"/>
          <w:szCs w:val="22"/>
        </w:rPr>
        <w:t>REQUEST FORM</w:t>
      </w:r>
    </w:p>
    <w:p w14:paraId="4D25E697" w14:textId="403100D9" w:rsidR="00AA74AF" w:rsidRPr="006F39E7" w:rsidRDefault="00AA74AF" w:rsidP="00740926">
      <w:pPr>
        <w:jc w:val="center"/>
        <w:rPr>
          <w:rFonts w:asciiTheme="minorHAnsi" w:hAnsiTheme="minorHAnsi" w:cstheme="minorHAnsi"/>
          <w:b/>
          <w:bCs/>
          <w:sz w:val="22"/>
          <w:szCs w:val="22"/>
        </w:rPr>
      </w:pPr>
      <w:r w:rsidRPr="006F39E7">
        <w:rPr>
          <w:rFonts w:asciiTheme="minorHAnsi" w:hAnsiTheme="minorHAnsi" w:cstheme="minorHAnsi"/>
          <w:b/>
          <w:bCs/>
          <w:sz w:val="22"/>
          <w:szCs w:val="22"/>
        </w:rPr>
        <w:t xml:space="preserve">Data Request Form </w:t>
      </w:r>
    </w:p>
    <w:p w14:paraId="7044DED3" w14:textId="77777777" w:rsidR="00836B8A" w:rsidRPr="006F39E7" w:rsidRDefault="00836B8A" w:rsidP="00AF45F8">
      <w:pPr>
        <w:spacing w:after="80"/>
        <w:rPr>
          <w:rFonts w:asciiTheme="minorHAnsi" w:hAnsiTheme="minorHAnsi" w:cstheme="minorHAnsi"/>
        </w:rPr>
      </w:pPr>
    </w:p>
    <w:p w14:paraId="3DFFE244" w14:textId="51EF2197" w:rsidR="00FE758C" w:rsidRPr="006F39E7" w:rsidRDefault="00FE758C" w:rsidP="00AF45F8">
      <w:pPr>
        <w:pStyle w:val="ListParagraph"/>
        <w:numPr>
          <w:ilvl w:val="0"/>
          <w:numId w:val="27"/>
        </w:numPr>
        <w:spacing w:after="80"/>
        <w:ind w:left="697" w:hanging="357"/>
        <w:rPr>
          <w:rFonts w:asciiTheme="minorHAnsi" w:hAnsiTheme="minorHAnsi" w:cstheme="minorHAnsi"/>
          <w:sz w:val="20"/>
        </w:rPr>
      </w:pPr>
      <w:r w:rsidRPr="006F39E7">
        <w:rPr>
          <w:rFonts w:asciiTheme="minorHAnsi" w:hAnsiTheme="minorHAnsi" w:cstheme="minorHAnsi"/>
          <w:sz w:val="20"/>
        </w:rPr>
        <w:t>This form is to be used by Government entities to obtain Hospital Data based on analysis of the entire AOANJRR data or a subset of that data for regulatory, monitoring and quality assurance purposes.</w:t>
      </w:r>
    </w:p>
    <w:p w14:paraId="6F0A1386" w14:textId="4F6D3937" w:rsidR="00FE758C" w:rsidRPr="006F39E7" w:rsidRDefault="00FE758C" w:rsidP="00AF45F8">
      <w:pPr>
        <w:pStyle w:val="ListParagraph"/>
        <w:numPr>
          <w:ilvl w:val="0"/>
          <w:numId w:val="27"/>
        </w:numPr>
        <w:spacing w:after="80"/>
        <w:ind w:left="697" w:hanging="357"/>
        <w:rPr>
          <w:rFonts w:asciiTheme="minorHAnsi" w:hAnsiTheme="minorHAnsi" w:cstheme="minorHAnsi"/>
          <w:sz w:val="20"/>
        </w:rPr>
      </w:pPr>
      <w:r w:rsidRPr="006F39E7">
        <w:rPr>
          <w:rFonts w:asciiTheme="minorHAnsi" w:hAnsiTheme="minorHAnsi" w:cstheme="minorHAnsi"/>
          <w:sz w:val="20"/>
        </w:rPr>
        <w:t>This form enables Government entities to formally request access to data for the following purposes, as detailed below:</w:t>
      </w:r>
    </w:p>
    <w:p w14:paraId="1D2722A8" w14:textId="639EAAF5" w:rsidR="00FE758C" w:rsidRPr="006F39E7" w:rsidRDefault="00340352" w:rsidP="00AF45F8">
      <w:pPr>
        <w:pStyle w:val="ListParagraph"/>
        <w:numPr>
          <w:ilvl w:val="0"/>
          <w:numId w:val="21"/>
        </w:numPr>
        <w:spacing w:after="80"/>
        <w:contextualSpacing w:val="0"/>
        <w:rPr>
          <w:rFonts w:asciiTheme="minorHAnsi" w:hAnsiTheme="minorHAnsi" w:cstheme="minorHAnsi"/>
          <w:b/>
          <w:bCs/>
          <w:sz w:val="20"/>
        </w:rPr>
      </w:pPr>
      <w:r w:rsidRPr="006F39E7">
        <w:rPr>
          <w:rFonts w:asciiTheme="minorHAnsi" w:hAnsiTheme="minorHAnsi" w:cstheme="minorHAnsi"/>
          <w:b/>
          <w:bCs/>
          <w:sz w:val="20"/>
        </w:rPr>
        <w:t xml:space="preserve">Multiple Hospitals - </w:t>
      </w:r>
      <w:r w:rsidR="00435F82" w:rsidRPr="006F39E7">
        <w:rPr>
          <w:rFonts w:asciiTheme="minorHAnsi" w:hAnsiTheme="minorHAnsi" w:cstheme="minorHAnsi"/>
          <w:b/>
          <w:bCs/>
          <w:sz w:val="20"/>
        </w:rPr>
        <w:t xml:space="preserve">Combined Hospital Report (Public </w:t>
      </w:r>
      <w:r w:rsidR="005D0F15" w:rsidRPr="006F39E7">
        <w:rPr>
          <w:rFonts w:asciiTheme="minorHAnsi" w:hAnsiTheme="minorHAnsi" w:cstheme="minorHAnsi"/>
          <w:b/>
          <w:bCs/>
          <w:sz w:val="20"/>
        </w:rPr>
        <w:t>Hospitals</w:t>
      </w:r>
      <w:r w:rsidR="00435F82" w:rsidRPr="006F39E7">
        <w:rPr>
          <w:rFonts w:asciiTheme="minorHAnsi" w:hAnsiTheme="minorHAnsi" w:cstheme="minorHAnsi"/>
          <w:b/>
          <w:bCs/>
          <w:sz w:val="20"/>
        </w:rPr>
        <w:t xml:space="preserve">) </w:t>
      </w:r>
    </w:p>
    <w:p w14:paraId="3EAF1B1A" w14:textId="305C63DE" w:rsidR="00FC76DE" w:rsidRPr="006F39E7" w:rsidRDefault="00FC76DE" w:rsidP="00AF45F8">
      <w:pPr>
        <w:pStyle w:val="ListParagraph"/>
        <w:spacing w:after="80"/>
        <w:ind w:left="1080"/>
        <w:rPr>
          <w:rFonts w:asciiTheme="minorHAnsi" w:hAnsiTheme="minorHAnsi" w:cstheme="minorHAnsi"/>
          <w:sz w:val="20"/>
        </w:rPr>
      </w:pPr>
      <w:r w:rsidRPr="006F39E7">
        <w:rPr>
          <w:rFonts w:asciiTheme="minorHAnsi" w:hAnsiTheme="minorHAnsi" w:cstheme="minorHAnsi"/>
          <w:sz w:val="20"/>
        </w:rPr>
        <w:t>The purpose of this request is to compile data from multiple public hospitals into a Combined Hospital Report for my state or territory.</w:t>
      </w:r>
    </w:p>
    <w:p w14:paraId="72552262" w14:textId="11D4BDEC" w:rsidR="00340352" w:rsidRPr="006F39E7" w:rsidRDefault="15569925" w:rsidP="00AF45F8">
      <w:pPr>
        <w:pStyle w:val="ListParagraph"/>
        <w:spacing w:after="80"/>
        <w:ind w:left="1080"/>
        <w:rPr>
          <w:rFonts w:asciiTheme="minorHAnsi" w:hAnsiTheme="minorHAnsi" w:cstheme="minorHAnsi"/>
          <w:i/>
          <w:iCs/>
          <w:sz w:val="20"/>
        </w:rPr>
      </w:pPr>
      <w:r w:rsidRPr="006F39E7">
        <w:rPr>
          <w:rFonts w:asciiTheme="minorHAnsi" w:hAnsiTheme="minorHAnsi" w:cstheme="minorHAnsi"/>
          <w:sz w:val="20"/>
        </w:rPr>
        <w:t>Please note that only de-identified</w:t>
      </w:r>
      <w:r w:rsidR="1BE054D0" w:rsidRPr="006F39E7">
        <w:rPr>
          <w:rFonts w:asciiTheme="minorHAnsi" w:hAnsiTheme="minorHAnsi" w:cstheme="minorHAnsi"/>
          <w:sz w:val="20"/>
        </w:rPr>
        <w:t xml:space="preserve"> </w:t>
      </w:r>
      <w:r w:rsidRPr="006F39E7">
        <w:rPr>
          <w:rFonts w:asciiTheme="minorHAnsi" w:hAnsiTheme="minorHAnsi" w:cstheme="minorHAnsi"/>
          <w:sz w:val="20"/>
        </w:rPr>
        <w:t xml:space="preserve">data </w:t>
      </w:r>
      <w:r w:rsidR="1BE054D0" w:rsidRPr="006F39E7">
        <w:rPr>
          <w:rFonts w:asciiTheme="minorHAnsi" w:hAnsiTheme="minorHAnsi" w:cstheme="minorHAnsi"/>
          <w:sz w:val="20"/>
        </w:rPr>
        <w:t>can</w:t>
      </w:r>
      <w:r w:rsidRPr="006F39E7">
        <w:rPr>
          <w:rFonts w:asciiTheme="minorHAnsi" w:hAnsiTheme="minorHAnsi" w:cstheme="minorHAnsi"/>
          <w:sz w:val="20"/>
        </w:rPr>
        <w:t xml:space="preserve"> be provided to the relevant government entit</w:t>
      </w:r>
      <w:r w:rsidR="1BE054D0" w:rsidRPr="006F39E7">
        <w:rPr>
          <w:rFonts w:asciiTheme="minorHAnsi" w:hAnsiTheme="minorHAnsi" w:cstheme="minorHAnsi"/>
          <w:sz w:val="20"/>
        </w:rPr>
        <w:t xml:space="preserve">y in a Combined Hospital report for Multiple Hospitals. </w:t>
      </w:r>
      <w:r w:rsidR="17C9A607" w:rsidRPr="006F39E7">
        <w:rPr>
          <w:rFonts w:asciiTheme="minorHAnsi" w:hAnsiTheme="minorHAnsi" w:cstheme="minorHAnsi"/>
          <w:sz w:val="20"/>
        </w:rPr>
        <w:t xml:space="preserve">Copies of </w:t>
      </w:r>
      <w:r w:rsidRPr="006F39E7">
        <w:rPr>
          <w:rFonts w:asciiTheme="minorHAnsi" w:hAnsiTheme="minorHAnsi" w:cstheme="minorHAnsi"/>
          <w:sz w:val="20"/>
        </w:rPr>
        <w:t xml:space="preserve">the </w:t>
      </w:r>
      <w:r w:rsidR="17C9A607" w:rsidRPr="006F39E7">
        <w:rPr>
          <w:rFonts w:asciiTheme="minorHAnsi" w:hAnsiTheme="minorHAnsi" w:cstheme="minorHAnsi"/>
          <w:sz w:val="20"/>
        </w:rPr>
        <w:t xml:space="preserve">Combined Report will be </w:t>
      </w:r>
      <w:r w:rsidRPr="006F39E7">
        <w:rPr>
          <w:rFonts w:asciiTheme="minorHAnsi" w:hAnsiTheme="minorHAnsi" w:cstheme="minorHAnsi"/>
          <w:sz w:val="20"/>
        </w:rPr>
        <w:t xml:space="preserve">provided </w:t>
      </w:r>
      <w:r w:rsidR="37A4E376" w:rsidRPr="006F39E7">
        <w:rPr>
          <w:rFonts w:asciiTheme="minorHAnsi" w:hAnsiTheme="minorHAnsi" w:cstheme="minorHAnsi"/>
          <w:sz w:val="20"/>
        </w:rPr>
        <w:t xml:space="preserve">to </w:t>
      </w:r>
      <w:r w:rsidR="17C9A607" w:rsidRPr="006F39E7">
        <w:rPr>
          <w:rFonts w:asciiTheme="minorHAnsi" w:hAnsiTheme="minorHAnsi" w:cstheme="minorHAnsi"/>
          <w:sz w:val="20"/>
        </w:rPr>
        <w:t xml:space="preserve">the nominated Government </w:t>
      </w:r>
      <w:r w:rsidR="6930CD4F" w:rsidRPr="006F39E7">
        <w:rPr>
          <w:rFonts w:asciiTheme="minorHAnsi" w:hAnsiTheme="minorHAnsi" w:cstheme="minorHAnsi"/>
          <w:sz w:val="20"/>
        </w:rPr>
        <w:t>Representative</w:t>
      </w:r>
      <w:r w:rsidRPr="006F39E7">
        <w:rPr>
          <w:rFonts w:asciiTheme="minorHAnsi" w:hAnsiTheme="minorHAnsi" w:cstheme="minorHAnsi"/>
          <w:sz w:val="20"/>
        </w:rPr>
        <w:t>s</w:t>
      </w:r>
      <w:r w:rsidR="37A4E376" w:rsidRPr="006F39E7">
        <w:rPr>
          <w:rFonts w:asciiTheme="minorHAnsi" w:hAnsiTheme="minorHAnsi" w:cstheme="minorHAnsi"/>
          <w:sz w:val="20"/>
        </w:rPr>
        <w:t xml:space="preserve"> only</w:t>
      </w:r>
      <w:r w:rsidR="6930CD4F" w:rsidRPr="006F39E7">
        <w:rPr>
          <w:rFonts w:asciiTheme="minorHAnsi" w:hAnsiTheme="minorHAnsi" w:cstheme="minorHAnsi"/>
          <w:sz w:val="20"/>
        </w:rPr>
        <w:t xml:space="preserve">. </w:t>
      </w:r>
    </w:p>
    <w:p w14:paraId="6FB58726" w14:textId="77777777" w:rsidR="000950D6" w:rsidRPr="006F39E7" w:rsidRDefault="000950D6" w:rsidP="00AF45F8">
      <w:pPr>
        <w:pStyle w:val="ListParagraph"/>
        <w:spacing w:after="80"/>
        <w:ind w:left="1080"/>
        <w:rPr>
          <w:rFonts w:asciiTheme="minorHAnsi" w:hAnsiTheme="minorHAnsi" w:cstheme="minorHAnsi"/>
          <w:sz w:val="20"/>
        </w:rPr>
      </w:pPr>
      <w:r w:rsidRPr="006F39E7">
        <w:rPr>
          <w:rFonts w:asciiTheme="minorHAnsi" w:hAnsiTheme="minorHAnsi" w:cstheme="minorHAnsi"/>
          <w:sz w:val="20"/>
        </w:rPr>
        <w:t>Data will be supplied either:</w:t>
      </w:r>
    </w:p>
    <w:p w14:paraId="220EA422" w14:textId="2F20D63F" w:rsidR="000950D6" w:rsidRPr="006F39E7" w:rsidRDefault="000950D6" w:rsidP="00AF45F8">
      <w:pPr>
        <w:pStyle w:val="ListParagraph"/>
        <w:numPr>
          <w:ilvl w:val="0"/>
          <w:numId w:val="28"/>
        </w:numPr>
        <w:spacing w:after="80"/>
        <w:rPr>
          <w:rFonts w:asciiTheme="minorHAnsi" w:hAnsiTheme="minorHAnsi" w:cstheme="minorHAnsi"/>
          <w:sz w:val="20"/>
        </w:rPr>
      </w:pPr>
      <w:r w:rsidRPr="006F39E7">
        <w:rPr>
          <w:rFonts w:asciiTheme="minorHAnsi" w:hAnsiTheme="minorHAnsi" w:cstheme="minorHAnsi"/>
          <w:sz w:val="20"/>
        </w:rPr>
        <w:t>as aggregated data for all the public hospitals in my state or territory, or</w:t>
      </w:r>
    </w:p>
    <w:p w14:paraId="44D30D64" w14:textId="6B9FE0FC" w:rsidR="000950D6" w:rsidRPr="006F39E7" w:rsidRDefault="000950D6" w:rsidP="00AF45F8">
      <w:pPr>
        <w:pStyle w:val="ListParagraph"/>
        <w:numPr>
          <w:ilvl w:val="0"/>
          <w:numId w:val="28"/>
        </w:numPr>
        <w:spacing w:after="80"/>
        <w:rPr>
          <w:rFonts w:asciiTheme="minorHAnsi" w:hAnsiTheme="minorHAnsi" w:cstheme="minorHAnsi"/>
          <w:sz w:val="20"/>
        </w:rPr>
      </w:pPr>
      <w:r w:rsidRPr="006F39E7">
        <w:rPr>
          <w:rFonts w:asciiTheme="minorHAnsi" w:hAnsiTheme="minorHAnsi" w:cstheme="minorHAnsi"/>
          <w:sz w:val="20"/>
        </w:rPr>
        <w:t>as de-identified data for individual hospitals, combined into a comparative report.</w:t>
      </w:r>
    </w:p>
    <w:p w14:paraId="049A0536" w14:textId="012EBF78" w:rsidR="00435F82" w:rsidRPr="006F39E7" w:rsidRDefault="00C21D73" w:rsidP="00AF45F8">
      <w:pPr>
        <w:pStyle w:val="ListParagraph"/>
        <w:numPr>
          <w:ilvl w:val="0"/>
          <w:numId w:val="21"/>
        </w:numPr>
        <w:spacing w:after="80"/>
        <w:contextualSpacing w:val="0"/>
        <w:rPr>
          <w:rFonts w:asciiTheme="minorHAnsi" w:hAnsiTheme="minorHAnsi" w:cstheme="minorHAnsi"/>
          <w:b/>
          <w:bCs/>
          <w:sz w:val="20"/>
        </w:rPr>
      </w:pPr>
      <w:r w:rsidRPr="006F39E7">
        <w:rPr>
          <w:rFonts w:asciiTheme="minorHAnsi" w:hAnsiTheme="minorHAnsi" w:cstheme="minorHAnsi"/>
          <w:b/>
          <w:bCs/>
          <w:sz w:val="20"/>
        </w:rPr>
        <w:t xml:space="preserve">Individual or Multiple </w:t>
      </w:r>
      <w:r w:rsidR="00340352" w:rsidRPr="006F39E7">
        <w:rPr>
          <w:rFonts w:asciiTheme="minorHAnsi" w:hAnsiTheme="minorHAnsi" w:cstheme="minorHAnsi"/>
          <w:b/>
          <w:bCs/>
          <w:sz w:val="20"/>
        </w:rPr>
        <w:t xml:space="preserve">Hospitals request </w:t>
      </w:r>
      <w:r w:rsidRPr="006F39E7">
        <w:rPr>
          <w:rFonts w:asciiTheme="minorHAnsi" w:hAnsiTheme="minorHAnsi" w:cstheme="minorHAnsi"/>
          <w:b/>
          <w:bCs/>
          <w:sz w:val="20"/>
        </w:rPr>
        <w:t>–</w:t>
      </w:r>
      <w:r w:rsidR="00340352" w:rsidRPr="006F39E7">
        <w:rPr>
          <w:rFonts w:asciiTheme="minorHAnsi" w:hAnsiTheme="minorHAnsi" w:cstheme="minorHAnsi"/>
          <w:b/>
          <w:bCs/>
          <w:sz w:val="20"/>
        </w:rPr>
        <w:t xml:space="preserve"> </w:t>
      </w:r>
      <w:r w:rsidRPr="006F39E7">
        <w:rPr>
          <w:rFonts w:asciiTheme="minorHAnsi" w:hAnsiTheme="minorHAnsi" w:cstheme="minorHAnsi"/>
          <w:b/>
          <w:bCs/>
          <w:sz w:val="20"/>
        </w:rPr>
        <w:t xml:space="preserve">Single </w:t>
      </w:r>
      <w:r w:rsidR="00435F82" w:rsidRPr="006F39E7">
        <w:rPr>
          <w:rFonts w:asciiTheme="minorHAnsi" w:hAnsiTheme="minorHAnsi" w:cstheme="minorHAnsi"/>
          <w:b/>
          <w:bCs/>
          <w:sz w:val="20"/>
        </w:rPr>
        <w:t xml:space="preserve">Hospital Report </w:t>
      </w:r>
      <w:r w:rsidR="00340352" w:rsidRPr="006F39E7">
        <w:rPr>
          <w:rFonts w:asciiTheme="minorHAnsi" w:hAnsiTheme="minorHAnsi" w:cstheme="minorHAnsi"/>
          <w:b/>
          <w:bCs/>
          <w:sz w:val="20"/>
        </w:rPr>
        <w:t>(Public Hospitals)</w:t>
      </w:r>
    </w:p>
    <w:p w14:paraId="714B8251" w14:textId="1BDA4811" w:rsidR="005B08F3" w:rsidRPr="006F39E7" w:rsidRDefault="003169E2" w:rsidP="00AF45F8">
      <w:pPr>
        <w:pStyle w:val="ListParagraph"/>
        <w:spacing w:after="80"/>
        <w:ind w:left="1080"/>
        <w:rPr>
          <w:rFonts w:asciiTheme="minorHAnsi" w:hAnsiTheme="minorHAnsi" w:cstheme="minorHAnsi"/>
          <w:sz w:val="20"/>
        </w:rPr>
      </w:pPr>
      <w:bookmarkStart w:id="0" w:name="_Hlk215653739"/>
      <w:r w:rsidRPr="006F39E7">
        <w:rPr>
          <w:rFonts w:asciiTheme="minorHAnsi" w:hAnsiTheme="minorHAnsi" w:cstheme="minorHAnsi"/>
          <w:sz w:val="20"/>
        </w:rPr>
        <w:t xml:space="preserve">The purpose of this request is to obtain Individual Hospital Reports for one or multiple public hospitals within my state or territory. </w:t>
      </w:r>
      <w:r w:rsidR="37A4E376" w:rsidRPr="006F39E7">
        <w:rPr>
          <w:rFonts w:asciiTheme="minorHAnsi" w:hAnsiTheme="minorHAnsi" w:cstheme="minorHAnsi"/>
          <w:sz w:val="20"/>
        </w:rPr>
        <w:t xml:space="preserve">Copies of Individual Reports will be provided to the Hospital CEO/General Manager, </w:t>
      </w:r>
      <w:r w:rsidR="000950D6" w:rsidRPr="006F39E7">
        <w:rPr>
          <w:rFonts w:asciiTheme="minorHAnsi" w:hAnsiTheme="minorHAnsi" w:cstheme="minorHAnsi"/>
          <w:sz w:val="20"/>
        </w:rPr>
        <w:t>Head of Orthopaedic Surgeon representative (Orthopaedic Head of Department or equivalent)</w:t>
      </w:r>
      <w:r w:rsidR="37A4E376" w:rsidRPr="006F39E7">
        <w:rPr>
          <w:rFonts w:asciiTheme="minorHAnsi" w:hAnsiTheme="minorHAnsi" w:cstheme="minorHAnsi"/>
          <w:sz w:val="20"/>
        </w:rPr>
        <w:t xml:space="preserve"> and the nominated Government Representative.</w:t>
      </w:r>
      <w:r w:rsidR="008760F1" w:rsidRPr="006F39E7">
        <w:rPr>
          <w:rFonts w:asciiTheme="minorHAnsi" w:hAnsiTheme="minorHAnsi" w:cstheme="minorHAnsi"/>
          <w:sz w:val="20"/>
        </w:rPr>
        <w:t xml:space="preserve"> </w:t>
      </w:r>
      <w:r w:rsidR="007B4452" w:rsidRPr="006F39E7">
        <w:rPr>
          <w:rFonts w:asciiTheme="minorHAnsi" w:hAnsiTheme="minorHAnsi" w:cstheme="minorHAnsi"/>
          <w:i/>
          <w:iCs/>
          <w:sz w:val="20"/>
        </w:rPr>
        <w:t>Note:</w:t>
      </w:r>
      <w:r w:rsidR="00DE1F52" w:rsidRPr="006F39E7">
        <w:rPr>
          <w:rFonts w:asciiTheme="minorHAnsi" w:hAnsiTheme="minorHAnsi" w:cstheme="minorHAnsi"/>
          <w:i/>
          <w:iCs/>
          <w:sz w:val="20"/>
        </w:rPr>
        <w:t xml:space="preserve"> </w:t>
      </w:r>
      <w:r w:rsidR="005B08F3" w:rsidRPr="006F39E7">
        <w:rPr>
          <w:rFonts w:asciiTheme="minorHAnsi" w:hAnsiTheme="minorHAnsi" w:cstheme="minorHAnsi"/>
          <w:i/>
          <w:iCs/>
          <w:sz w:val="20"/>
        </w:rPr>
        <w:t xml:space="preserve">Individual Hospital Reports from </w:t>
      </w:r>
      <w:r w:rsidR="000E22CA" w:rsidRPr="006F39E7">
        <w:rPr>
          <w:rFonts w:asciiTheme="minorHAnsi" w:hAnsiTheme="minorHAnsi" w:cstheme="minorHAnsi"/>
          <w:i/>
          <w:iCs/>
          <w:sz w:val="20"/>
        </w:rPr>
        <w:t>P</w:t>
      </w:r>
      <w:r w:rsidR="005B08F3" w:rsidRPr="006F39E7">
        <w:rPr>
          <w:rFonts w:asciiTheme="minorHAnsi" w:hAnsiTheme="minorHAnsi" w:cstheme="minorHAnsi"/>
          <w:i/>
          <w:iCs/>
          <w:sz w:val="20"/>
        </w:rPr>
        <w:t xml:space="preserve">rivate </w:t>
      </w:r>
      <w:r w:rsidR="000E22CA" w:rsidRPr="006F39E7">
        <w:rPr>
          <w:rFonts w:asciiTheme="minorHAnsi" w:hAnsiTheme="minorHAnsi" w:cstheme="minorHAnsi"/>
          <w:i/>
          <w:iCs/>
          <w:sz w:val="20"/>
        </w:rPr>
        <w:t>H</w:t>
      </w:r>
      <w:r w:rsidR="005B08F3" w:rsidRPr="006F39E7">
        <w:rPr>
          <w:rFonts w:asciiTheme="minorHAnsi" w:hAnsiTheme="minorHAnsi" w:cstheme="minorHAnsi"/>
          <w:i/>
          <w:iCs/>
          <w:sz w:val="20"/>
        </w:rPr>
        <w:t xml:space="preserve">ospitals </w:t>
      </w:r>
      <w:r w:rsidR="00DE1F52" w:rsidRPr="006F39E7">
        <w:rPr>
          <w:rFonts w:asciiTheme="minorHAnsi" w:hAnsiTheme="minorHAnsi" w:cstheme="minorHAnsi"/>
          <w:i/>
          <w:iCs/>
          <w:sz w:val="20"/>
        </w:rPr>
        <w:t xml:space="preserve">cannot </w:t>
      </w:r>
      <w:r w:rsidR="005B08F3" w:rsidRPr="006F39E7">
        <w:rPr>
          <w:rFonts w:asciiTheme="minorHAnsi" w:hAnsiTheme="minorHAnsi" w:cstheme="minorHAnsi"/>
          <w:i/>
          <w:iCs/>
          <w:sz w:val="20"/>
        </w:rPr>
        <w:t>be supplied to government entities, without exception.</w:t>
      </w:r>
      <w:r w:rsidR="005B08F3" w:rsidRPr="006F39E7">
        <w:rPr>
          <w:rFonts w:asciiTheme="minorHAnsi" w:hAnsiTheme="minorHAnsi" w:cstheme="minorHAnsi"/>
          <w:b/>
          <w:bCs/>
          <w:i/>
          <w:iCs/>
          <w:sz w:val="20"/>
        </w:rPr>
        <w:t xml:space="preserve"> </w:t>
      </w:r>
    </w:p>
    <w:bookmarkEnd w:id="0"/>
    <w:p w14:paraId="3C7C31F4" w14:textId="119DD678" w:rsidR="001220A8" w:rsidRPr="006F39E7" w:rsidRDefault="005B08F3" w:rsidP="00AF45F8">
      <w:pPr>
        <w:pStyle w:val="ListParagraph"/>
        <w:numPr>
          <w:ilvl w:val="0"/>
          <w:numId w:val="21"/>
        </w:numPr>
        <w:spacing w:after="80"/>
        <w:contextualSpacing w:val="0"/>
        <w:rPr>
          <w:rFonts w:asciiTheme="minorHAnsi" w:hAnsiTheme="minorHAnsi" w:cstheme="minorHAnsi"/>
          <w:b/>
          <w:bCs/>
          <w:sz w:val="20"/>
        </w:rPr>
      </w:pPr>
      <w:r w:rsidRPr="006F39E7">
        <w:rPr>
          <w:rFonts w:asciiTheme="minorHAnsi" w:hAnsiTheme="minorHAnsi" w:cstheme="minorHAnsi"/>
          <w:b/>
          <w:bCs/>
          <w:sz w:val="20"/>
        </w:rPr>
        <w:t xml:space="preserve">GIRFT </w:t>
      </w:r>
      <w:r w:rsidR="002B13DD" w:rsidRPr="006F39E7">
        <w:rPr>
          <w:rFonts w:asciiTheme="minorHAnsi" w:hAnsiTheme="minorHAnsi" w:cstheme="minorHAnsi"/>
          <w:b/>
          <w:bCs/>
          <w:sz w:val="20"/>
        </w:rPr>
        <w:t>(Getting It Right First Time)</w:t>
      </w:r>
    </w:p>
    <w:p w14:paraId="5B7E6E14" w14:textId="4F401978" w:rsidR="00711EC6" w:rsidRPr="00711EC6" w:rsidRDefault="18402E3C" w:rsidP="00711EC6">
      <w:pPr>
        <w:pStyle w:val="ListParagraph"/>
        <w:spacing w:after="80"/>
        <w:ind w:left="1080"/>
        <w:rPr>
          <w:rFonts w:asciiTheme="minorHAnsi" w:hAnsiTheme="minorHAnsi" w:cstheme="minorHAnsi"/>
          <w:sz w:val="20"/>
        </w:rPr>
      </w:pPr>
      <w:bookmarkStart w:id="1" w:name="_Hlk210828550"/>
      <w:bookmarkStart w:id="2" w:name="_Hlk210829067"/>
      <w:r w:rsidRPr="006F39E7">
        <w:rPr>
          <w:rFonts w:asciiTheme="minorHAnsi" w:hAnsiTheme="minorHAnsi" w:cstheme="minorHAnsi"/>
          <w:sz w:val="20"/>
        </w:rPr>
        <w:t>The purpose of th</w:t>
      </w:r>
      <w:r w:rsidR="00D93C10" w:rsidRPr="006F39E7">
        <w:rPr>
          <w:rFonts w:asciiTheme="minorHAnsi" w:hAnsiTheme="minorHAnsi" w:cstheme="minorHAnsi"/>
          <w:sz w:val="20"/>
        </w:rPr>
        <w:t>is request</w:t>
      </w:r>
      <w:r w:rsidRPr="006F39E7">
        <w:rPr>
          <w:rFonts w:asciiTheme="minorHAnsi" w:hAnsiTheme="minorHAnsi" w:cstheme="minorHAnsi"/>
          <w:sz w:val="20"/>
        </w:rPr>
        <w:t xml:space="preserve"> is to gather additional information on </w:t>
      </w:r>
      <w:r w:rsidR="00D93C10" w:rsidRPr="006F39E7">
        <w:rPr>
          <w:rFonts w:asciiTheme="minorHAnsi" w:hAnsiTheme="minorHAnsi" w:cstheme="minorHAnsi"/>
          <w:sz w:val="20"/>
        </w:rPr>
        <w:t xml:space="preserve">the </w:t>
      </w:r>
      <w:r w:rsidRPr="006F39E7">
        <w:rPr>
          <w:rFonts w:asciiTheme="minorHAnsi" w:hAnsiTheme="minorHAnsi" w:cstheme="minorHAnsi"/>
          <w:sz w:val="20"/>
        </w:rPr>
        <w:t xml:space="preserve">hospital’s infection rates and provide comparative analyses with hospitals at the state and national </w:t>
      </w:r>
      <w:r w:rsidR="006A5996" w:rsidRPr="006F39E7">
        <w:rPr>
          <w:rFonts w:asciiTheme="minorHAnsi" w:hAnsiTheme="minorHAnsi" w:cstheme="minorHAnsi"/>
          <w:sz w:val="20"/>
        </w:rPr>
        <w:t>levels</w:t>
      </w:r>
      <w:r w:rsidRPr="006F39E7">
        <w:rPr>
          <w:rFonts w:asciiTheme="minorHAnsi" w:hAnsiTheme="minorHAnsi" w:cstheme="minorHAnsi"/>
          <w:sz w:val="20"/>
        </w:rPr>
        <w:t>. Only de-identified data will be included</w:t>
      </w:r>
      <w:r w:rsidR="00572643" w:rsidRPr="006F39E7">
        <w:rPr>
          <w:rFonts w:asciiTheme="minorHAnsi" w:hAnsiTheme="minorHAnsi" w:cstheme="minorHAnsi"/>
          <w:sz w:val="20"/>
        </w:rPr>
        <w:t xml:space="preserve"> in the report</w:t>
      </w:r>
      <w:r w:rsidRPr="006F39E7">
        <w:rPr>
          <w:rFonts w:asciiTheme="minorHAnsi" w:hAnsiTheme="minorHAnsi" w:cstheme="minorHAnsi"/>
          <w:sz w:val="20"/>
        </w:rPr>
        <w:t>, and copies of the report will be provided to the nominated Government Representatives</w:t>
      </w:r>
      <w:r w:rsidR="00ED673A" w:rsidRPr="006F39E7">
        <w:rPr>
          <w:rFonts w:asciiTheme="minorHAnsi" w:hAnsiTheme="minorHAnsi" w:cstheme="minorHAnsi"/>
          <w:sz w:val="20"/>
        </w:rPr>
        <w:t xml:space="preserve"> and Individual Hospitals if required</w:t>
      </w:r>
      <w:r w:rsidRPr="006F39E7">
        <w:rPr>
          <w:rFonts w:asciiTheme="minorHAnsi" w:hAnsiTheme="minorHAnsi" w:cstheme="minorHAnsi"/>
          <w:sz w:val="20"/>
        </w:rPr>
        <w:t>.</w:t>
      </w:r>
    </w:p>
    <w:bookmarkEnd w:id="1"/>
    <w:bookmarkEnd w:id="2"/>
    <w:p w14:paraId="0A71AC13" w14:textId="54C153AB" w:rsidR="00836B8A" w:rsidRPr="006F39E7" w:rsidRDefault="007B4452" w:rsidP="00AF45F8">
      <w:pPr>
        <w:pStyle w:val="ListParagraph"/>
        <w:spacing w:after="80"/>
        <w:rPr>
          <w:rFonts w:asciiTheme="minorHAnsi" w:hAnsiTheme="minorHAnsi" w:cstheme="minorHAnsi"/>
          <w:i/>
          <w:iCs/>
          <w:sz w:val="20"/>
          <w:lang w:val="en-AU"/>
        </w:rPr>
      </w:pPr>
      <w:r w:rsidRPr="006F39E7">
        <w:rPr>
          <w:rFonts w:asciiTheme="minorHAnsi" w:hAnsiTheme="minorHAnsi" w:cstheme="minorHAnsi"/>
          <w:i/>
          <w:iCs/>
          <w:sz w:val="20"/>
          <w:lang w:val="en-AU"/>
        </w:rPr>
        <w:t>**</w:t>
      </w:r>
      <w:r w:rsidR="000E22CA" w:rsidRPr="006F39E7">
        <w:rPr>
          <w:rFonts w:asciiTheme="minorHAnsi" w:hAnsiTheme="minorHAnsi" w:cstheme="minorHAnsi"/>
          <w:i/>
          <w:iCs/>
          <w:sz w:val="20"/>
          <w:lang w:val="en-AU"/>
        </w:rPr>
        <w:t>The request will not pr</w:t>
      </w:r>
      <w:r w:rsidR="00EA2EA2" w:rsidRPr="006F39E7">
        <w:rPr>
          <w:rFonts w:asciiTheme="minorHAnsi" w:hAnsiTheme="minorHAnsi" w:cstheme="minorHAnsi"/>
          <w:i/>
          <w:iCs/>
          <w:sz w:val="20"/>
          <w:lang w:val="en-AU"/>
        </w:rPr>
        <w:t>ogress</w:t>
      </w:r>
      <w:r w:rsidR="000E22CA" w:rsidRPr="006F39E7">
        <w:rPr>
          <w:rFonts w:asciiTheme="minorHAnsi" w:hAnsiTheme="minorHAnsi" w:cstheme="minorHAnsi"/>
          <w:i/>
          <w:iCs/>
          <w:sz w:val="20"/>
          <w:lang w:val="en-AU"/>
        </w:rPr>
        <w:t xml:space="preserve"> unless all required forms are received. It is the </w:t>
      </w:r>
      <w:r w:rsidRPr="006F39E7">
        <w:rPr>
          <w:rFonts w:asciiTheme="minorHAnsi" w:hAnsiTheme="minorHAnsi" w:cstheme="minorHAnsi"/>
          <w:i/>
          <w:iCs/>
          <w:sz w:val="20"/>
          <w:lang w:val="en-AU"/>
        </w:rPr>
        <w:t>Government Entity’s</w:t>
      </w:r>
      <w:r w:rsidR="000E22CA" w:rsidRPr="006F39E7">
        <w:rPr>
          <w:rFonts w:asciiTheme="minorHAnsi" w:hAnsiTheme="minorHAnsi" w:cstheme="minorHAnsi"/>
          <w:i/>
          <w:iCs/>
          <w:sz w:val="20"/>
          <w:lang w:val="en-AU"/>
        </w:rPr>
        <w:t xml:space="preserve"> responsibility to contact hospitals and collect all </w:t>
      </w:r>
      <w:r w:rsidR="00EA2EA2" w:rsidRPr="006F39E7">
        <w:rPr>
          <w:rFonts w:asciiTheme="minorHAnsi" w:hAnsiTheme="minorHAnsi" w:cstheme="minorHAnsi"/>
          <w:i/>
          <w:iCs/>
          <w:sz w:val="20"/>
          <w:lang w:val="en-AU"/>
        </w:rPr>
        <w:t>Individual forms</w:t>
      </w:r>
      <w:r w:rsidR="000E22CA" w:rsidRPr="006F39E7">
        <w:rPr>
          <w:rFonts w:asciiTheme="minorHAnsi" w:hAnsiTheme="minorHAnsi" w:cstheme="minorHAnsi"/>
          <w:i/>
          <w:iCs/>
          <w:sz w:val="20"/>
          <w:lang w:val="en-AU"/>
        </w:rPr>
        <w:t xml:space="preserve"> for the request</w:t>
      </w:r>
      <w:r w:rsidRPr="006F39E7">
        <w:rPr>
          <w:rFonts w:asciiTheme="minorHAnsi" w:hAnsiTheme="minorHAnsi" w:cstheme="minorHAnsi"/>
          <w:i/>
          <w:iCs/>
          <w:sz w:val="20"/>
          <w:lang w:val="en-AU"/>
        </w:rPr>
        <w:t>**</w:t>
      </w:r>
    </w:p>
    <w:p w14:paraId="48B1DAF8" w14:textId="7837A995" w:rsidR="00340352" w:rsidRPr="006F39E7" w:rsidRDefault="00340352" w:rsidP="00AF45F8">
      <w:pPr>
        <w:pStyle w:val="ListParagraph"/>
        <w:spacing w:after="80"/>
        <w:ind w:left="680"/>
        <w:rPr>
          <w:rFonts w:asciiTheme="minorHAnsi" w:hAnsiTheme="minorHAnsi" w:cstheme="minorHAnsi"/>
          <w:b/>
          <w:bCs/>
          <w:sz w:val="20"/>
          <w:u w:val="single"/>
        </w:rPr>
      </w:pPr>
      <w:r w:rsidRPr="006F39E7">
        <w:rPr>
          <w:rFonts w:asciiTheme="minorHAnsi" w:hAnsiTheme="minorHAnsi" w:cstheme="minorHAnsi"/>
          <w:b/>
          <w:bCs/>
          <w:sz w:val="20"/>
          <w:u w:val="single"/>
        </w:rPr>
        <w:t>Hospital Data – Use of Data Conditions for Government Entities</w:t>
      </w:r>
    </w:p>
    <w:p w14:paraId="1AFA7211" w14:textId="4A1FD6B6" w:rsidR="00340352" w:rsidRPr="006F39E7" w:rsidRDefault="00340352" w:rsidP="00AF45F8">
      <w:pPr>
        <w:pStyle w:val="BodyText"/>
        <w:numPr>
          <w:ilvl w:val="0"/>
          <w:numId w:val="19"/>
        </w:numPr>
        <w:spacing w:after="80"/>
        <w:jc w:val="left"/>
        <w:rPr>
          <w:rFonts w:asciiTheme="minorHAnsi" w:hAnsiTheme="minorHAnsi" w:cstheme="minorHAnsi"/>
          <w:sz w:val="20"/>
        </w:rPr>
      </w:pPr>
      <w:r w:rsidRPr="006F39E7">
        <w:rPr>
          <w:rFonts w:asciiTheme="minorHAnsi" w:hAnsiTheme="minorHAnsi" w:cstheme="minorHAnsi"/>
          <w:sz w:val="20"/>
        </w:rPr>
        <w:t>The independence of the reporting of data remains critical to the credibility of AOANJRR</w:t>
      </w:r>
      <w:r w:rsidR="009F34A5" w:rsidRPr="006F39E7">
        <w:rPr>
          <w:rFonts w:asciiTheme="minorHAnsi" w:hAnsiTheme="minorHAnsi" w:cstheme="minorHAnsi"/>
          <w:sz w:val="20"/>
        </w:rPr>
        <w:t>, and the AOANJRR Director is responsible for approving the release of Data Reports.</w:t>
      </w:r>
    </w:p>
    <w:p w14:paraId="14F6B8F1" w14:textId="77777777" w:rsidR="00340352" w:rsidRPr="006F39E7" w:rsidRDefault="00340352" w:rsidP="00AF45F8">
      <w:pPr>
        <w:pStyle w:val="ListParagraph"/>
        <w:numPr>
          <w:ilvl w:val="0"/>
          <w:numId w:val="19"/>
        </w:numPr>
        <w:spacing w:after="80"/>
        <w:contextualSpacing w:val="0"/>
        <w:rPr>
          <w:rFonts w:asciiTheme="minorHAnsi" w:hAnsiTheme="minorHAnsi" w:cstheme="minorHAnsi"/>
          <w:sz w:val="20"/>
        </w:rPr>
      </w:pPr>
      <w:r w:rsidRPr="006F39E7">
        <w:rPr>
          <w:rFonts w:asciiTheme="minorHAnsi" w:hAnsiTheme="minorHAnsi" w:cstheme="minorHAnsi"/>
          <w:sz w:val="20"/>
        </w:rPr>
        <w:t>The AOANJRR is a Declared Federal Quality Assurance Activity and is required by law to work within certain requirements of the declaration. It must protect the confidentiality of patients, hospitals and surgeons and maintain high-level data security procedures.</w:t>
      </w:r>
    </w:p>
    <w:p w14:paraId="5821A2F5" w14:textId="77777777" w:rsidR="00340352" w:rsidRPr="006F39E7" w:rsidRDefault="00340352" w:rsidP="00AF45F8">
      <w:pPr>
        <w:pStyle w:val="ListParagraph"/>
        <w:numPr>
          <w:ilvl w:val="0"/>
          <w:numId w:val="19"/>
        </w:numPr>
        <w:spacing w:after="80"/>
        <w:contextualSpacing w:val="0"/>
        <w:rPr>
          <w:rFonts w:asciiTheme="minorHAnsi" w:hAnsiTheme="minorHAnsi" w:cstheme="minorHAnsi"/>
          <w:sz w:val="20"/>
        </w:rPr>
      </w:pPr>
      <w:r w:rsidRPr="006F39E7">
        <w:rPr>
          <w:rFonts w:asciiTheme="minorHAnsi" w:hAnsiTheme="minorHAnsi" w:cstheme="minorHAnsi"/>
          <w:sz w:val="20"/>
        </w:rPr>
        <w:t>All Data Request reports will be prepared using ‘up-to-date data’ from the most recent monthly cleaning processes unless requested otherwise.</w:t>
      </w:r>
    </w:p>
    <w:p w14:paraId="547A564D" w14:textId="43CAC674" w:rsidR="00340352" w:rsidRPr="006F39E7" w:rsidRDefault="00340352" w:rsidP="00AF45F8">
      <w:pPr>
        <w:pStyle w:val="ListParagraph"/>
        <w:numPr>
          <w:ilvl w:val="0"/>
          <w:numId w:val="19"/>
        </w:numPr>
        <w:spacing w:after="80"/>
        <w:rPr>
          <w:rFonts w:asciiTheme="minorHAnsi" w:hAnsiTheme="minorHAnsi" w:cstheme="minorHAnsi"/>
          <w:sz w:val="20"/>
        </w:rPr>
      </w:pPr>
      <w:r w:rsidRPr="006F39E7">
        <w:rPr>
          <w:rFonts w:asciiTheme="minorHAnsi" w:hAnsiTheme="minorHAnsi" w:cstheme="minorHAnsi"/>
          <w:sz w:val="20"/>
        </w:rPr>
        <w:t>Government entities will not be charged for reports.</w:t>
      </w:r>
    </w:p>
    <w:p w14:paraId="71B3FF7A" w14:textId="1716382A" w:rsidR="00997108" w:rsidRPr="006F39E7" w:rsidRDefault="00340352" w:rsidP="00AF45F8">
      <w:pPr>
        <w:pStyle w:val="ListParagraph"/>
        <w:numPr>
          <w:ilvl w:val="0"/>
          <w:numId w:val="19"/>
        </w:numPr>
        <w:spacing w:after="80"/>
        <w:rPr>
          <w:rFonts w:asciiTheme="minorHAnsi" w:hAnsiTheme="minorHAnsi" w:cstheme="minorHAnsi"/>
          <w:sz w:val="20"/>
        </w:rPr>
      </w:pPr>
      <w:r w:rsidRPr="006F39E7">
        <w:rPr>
          <w:rFonts w:asciiTheme="minorHAnsi" w:hAnsiTheme="minorHAnsi" w:cstheme="minorHAnsi"/>
          <w:sz w:val="20"/>
        </w:rPr>
        <w:t xml:space="preserve">Once complete, email the form to </w:t>
      </w:r>
      <w:hyperlink r:id="rId11" w:history="1">
        <w:r w:rsidRPr="006F39E7">
          <w:rPr>
            <w:rFonts w:asciiTheme="minorHAnsi" w:hAnsiTheme="minorHAnsi" w:cstheme="minorHAnsi"/>
            <w:b/>
            <w:bCs/>
            <w:sz w:val="20"/>
          </w:rPr>
          <w:t>datarequests@aoanjrr.org.au</w:t>
        </w:r>
      </w:hyperlink>
      <w:r w:rsidRPr="006F39E7">
        <w:rPr>
          <w:rFonts w:asciiTheme="minorHAnsi" w:hAnsiTheme="minorHAnsi" w:cstheme="minorHAnsi"/>
          <w:b/>
          <w:bCs/>
          <w:sz w:val="20"/>
        </w:rPr>
        <w:t>.</w:t>
      </w:r>
      <w:r w:rsidRPr="006F39E7">
        <w:rPr>
          <w:rFonts w:asciiTheme="minorHAnsi" w:hAnsiTheme="minorHAnsi" w:cstheme="minorHAnsi"/>
          <w:sz w:val="20"/>
        </w:rPr>
        <w:t xml:space="preserve"> You should expect a response within 2 working days, providing you with a reference number to track your request</w:t>
      </w:r>
      <w:r w:rsidR="00997108" w:rsidRPr="006F39E7">
        <w:rPr>
          <w:rFonts w:asciiTheme="minorHAnsi" w:hAnsiTheme="minorHAnsi" w:cstheme="minorHAnsi"/>
          <w:sz w:val="20"/>
        </w:rPr>
        <w:t>.</w:t>
      </w:r>
    </w:p>
    <w:p w14:paraId="6B0D20E6" w14:textId="165405D9" w:rsidR="00997108" w:rsidRPr="006F39E7" w:rsidRDefault="00997108" w:rsidP="00AF45F8">
      <w:pPr>
        <w:pStyle w:val="ListParagraph"/>
        <w:numPr>
          <w:ilvl w:val="0"/>
          <w:numId w:val="19"/>
        </w:numPr>
        <w:spacing w:after="80"/>
        <w:rPr>
          <w:rFonts w:asciiTheme="minorHAnsi" w:hAnsiTheme="minorHAnsi" w:cstheme="minorHAnsi"/>
          <w:sz w:val="20"/>
        </w:rPr>
      </w:pPr>
      <w:r w:rsidRPr="006F39E7">
        <w:rPr>
          <w:rFonts w:asciiTheme="minorHAnsi" w:hAnsiTheme="minorHAnsi" w:cstheme="minorHAnsi"/>
          <w:sz w:val="20"/>
        </w:rPr>
        <w:t>The AOANJRR will endeavour to provide the report by the nominated date; however, this is dependent on the available resources at the time of the request and the complexity of the analysis required</w:t>
      </w:r>
      <w:r w:rsidR="00673864">
        <w:rPr>
          <w:rFonts w:asciiTheme="minorHAnsi" w:hAnsiTheme="minorHAnsi" w:cstheme="minorHAnsi"/>
          <w:sz w:val="20"/>
        </w:rPr>
        <w:t>.</w:t>
      </w:r>
    </w:p>
    <w:p w14:paraId="482BD36D" w14:textId="77777777" w:rsidR="00D208B8" w:rsidRPr="006F39E7" w:rsidRDefault="00D208B8" w:rsidP="00D208B8">
      <w:pPr>
        <w:spacing w:after="80"/>
        <w:rPr>
          <w:rFonts w:asciiTheme="minorHAnsi" w:hAnsiTheme="minorHAnsi" w:cstheme="minorHAnsi"/>
          <w:sz w:val="20"/>
        </w:rPr>
      </w:pPr>
    </w:p>
    <w:p w14:paraId="30D4FE41" w14:textId="77777777" w:rsidR="00D208B8" w:rsidRPr="006F39E7" w:rsidRDefault="00D208B8" w:rsidP="00D208B8">
      <w:pPr>
        <w:spacing w:after="80"/>
        <w:rPr>
          <w:rFonts w:asciiTheme="minorHAnsi" w:hAnsiTheme="minorHAnsi" w:cstheme="minorHAnsi"/>
          <w:sz w:val="20"/>
        </w:rPr>
      </w:pPr>
    </w:p>
    <w:p w14:paraId="6117AF82" w14:textId="77777777" w:rsidR="00D208B8" w:rsidRPr="006F39E7" w:rsidRDefault="00D208B8" w:rsidP="00D208B8">
      <w:pPr>
        <w:spacing w:after="80"/>
        <w:rPr>
          <w:rFonts w:asciiTheme="minorHAnsi" w:hAnsiTheme="minorHAnsi" w:cstheme="minorHAnsi"/>
          <w:sz w:val="20"/>
        </w:rPr>
      </w:pPr>
    </w:p>
    <w:p w14:paraId="0BCD1F20" w14:textId="77777777" w:rsidR="00D208B8" w:rsidRPr="006F39E7" w:rsidRDefault="00D208B8" w:rsidP="00D208B8">
      <w:pPr>
        <w:spacing w:after="80"/>
        <w:rPr>
          <w:rFonts w:asciiTheme="minorHAnsi" w:hAnsiTheme="minorHAnsi" w:cstheme="minorHAnsi"/>
          <w:sz w:val="20"/>
        </w:rPr>
      </w:pPr>
    </w:p>
    <w:p w14:paraId="0BAA0869" w14:textId="4D60A690" w:rsidR="002A1178" w:rsidRPr="006F39E7" w:rsidRDefault="001C0C12" w:rsidP="008F07A7">
      <w:pPr>
        <w:pStyle w:val="Heading1"/>
        <w:spacing w:afterLines="80" w:after="192"/>
        <w:rPr>
          <w:rFonts w:asciiTheme="minorHAnsi" w:hAnsiTheme="minorHAnsi" w:cstheme="minorHAnsi"/>
          <w:color w:val="262626" w:themeColor="text1" w:themeTint="D9"/>
          <w:sz w:val="22"/>
          <w:szCs w:val="22"/>
        </w:rPr>
      </w:pPr>
      <w:r w:rsidRPr="006F39E7">
        <w:rPr>
          <w:rFonts w:asciiTheme="minorHAnsi" w:hAnsiTheme="minorHAnsi" w:cstheme="minorHAnsi"/>
          <w:color w:val="262626" w:themeColor="text1" w:themeTint="D9"/>
          <w:sz w:val="22"/>
          <w:szCs w:val="22"/>
        </w:rPr>
        <w:t>Please see below the required forms for the various types of hospital reports. Kindly submit your request along with the appropriate form</w:t>
      </w:r>
      <w:r w:rsidR="006D467C" w:rsidRPr="006F39E7">
        <w:rPr>
          <w:rFonts w:asciiTheme="minorHAnsi" w:hAnsiTheme="minorHAnsi" w:cstheme="minorHAnsi"/>
          <w:color w:val="262626" w:themeColor="text1" w:themeTint="D9"/>
          <w:sz w:val="22"/>
          <w:szCs w:val="22"/>
        </w:rPr>
        <w:t>/forms</w:t>
      </w:r>
      <w:r w:rsidRPr="006F39E7">
        <w:rPr>
          <w:rFonts w:asciiTheme="minorHAnsi" w:hAnsiTheme="minorHAnsi" w:cstheme="minorHAnsi"/>
          <w:color w:val="262626" w:themeColor="text1" w:themeTint="D9"/>
          <w:sz w:val="22"/>
          <w:szCs w:val="22"/>
        </w:rPr>
        <w:t xml:space="preserve"> as indicated in the image.</w:t>
      </w:r>
    </w:p>
    <w:p w14:paraId="6063281F" w14:textId="30F3BF6C" w:rsidR="001C0C12" w:rsidRPr="006F39E7" w:rsidRDefault="001C0C12" w:rsidP="00A56C49">
      <w:pPr>
        <w:pBdr>
          <w:bottom w:val="single" w:sz="4" w:space="0" w:color="auto"/>
        </w:pBdr>
        <w:ind w:left="142"/>
        <w:rPr>
          <w:rFonts w:asciiTheme="minorHAnsi" w:hAnsiTheme="minorHAnsi" w:cstheme="minorHAnsi"/>
          <w:b/>
          <w:bCs/>
          <w:sz w:val="22"/>
          <w:szCs w:val="22"/>
        </w:rPr>
      </w:pPr>
    </w:p>
    <w:p w14:paraId="17E642B1" w14:textId="77777777" w:rsidR="00A56C49" w:rsidRPr="006F39E7" w:rsidRDefault="00A56C49" w:rsidP="00A56C49">
      <w:pPr>
        <w:pBdr>
          <w:bottom w:val="single" w:sz="4" w:space="0" w:color="auto"/>
        </w:pBdr>
        <w:ind w:left="142"/>
        <w:rPr>
          <w:rFonts w:asciiTheme="minorHAnsi" w:hAnsiTheme="minorHAnsi" w:cstheme="minorHAnsi"/>
          <w:b/>
          <w:bCs/>
          <w:sz w:val="22"/>
          <w:szCs w:val="22"/>
        </w:rPr>
      </w:pPr>
    </w:p>
    <w:p w14:paraId="4B476C42" w14:textId="04F18346" w:rsidR="00A56C49" w:rsidRPr="006F39E7" w:rsidRDefault="008F07A7" w:rsidP="00A56C49">
      <w:pPr>
        <w:pBdr>
          <w:bottom w:val="single" w:sz="4" w:space="0" w:color="auto"/>
        </w:pBdr>
        <w:ind w:left="142"/>
        <w:rPr>
          <w:rFonts w:asciiTheme="minorHAnsi" w:hAnsiTheme="minorHAnsi" w:cstheme="minorHAnsi"/>
          <w:b/>
          <w:bCs/>
          <w:sz w:val="22"/>
          <w:szCs w:val="22"/>
        </w:rPr>
      </w:pPr>
      <w:r w:rsidRPr="006F39E7">
        <w:rPr>
          <w:rFonts w:asciiTheme="minorHAnsi" w:hAnsiTheme="minorHAnsi" w:cstheme="minorHAnsi"/>
          <w:b/>
          <w:bCs/>
          <w:noProof/>
          <w:sz w:val="22"/>
          <w:szCs w:val="22"/>
        </w:rPr>
        <w:drawing>
          <wp:inline distT="0" distB="0" distL="0" distR="0" wp14:anchorId="4045B732" wp14:editId="5362FE85">
            <wp:extent cx="6264275" cy="4517390"/>
            <wp:effectExtent l="0" t="0" r="3175" b="0"/>
            <wp:docPr id="1544354295" name="Picture 1" descr="A screen shot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354295" name="Picture 1" descr="A screen shot of a chart&#10;&#10;AI-generated content may be incorrect."/>
                    <pic:cNvPicPr/>
                  </pic:nvPicPr>
                  <pic:blipFill>
                    <a:blip r:embed="rId12"/>
                    <a:stretch>
                      <a:fillRect/>
                    </a:stretch>
                  </pic:blipFill>
                  <pic:spPr>
                    <a:xfrm>
                      <a:off x="0" y="0"/>
                      <a:ext cx="6264275" cy="4517390"/>
                    </a:xfrm>
                    <a:prstGeom prst="rect">
                      <a:avLst/>
                    </a:prstGeom>
                  </pic:spPr>
                </pic:pic>
              </a:graphicData>
            </a:graphic>
          </wp:inline>
        </w:drawing>
      </w:r>
    </w:p>
    <w:p w14:paraId="13736223" w14:textId="4C889E06" w:rsidR="004C01E1" w:rsidRPr="006F39E7" w:rsidRDefault="004C01E1">
      <w:pPr>
        <w:rPr>
          <w:rFonts w:asciiTheme="minorHAnsi" w:hAnsiTheme="minorHAnsi" w:cstheme="minorHAnsi"/>
          <w:b/>
          <w:bCs/>
          <w:sz w:val="22"/>
          <w:szCs w:val="22"/>
        </w:rPr>
      </w:pPr>
      <w:r w:rsidRPr="006F39E7">
        <w:rPr>
          <w:rFonts w:asciiTheme="minorHAnsi" w:hAnsiTheme="minorHAnsi" w:cstheme="minorHAnsi"/>
          <w:b/>
          <w:bCs/>
          <w:sz w:val="22"/>
          <w:szCs w:val="22"/>
        </w:rPr>
        <w:br w:type="page"/>
      </w:r>
    </w:p>
    <w:p w14:paraId="5AF2C0D6" w14:textId="035900CE" w:rsidR="0074492E" w:rsidRPr="006F39E7" w:rsidRDefault="0074492E" w:rsidP="0050431D">
      <w:pPr>
        <w:pBdr>
          <w:bottom w:val="single" w:sz="4" w:space="1" w:color="auto"/>
        </w:pBdr>
        <w:rPr>
          <w:rFonts w:asciiTheme="minorHAnsi" w:hAnsiTheme="minorHAnsi" w:cstheme="minorHAnsi"/>
          <w:b/>
          <w:smallCaps/>
          <w:color w:val="002060"/>
          <w:szCs w:val="24"/>
        </w:rPr>
      </w:pPr>
      <w:r w:rsidRPr="006F39E7">
        <w:rPr>
          <w:rFonts w:asciiTheme="minorHAnsi" w:hAnsiTheme="minorHAnsi" w:cstheme="minorHAnsi"/>
          <w:b/>
          <w:smallCaps/>
          <w:color w:val="002060"/>
          <w:szCs w:val="24"/>
        </w:rPr>
        <w:lastRenderedPageBreak/>
        <w:t>CONTACT DETAILS</w:t>
      </w:r>
      <w:r w:rsidR="002B13DD" w:rsidRPr="006F39E7">
        <w:rPr>
          <w:rFonts w:asciiTheme="minorHAnsi" w:hAnsiTheme="minorHAnsi" w:cstheme="minorHAnsi"/>
          <w:b/>
          <w:smallCaps/>
          <w:color w:val="002060"/>
          <w:szCs w:val="24"/>
        </w:rPr>
        <w:t xml:space="preserve"> </w:t>
      </w:r>
      <w:r w:rsidR="002B13DD" w:rsidRPr="006F39E7">
        <w:rPr>
          <w:rFonts w:asciiTheme="minorHAnsi" w:hAnsiTheme="minorHAnsi" w:cstheme="minorHAnsi"/>
          <w:bCs/>
          <w:i/>
          <w:iCs/>
          <w:smallCaps/>
          <w:color w:val="002060"/>
          <w:sz w:val="18"/>
          <w:szCs w:val="18"/>
        </w:rPr>
        <w:t>(all details must be completed)</w:t>
      </w:r>
    </w:p>
    <w:p w14:paraId="6042E2C6" w14:textId="3C19B605" w:rsidR="0054287E" w:rsidRPr="006F39E7" w:rsidRDefault="0054287E" w:rsidP="008F7EFD">
      <w:pPr>
        <w:rPr>
          <w:rFonts w:asciiTheme="minorHAnsi" w:hAnsiTheme="minorHAnsi" w:cstheme="minorHAnsi"/>
          <w:b/>
          <w:bCs/>
          <w:sz w:val="20"/>
        </w:rPr>
      </w:pPr>
    </w:p>
    <w:tbl>
      <w:tblPr>
        <w:tblW w:w="1020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93"/>
        <w:gridCol w:w="2723"/>
        <w:gridCol w:w="1672"/>
        <w:gridCol w:w="3118"/>
      </w:tblGrid>
      <w:tr w:rsidR="00494DDC" w:rsidRPr="006F39E7" w14:paraId="28CA0BDB" w14:textId="77777777" w:rsidTr="005938E9">
        <w:trPr>
          <w:trHeight w:val="409"/>
        </w:trPr>
        <w:tc>
          <w:tcPr>
            <w:tcW w:w="2693" w:type="dxa"/>
            <w:shd w:val="clear" w:color="auto" w:fill="C6D9F1" w:themeFill="text2" w:themeFillTint="33"/>
            <w:vAlign w:val="center"/>
          </w:tcPr>
          <w:p w14:paraId="1878F93D" w14:textId="77777777" w:rsidR="00E907F2" w:rsidRPr="006F39E7" w:rsidRDefault="00E907F2"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 xml:space="preserve">Date of Request  </w:t>
            </w:r>
          </w:p>
        </w:tc>
        <w:tc>
          <w:tcPr>
            <w:tcW w:w="2723" w:type="dxa"/>
            <w:vAlign w:val="center"/>
          </w:tcPr>
          <w:p w14:paraId="73FE5001" w14:textId="43926F38"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1043596229"/>
                <w:placeholder>
                  <w:docPart w:val="C220EF40A1574FD1B8CD892897F029B5"/>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1672" w:type="dxa"/>
            <w:shd w:val="clear" w:color="auto" w:fill="C6D9F1" w:themeFill="text2" w:themeFillTint="33"/>
            <w:vAlign w:val="center"/>
          </w:tcPr>
          <w:p w14:paraId="7E503510" w14:textId="77777777" w:rsidR="00E907F2" w:rsidRPr="006F39E7" w:rsidRDefault="00E907F2" w:rsidP="002E11CD">
            <w:pPr>
              <w:spacing w:before="80" w:after="8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Date Information Required by</w:t>
            </w:r>
          </w:p>
        </w:tc>
        <w:tc>
          <w:tcPr>
            <w:tcW w:w="3118" w:type="dxa"/>
            <w:vAlign w:val="center"/>
          </w:tcPr>
          <w:p w14:paraId="6610AD02" w14:textId="351116CE" w:rsidR="00E907F2" w:rsidRPr="006F39E7" w:rsidRDefault="00711EC6" w:rsidP="00E907F2">
            <w:pPr>
              <w:spacing w:line="276" w:lineRule="auto"/>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924380422"/>
                <w:placeholder>
                  <w:docPart w:val="E60BD32E5A9B47A78C578853B3BD0ADA"/>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494DDC" w:rsidRPr="006F39E7" w14:paraId="7F2EE2AF" w14:textId="77777777" w:rsidTr="0074492E">
        <w:trPr>
          <w:trHeight w:val="409"/>
        </w:trPr>
        <w:tc>
          <w:tcPr>
            <w:tcW w:w="2693" w:type="dxa"/>
            <w:shd w:val="clear" w:color="auto" w:fill="C6D9F1" w:themeFill="text2" w:themeFillTint="33"/>
            <w:vAlign w:val="center"/>
          </w:tcPr>
          <w:p w14:paraId="6A359A23" w14:textId="1B5C39DC" w:rsidR="00E907F2" w:rsidRPr="006F39E7" w:rsidRDefault="00E907F2"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Principal Request</w:t>
            </w:r>
            <w:r w:rsidR="00C12C64" w:rsidRPr="006F39E7">
              <w:rPr>
                <w:rFonts w:asciiTheme="minorHAnsi" w:hAnsiTheme="minorHAnsi" w:cstheme="minorHAnsi"/>
                <w:b/>
                <w:bCs/>
                <w:color w:val="262626" w:themeColor="text1" w:themeTint="D9"/>
                <w:sz w:val="20"/>
              </w:rPr>
              <w:t>o</w:t>
            </w:r>
            <w:r w:rsidRPr="006F39E7">
              <w:rPr>
                <w:rFonts w:asciiTheme="minorHAnsi" w:hAnsiTheme="minorHAnsi" w:cstheme="minorHAnsi"/>
                <w:b/>
                <w:bCs/>
                <w:color w:val="262626" w:themeColor="text1" w:themeTint="D9"/>
                <w:sz w:val="20"/>
              </w:rPr>
              <w:t>r</w:t>
            </w:r>
          </w:p>
        </w:tc>
        <w:tc>
          <w:tcPr>
            <w:tcW w:w="7513" w:type="dxa"/>
            <w:gridSpan w:val="3"/>
            <w:vAlign w:val="center"/>
          </w:tcPr>
          <w:p w14:paraId="256718CB" w14:textId="486A5A71"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1813140538"/>
                <w:placeholder>
                  <w:docPart w:val="8858A305E7414F11B6B24397E710D875"/>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494DDC" w:rsidRPr="006F39E7" w14:paraId="72D5C69B" w14:textId="77777777" w:rsidTr="0074492E">
        <w:trPr>
          <w:trHeight w:val="409"/>
        </w:trPr>
        <w:tc>
          <w:tcPr>
            <w:tcW w:w="2693" w:type="dxa"/>
            <w:shd w:val="clear" w:color="auto" w:fill="C6D9F1" w:themeFill="text2" w:themeFillTint="33"/>
            <w:vAlign w:val="center"/>
          </w:tcPr>
          <w:p w14:paraId="44BB4398" w14:textId="77777777" w:rsidR="00E907F2" w:rsidRPr="006F39E7" w:rsidRDefault="00E907F2"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Position</w:t>
            </w:r>
          </w:p>
        </w:tc>
        <w:tc>
          <w:tcPr>
            <w:tcW w:w="7513" w:type="dxa"/>
            <w:gridSpan w:val="3"/>
            <w:vAlign w:val="center"/>
          </w:tcPr>
          <w:p w14:paraId="5F1CE6F9" w14:textId="07FB8C9C"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328418578"/>
                <w:placeholder>
                  <w:docPart w:val="1BE7E3C80AFE4F668BDAE68932F917C0"/>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8C52CE" w:rsidRPr="006F39E7" w14:paraId="5B81F054" w14:textId="77777777" w:rsidTr="0074492E">
        <w:trPr>
          <w:trHeight w:val="409"/>
        </w:trPr>
        <w:tc>
          <w:tcPr>
            <w:tcW w:w="2693" w:type="dxa"/>
            <w:shd w:val="clear" w:color="auto" w:fill="C6D9F1" w:themeFill="text2" w:themeFillTint="33"/>
            <w:vAlign w:val="center"/>
          </w:tcPr>
          <w:p w14:paraId="67CD5FDF" w14:textId="04F7D3CF" w:rsidR="008C52CE" w:rsidRPr="006F39E7" w:rsidRDefault="008C52CE"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Department</w:t>
            </w:r>
          </w:p>
        </w:tc>
        <w:tc>
          <w:tcPr>
            <w:tcW w:w="7513" w:type="dxa"/>
            <w:gridSpan w:val="3"/>
            <w:vAlign w:val="center"/>
          </w:tcPr>
          <w:p w14:paraId="4CE3D57D" w14:textId="07230AEA" w:rsidR="008C52CE"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386646960"/>
                <w:placeholder>
                  <w:docPart w:val="D2B1CC20C8044878A798AE4126EB2773"/>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163575" w:rsidRPr="006F39E7" w14:paraId="1714B21E" w14:textId="77777777" w:rsidTr="0074492E">
        <w:trPr>
          <w:trHeight w:val="409"/>
        </w:trPr>
        <w:tc>
          <w:tcPr>
            <w:tcW w:w="2693" w:type="dxa"/>
            <w:shd w:val="clear" w:color="auto" w:fill="C6D9F1" w:themeFill="text2" w:themeFillTint="33"/>
            <w:vAlign w:val="center"/>
          </w:tcPr>
          <w:p w14:paraId="1CD6FAD9" w14:textId="0C78C1B6" w:rsidR="00163575" w:rsidRPr="006F39E7" w:rsidRDefault="00163575"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Organisation</w:t>
            </w:r>
          </w:p>
        </w:tc>
        <w:tc>
          <w:tcPr>
            <w:tcW w:w="7513" w:type="dxa"/>
            <w:gridSpan w:val="3"/>
            <w:vAlign w:val="center"/>
          </w:tcPr>
          <w:p w14:paraId="7E622AE6" w14:textId="72226DDB" w:rsidR="00163575"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232356921"/>
                <w:placeholder>
                  <w:docPart w:val="0F7C5FED9BD541FC8EC88B7178A13AA8"/>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163575" w:rsidRPr="006F39E7" w14:paraId="551726FF" w14:textId="77777777" w:rsidTr="0074492E">
        <w:trPr>
          <w:trHeight w:val="409"/>
        </w:trPr>
        <w:tc>
          <w:tcPr>
            <w:tcW w:w="2693" w:type="dxa"/>
            <w:shd w:val="clear" w:color="auto" w:fill="C6D9F1" w:themeFill="text2" w:themeFillTint="33"/>
            <w:vAlign w:val="center"/>
          </w:tcPr>
          <w:p w14:paraId="7D992762" w14:textId="54601C4C" w:rsidR="00163575" w:rsidRPr="006F39E7" w:rsidRDefault="00163575"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Address</w:t>
            </w:r>
          </w:p>
        </w:tc>
        <w:tc>
          <w:tcPr>
            <w:tcW w:w="7513" w:type="dxa"/>
            <w:gridSpan w:val="3"/>
            <w:vAlign w:val="center"/>
          </w:tcPr>
          <w:p w14:paraId="7788C5BF" w14:textId="18E45157" w:rsidR="00163575"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1604613699"/>
                <w:placeholder>
                  <w:docPart w:val="C93D1F1A8280409D8813DCFF9CC2EB89"/>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D7283C" w:rsidRPr="006F39E7" w14:paraId="526FB6AE" w14:textId="77777777" w:rsidTr="0074492E">
        <w:trPr>
          <w:trHeight w:val="409"/>
        </w:trPr>
        <w:tc>
          <w:tcPr>
            <w:tcW w:w="2693" w:type="dxa"/>
            <w:shd w:val="clear" w:color="auto" w:fill="C6D9F1" w:themeFill="text2" w:themeFillTint="33"/>
            <w:vAlign w:val="center"/>
          </w:tcPr>
          <w:p w14:paraId="173D2C0C" w14:textId="094E835A" w:rsidR="00D7283C" w:rsidRPr="006F39E7" w:rsidRDefault="00D7283C"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State or Territory</w:t>
            </w:r>
          </w:p>
        </w:tc>
        <w:tc>
          <w:tcPr>
            <w:tcW w:w="7513" w:type="dxa"/>
            <w:gridSpan w:val="3"/>
            <w:vAlign w:val="center"/>
          </w:tcPr>
          <w:p w14:paraId="20CF795D" w14:textId="5FE63259" w:rsidR="00D7283C" w:rsidRPr="006F39E7" w:rsidRDefault="00711EC6" w:rsidP="00244515">
            <w:pPr>
              <w:spacing w:before="40" w:after="4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1802731506"/>
                <w:placeholder>
                  <w:docPart w:val="493D9938F7DB487AA7F3DE16993BB1BA"/>
                </w:placeholder>
                <w:showingPlcHdr/>
                <w:text w:multiLine="1"/>
              </w:sdtPr>
              <w:sdtEndPr/>
              <w:sdtContent>
                <w:r w:rsidR="00673864"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494DDC" w:rsidRPr="006F39E7" w14:paraId="37CF9EC6" w14:textId="77777777" w:rsidTr="005938E9">
        <w:trPr>
          <w:trHeight w:val="409"/>
        </w:trPr>
        <w:tc>
          <w:tcPr>
            <w:tcW w:w="2693" w:type="dxa"/>
            <w:shd w:val="clear" w:color="auto" w:fill="C6D9F1" w:themeFill="text2" w:themeFillTint="33"/>
            <w:vAlign w:val="center"/>
          </w:tcPr>
          <w:p w14:paraId="0E311495" w14:textId="77777777" w:rsidR="00E907F2" w:rsidRPr="006F39E7" w:rsidRDefault="00E907F2" w:rsidP="00E907F2">
            <w:pPr>
              <w:spacing w:line="276" w:lineRule="auto"/>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Telephone</w:t>
            </w:r>
          </w:p>
        </w:tc>
        <w:tc>
          <w:tcPr>
            <w:tcW w:w="2723" w:type="dxa"/>
            <w:vAlign w:val="center"/>
          </w:tcPr>
          <w:p w14:paraId="0BEF5DBE" w14:textId="61EF6A33"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869064819"/>
                <w:placeholder>
                  <w:docPart w:val="7CBF5491AE0F4720B9B2721250157BD0"/>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1672" w:type="dxa"/>
            <w:shd w:val="clear" w:color="auto" w:fill="C6D9F1" w:themeFill="text2" w:themeFillTint="33"/>
            <w:vAlign w:val="center"/>
          </w:tcPr>
          <w:p w14:paraId="78EBEBAE" w14:textId="77777777" w:rsidR="00E907F2" w:rsidRPr="006F39E7" w:rsidRDefault="00E907F2" w:rsidP="00244515">
            <w:pPr>
              <w:spacing w:before="40" w:after="4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Mobile</w:t>
            </w:r>
          </w:p>
        </w:tc>
        <w:tc>
          <w:tcPr>
            <w:tcW w:w="3118" w:type="dxa"/>
            <w:vAlign w:val="center"/>
          </w:tcPr>
          <w:p w14:paraId="0DBD721E" w14:textId="74A0F670"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1951508617"/>
                <w:placeholder>
                  <w:docPart w:val="A14205CAA3F54694A4A7410FEC06B182"/>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494DDC" w:rsidRPr="006F39E7" w14:paraId="48D884E1" w14:textId="77777777" w:rsidTr="0074492E">
        <w:trPr>
          <w:trHeight w:val="409"/>
        </w:trPr>
        <w:tc>
          <w:tcPr>
            <w:tcW w:w="2693" w:type="dxa"/>
            <w:shd w:val="clear" w:color="auto" w:fill="C6D9F1" w:themeFill="text2" w:themeFillTint="33"/>
            <w:vAlign w:val="center"/>
          </w:tcPr>
          <w:p w14:paraId="330ADC69" w14:textId="77777777" w:rsidR="00E907F2" w:rsidRPr="006F39E7" w:rsidRDefault="00E907F2" w:rsidP="00244515">
            <w:pPr>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Email</w:t>
            </w:r>
          </w:p>
          <w:p w14:paraId="42B670C0" w14:textId="354A9996" w:rsidR="00E907F2" w:rsidRPr="006F39E7" w:rsidRDefault="00C12C64" w:rsidP="00244515">
            <w:pPr>
              <w:rPr>
                <w:rFonts w:asciiTheme="minorHAnsi" w:hAnsiTheme="minorHAnsi" w:cstheme="minorHAnsi"/>
                <w:i/>
                <w:iCs/>
                <w:color w:val="262626" w:themeColor="text1" w:themeTint="D9"/>
                <w:sz w:val="20"/>
              </w:rPr>
            </w:pPr>
            <w:r w:rsidRPr="006F39E7">
              <w:rPr>
                <w:rFonts w:asciiTheme="minorHAnsi" w:hAnsiTheme="minorHAnsi" w:cstheme="minorHAnsi"/>
                <w:i/>
                <w:iCs/>
                <w:color w:val="262626" w:themeColor="text1" w:themeTint="D9"/>
                <w:sz w:val="20"/>
              </w:rPr>
              <w:t>The AOANJRR</w:t>
            </w:r>
            <w:r w:rsidR="00E907F2" w:rsidRPr="006F39E7">
              <w:rPr>
                <w:rFonts w:asciiTheme="minorHAnsi" w:hAnsiTheme="minorHAnsi" w:cstheme="minorHAnsi"/>
                <w:i/>
                <w:iCs/>
                <w:color w:val="262626" w:themeColor="text1" w:themeTint="D9"/>
                <w:sz w:val="20"/>
              </w:rPr>
              <w:t xml:space="preserve"> require </w:t>
            </w:r>
            <w:r w:rsidRPr="006F39E7">
              <w:rPr>
                <w:rFonts w:asciiTheme="minorHAnsi" w:hAnsiTheme="minorHAnsi" w:cstheme="minorHAnsi"/>
                <w:i/>
                <w:iCs/>
                <w:color w:val="262626" w:themeColor="text1" w:themeTint="D9"/>
                <w:sz w:val="20"/>
              </w:rPr>
              <w:t>a</w:t>
            </w:r>
            <w:r w:rsidR="00EE036E" w:rsidRPr="006F39E7">
              <w:rPr>
                <w:rFonts w:asciiTheme="minorHAnsi" w:hAnsiTheme="minorHAnsi" w:cstheme="minorHAnsi"/>
                <w:i/>
                <w:iCs/>
                <w:color w:val="262626" w:themeColor="text1" w:themeTint="D9"/>
                <w:sz w:val="20"/>
              </w:rPr>
              <w:t>n</w:t>
            </w:r>
            <w:r w:rsidRPr="006F39E7">
              <w:rPr>
                <w:rFonts w:asciiTheme="minorHAnsi" w:hAnsiTheme="minorHAnsi" w:cstheme="minorHAnsi"/>
                <w:i/>
                <w:iCs/>
                <w:color w:val="262626" w:themeColor="text1" w:themeTint="D9"/>
                <w:sz w:val="20"/>
              </w:rPr>
              <w:t xml:space="preserve"> </w:t>
            </w:r>
            <w:r w:rsidR="000C0BFC" w:rsidRPr="006F39E7">
              <w:rPr>
                <w:rFonts w:asciiTheme="minorHAnsi" w:hAnsiTheme="minorHAnsi" w:cstheme="minorHAnsi"/>
                <w:i/>
                <w:iCs/>
                <w:color w:val="262626" w:themeColor="text1" w:themeTint="D9"/>
                <w:sz w:val="20"/>
              </w:rPr>
              <w:t>institution/Organisation</w:t>
            </w:r>
            <w:r w:rsidRPr="006F39E7">
              <w:rPr>
                <w:rFonts w:asciiTheme="minorHAnsi" w:hAnsiTheme="minorHAnsi" w:cstheme="minorHAnsi"/>
                <w:i/>
                <w:iCs/>
                <w:color w:val="262626" w:themeColor="text1" w:themeTint="D9"/>
                <w:sz w:val="20"/>
              </w:rPr>
              <w:t xml:space="preserve"> email</w:t>
            </w:r>
          </w:p>
        </w:tc>
        <w:tc>
          <w:tcPr>
            <w:tcW w:w="7513" w:type="dxa"/>
            <w:gridSpan w:val="3"/>
            <w:vAlign w:val="center"/>
          </w:tcPr>
          <w:p w14:paraId="6C104FF6" w14:textId="6CC2DE4B"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861050542"/>
                <w:placeholder>
                  <w:docPart w:val="C32F6C6A00EB41F8BD1E5ACE6D9277F8"/>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494DDC" w:rsidRPr="006F39E7" w14:paraId="3BAE670B" w14:textId="77777777" w:rsidTr="0074492E">
        <w:trPr>
          <w:trHeight w:val="409"/>
        </w:trPr>
        <w:tc>
          <w:tcPr>
            <w:tcW w:w="2693" w:type="dxa"/>
            <w:shd w:val="clear" w:color="auto" w:fill="C6D9F1" w:themeFill="text2" w:themeFillTint="33"/>
            <w:vAlign w:val="center"/>
          </w:tcPr>
          <w:p w14:paraId="1D3BE6E4" w14:textId="77777777" w:rsidR="00E907F2" w:rsidRPr="006F39E7" w:rsidRDefault="00E907F2" w:rsidP="00244515">
            <w:pPr>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Contact Person</w:t>
            </w:r>
          </w:p>
        </w:tc>
        <w:tc>
          <w:tcPr>
            <w:tcW w:w="7513" w:type="dxa"/>
            <w:gridSpan w:val="3"/>
            <w:vAlign w:val="center"/>
          </w:tcPr>
          <w:p w14:paraId="1E158C27" w14:textId="3D780185" w:rsidR="00E907F2" w:rsidRPr="006F39E7" w:rsidRDefault="00711EC6" w:rsidP="00244515">
            <w:pPr>
              <w:spacing w:before="40" w:after="4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357631748"/>
                <w:placeholder>
                  <w:docPart w:val="BEEDCCD84E3843A49C0460B3713C86B6"/>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5938E9" w:rsidRPr="006F39E7" w14:paraId="70FFFBD3" w14:textId="77777777" w:rsidTr="0074492E">
        <w:trPr>
          <w:trHeight w:val="409"/>
        </w:trPr>
        <w:tc>
          <w:tcPr>
            <w:tcW w:w="2693" w:type="dxa"/>
            <w:shd w:val="clear" w:color="auto" w:fill="C6D9F1" w:themeFill="text2" w:themeFillTint="33"/>
            <w:vAlign w:val="center"/>
          </w:tcPr>
          <w:p w14:paraId="2909BDFD" w14:textId="559B38BF" w:rsidR="005938E9" w:rsidRPr="006F39E7" w:rsidRDefault="005938E9" w:rsidP="00244515">
            <w:pPr>
              <w:rPr>
                <w:rFonts w:asciiTheme="minorHAnsi" w:hAnsiTheme="minorHAnsi" w:cstheme="minorHAnsi"/>
                <w:b/>
                <w:bCs/>
                <w:color w:val="262626" w:themeColor="text1" w:themeTint="D9"/>
                <w:sz w:val="20"/>
              </w:rPr>
            </w:pPr>
            <w:r>
              <w:rPr>
                <w:rFonts w:asciiTheme="minorHAnsi" w:hAnsiTheme="minorHAnsi" w:cstheme="minorHAnsi"/>
                <w:b/>
                <w:bCs/>
                <w:color w:val="262626" w:themeColor="text1" w:themeTint="D9"/>
                <w:sz w:val="20"/>
              </w:rPr>
              <w:t xml:space="preserve">Signature </w:t>
            </w:r>
          </w:p>
        </w:tc>
        <w:tc>
          <w:tcPr>
            <w:tcW w:w="7513" w:type="dxa"/>
            <w:gridSpan w:val="3"/>
            <w:vAlign w:val="center"/>
          </w:tcPr>
          <w:p w14:paraId="75CA67E0" w14:textId="77777777" w:rsidR="005938E9" w:rsidRDefault="005938E9" w:rsidP="00244515">
            <w:pPr>
              <w:spacing w:before="40" w:after="40"/>
              <w:rPr>
                <w:rFonts w:asciiTheme="minorHAnsi" w:hAnsiTheme="minorHAnsi" w:cstheme="minorHAnsi"/>
                <w:color w:val="262626" w:themeColor="text1" w:themeTint="D9"/>
                <w:sz w:val="20"/>
                <w:shd w:val="clear" w:color="auto" w:fill="D9D9D9" w:themeFill="background1" w:themeFillShade="D9"/>
              </w:rPr>
            </w:pPr>
          </w:p>
        </w:tc>
      </w:tr>
    </w:tbl>
    <w:p w14:paraId="5340F3C9" w14:textId="0585D87F" w:rsidR="007C1D7E" w:rsidRPr="006F39E7" w:rsidRDefault="00271396" w:rsidP="00997108">
      <w:pPr>
        <w:tabs>
          <w:tab w:val="left" w:pos="1620"/>
        </w:tabs>
        <w:rPr>
          <w:rFonts w:asciiTheme="minorHAnsi" w:hAnsiTheme="minorHAnsi" w:cstheme="minorHAnsi"/>
          <w:color w:val="262626" w:themeColor="text1" w:themeTint="D9"/>
          <w:sz w:val="20"/>
        </w:rPr>
      </w:pPr>
      <w:r w:rsidRPr="006F39E7">
        <w:rPr>
          <w:rFonts w:asciiTheme="minorHAnsi" w:hAnsiTheme="minorHAnsi" w:cstheme="minorHAnsi"/>
          <w:color w:val="262626" w:themeColor="text1" w:themeTint="D9"/>
          <w:sz w:val="20"/>
        </w:rPr>
        <w:tab/>
      </w:r>
    </w:p>
    <w:p w14:paraId="50EB3612" w14:textId="77777777" w:rsidR="002E11CD" w:rsidRPr="006F39E7" w:rsidRDefault="002E11CD" w:rsidP="003924A2">
      <w:pPr>
        <w:spacing w:line="276" w:lineRule="auto"/>
        <w:rPr>
          <w:rFonts w:asciiTheme="minorHAnsi" w:hAnsiTheme="minorHAnsi" w:cstheme="minorHAnsi"/>
          <w:b/>
          <w:bCs/>
          <w:sz w:val="20"/>
        </w:rPr>
      </w:pPr>
    </w:p>
    <w:p w14:paraId="75FFF2B2" w14:textId="1A26804B" w:rsidR="008F7EFD" w:rsidRPr="006F39E7" w:rsidRDefault="008F7EFD" w:rsidP="006179C7">
      <w:pPr>
        <w:spacing w:line="276" w:lineRule="auto"/>
        <w:ind w:left="142"/>
        <w:rPr>
          <w:rFonts w:asciiTheme="minorHAnsi" w:hAnsiTheme="minorHAnsi" w:cstheme="minorHAnsi"/>
          <w:b/>
          <w:bCs/>
          <w:sz w:val="20"/>
        </w:rPr>
      </w:pPr>
      <w:r w:rsidRPr="006F39E7">
        <w:rPr>
          <w:rFonts w:asciiTheme="minorHAnsi" w:hAnsiTheme="minorHAnsi" w:cstheme="minorHAnsi"/>
          <w:b/>
          <w:bCs/>
          <w:sz w:val="20"/>
        </w:rPr>
        <w:t xml:space="preserve">Identify </w:t>
      </w:r>
      <w:r w:rsidR="0074492E" w:rsidRPr="006F39E7">
        <w:rPr>
          <w:rFonts w:asciiTheme="minorHAnsi" w:hAnsiTheme="minorHAnsi" w:cstheme="minorHAnsi"/>
          <w:b/>
          <w:bCs/>
          <w:sz w:val="20"/>
        </w:rPr>
        <w:t xml:space="preserve">personnel </w:t>
      </w:r>
      <w:r w:rsidRPr="006F39E7">
        <w:rPr>
          <w:rFonts w:asciiTheme="minorHAnsi" w:hAnsiTheme="minorHAnsi" w:cstheme="minorHAnsi"/>
          <w:b/>
          <w:bCs/>
          <w:sz w:val="20"/>
        </w:rPr>
        <w:t xml:space="preserve">who will have access to </w:t>
      </w:r>
      <w:r w:rsidR="00811A0D" w:rsidRPr="006F39E7">
        <w:rPr>
          <w:rFonts w:asciiTheme="minorHAnsi" w:hAnsiTheme="minorHAnsi" w:cstheme="minorHAnsi"/>
          <w:b/>
          <w:bCs/>
          <w:sz w:val="20"/>
        </w:rPr>
        <w:t xml:space="preserve">the </w:t>
      </w:r>
      <w:r w:rsidRPr="006F39E7">
        <w:rPr>
          <w:rFonts w:asciiTheme="minorHAnsi" w:hAnsiTheme="minorHAnsi" w:cstheme="minorHAnsi"/>
          <w:b/>
          <w:bCs/>
          <w:sz w:val="20"/>
        </w:rPr>
        <w:t>data</w:t>
      </w:r>
      <w:r w:rsidR="0074492E" w:rsidRPr="006F39E7">
        <w:rPr>
          <w:rFonts w:asciiTheme="minorHAnsi" w:hAnsiTheme="minorHAnsi" w:cstheme="minorHAnsi"/>
          <w:b/>
          <w:bCs/>
          <w:sz w:val="20"/>
        </w:rPr>
        <w:t xml:space="preserve"> report:</w:t>
      </w:r>
    </w:p>
    <w:tbl>
      <w:tblPr>
        <w:tblStyle w:val="TableGrid"/>
        <w:tblW w:w="0" w:type="auto"/>
        <w:tblInd w:w="137" w:type="dxa"/>
        <w:tblLook w:val="04A0" w:firstRow="1" w:lastRow="0" w:firstColumn="1" w:lastColumn="0" w:noHBand="0" w:noVBand="1"/>
      </w:tblPr>
      <w:tblGrid>
        <w:gridCol w:w="4887"/>
        <w:gridCol w:w="4831"/>
      </w:tblGrid>
      <w:tr w:rsidR="00ED5716" w:rsidRPr="006F39E7" w14:paraId="75F5F7B3" w14:textId="38DFB1C0" w:rsidTr="00ED5716">
        <w:trPr>
          <w:trHeight w:val="206"/>
        </w:trPr>
        <w:tc>
          <w:tcPr>
            <w:tcW w:w="4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578F932" w14:textId="2AE1961C" w:rsidR="00ED5716" w:rsidRPr="006F39E7" w:rsidRDefault="00ED5716" w:rsidP="002E11CD">
            <w:pPr>
              <w:spacing w:before="40" w:after="40"/>
              <w:rPr>
                <w:rFonts w:asciiTheme="minorHAnsi" w:hAnsiTheme="minorHAnsi" w:cstheme="minorHAnsi"/>
                <w:b/>
                <w:bCs/>
                <w:sz w:val="20"/>
              </w:rPr>
            </w:pPr>
            <w:r w:rsidRPr="006F39E7">
              <w:rPr>
                <w:rFonts w:asciiTheme="minorHAnsi" w:hAnsiTheme="minorHAnsi" w:cstheme="minorHAnsi"/>
                <w:b/>
                <w:bCs/>
                <w:sz w:val="20"/>
              </w:rPr>
              <w:t>Name(s)</w:t>
            </w:r>
          </w:p>
        </w:tc>
        <w:tc>
          <w:tcPr>
            <w:tcW w:w="4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78B2F295" w14:textId="68DCF935" w:rsidR="00ED5716" w:rsidRPr="006F39E7" w:rsidRDefault="00ED5716" w:rsidP="002E11CD">
            <w:pPr>
              <w:spacing w:before="40" w:after="40"/>
              <w:rPr>
                <w:rFonts w:asciiTheme="minorHAnsi" w:hAnsiTheme="minorHAnsi" w:cstheme="minorHAnsi"/>
                <w:b/>
                <w:bCs/>
                <w:sz w:val="20"/>
              </w:rPr>
            </w:pPr>
            <w:r w:rsidRPr="006F39E7">
              <w:rPr>
                <w:rFonts w:asciiTheme="minorHAnsi" w:hAnsiTheme="minorHAnsi" w:cstheme="minorHAnsi"/>
                <w:b/>
                <w:bCs/>
                <w:sz w:val="20"/>
              </w:rPr>
              <w:t>Emails</w:t>
            </w:r>
          </w:p>
        </w:tc>
      </w:tr>
      <w:tr w:rsidR="00ED5716" w:rsidRPr="006F39E7" w14:paraId="0BFD4801" w14:textId="0411242F" w:rsidTr="00ED5716">
        <w:tc>
          <w:tcPr>
            <w:tcW w:w="4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C9259" w14:textId="1AD1BE30" w:rsidR="00ED5716" w:rsidRPr="006F39E7" w:rsidRDefault="00711EC6" w:rsidP="003924A2">
            <w:pPr>
              <w:spacing w:before="80" w:after="80"/>
              <w:rPr>
                <w:rFonts w:asciiTheme="minorHAnsi" w:hAnsiTheme="minorHAnsi" w:cstheme="minorHAnsi"/>
                <w:b/>
                <w:bCs/>
                <w:sz w:val="20"/>
              </w:rPr>
            </w:pPr>
            <w:sdt>
              <w:sdtPr>
                <w:rPr>
                  <w:rFonts w:asciiTheme="minorHAnsi" w:hAnsiTheme="minorHAnsi" w:cstheme="minorHAnsi"/>
                  <w:color w:val="262626" w:themeColor="text1" w:themeTint="D9"/>
                  <w:sz w:val="20"/>
                  <w:shd w:val="clear" w:color="auto" w:fill="D9D9D9" w:themeFill="background1" w:themeFillShade="D9"/>
                </w:rPr>
                <w:id w:val="1848521628"/>
                <w:placeholder>
                  <w:docPart w:val="47B819983CC947538771D3451A37DADC"/>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4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A5E1D6" w14:textId="7640A605" w:rsidR="00ED5716" w:rsidRPr="006F39E7" w:rsidRDefault="00711EC6" w:rsidP="003924A2">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1986264244"/>
                <w:placeholder>
                  <w:docPart w:val="E56911046B1741819693317A4D53F824"/>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ED5716" w:rsidRPr="006F39E7" w14:paraId="1CAF546C" w14:textId="16D5A284" w:rsidTr="00ED5716">
        <w:tc>
          <w:tcPr>
            <w:tcW w:w="4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C0098F" w14:textId="20AF6079" w:rsidR="00ED5716" w:rsidRPr="006F39E7" w:rsidRDefault="00711EC6" w:rsidP="003924A2">
            <w:pPr>
              <w:spacing w:before="80" w:after="80"/>
              <w:rPr>
                <w:rFonts w:asciiTheme="minorHAnsi" w:hAnsiTheme="minorHAnsi" w:cstheme="minorHAnsi"/>
                <w:b/>
                <w:bCs/>
                <w:sz w:val="20"/>
              </w:rPr>
            </w:pPr>
            <w:sdt>
              <w:sdtPr>
                <w:rPr>
                  <w:rFonts w:asciiTheme="minorHAnsi" w:hAnsiTheme="minorHAnsi" w:cstheme="minorHAnsi"/>
                  <w:color w:val="262626" w:themeColor="text1" w:themeTint="D9"/>
                  <w:sz w:val="20"/>
                  <w:shd w:val="clear" w:color="auto" w:fill="D9D9D9" w:themeFill="background1" w:themeFillShade="D9"/>
                </w:rPr>
                <w:id w:val="-893663084"/>
                <w:placeholder>
                  <w:docPart w:val="35C8A2B8AE9F4A0F9204CE640FF2DAD3"/>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4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C85847" w14:textId="33332538" w:rsidR="00ED5716" w:rsidRPr="006F39E7" w:rsidRDefault="00711EC6" w:rsidP="003924A2">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397669084"/>
                <w:placeholder>
                  <w:docPart w:val="ADED0834A6D94927AD23C755A3B5DEB8"/>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ED5716" w:rsidRPr="006F39E7" w14:paraId="7EBE7868" w14:textId="4CEF69B8" w:rsidTr="00ED5716">
        <w:tc>
          <w:tcPr>
            <w:tcW w:w="4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681B0" w14:textId="01F262B3" w:rsidR="00ED5716" w:rsidRPr="006F39E7" w:rsidRDefault="00711EC6" w:rsidP="003924A2">
            <w:pPr>
              <w:spacing w:before="80" w:after="80"/>
              <w:rPr>
                <w:rFonts w:asciiTheme="minorHAnsi" w:hAnsiTheme="minorHAnsi" w:cstheme="minorHAnsi"/>
                <w:b/>
                <w:bCs/>
                <w:sz w:val="20"/>
              </w:rPr>
            </w:pPr>
            <w:sdt>
              <w:sdtPr>
                <w:rPr>
                  <w:rFonts w:asciiTheme="minorHAnsi" w:hAnsiTheme="minorHAnsi" w:cstheme="minorHAnsi"/>
                  <w:color w:val="262626" w:themeColor="text1" w:themeTint="D9"/>
                  <w:sz w:val="20"/>
                  <w:shd w:val="clear" w:color="auto" w:fill="D9D9D9" w:themeFill="background1" w:themeFillShade="D9"/>
                </w:rPr>
                <w:id w:val="-701401268"/>
                <w:placeholder>
                  <w:docPart w:val="F7D2A465132E4BE392C76565FA494E64"/>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4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B78E17" w14:textId="3A6D5807" w:rsidR="00ED5716" w:rsidRPr="006F39E7" w:rsidRDefault="00711EC6" w:rsidP="003924A2">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1070460113"/>
                <w:placeholder>
                  <w:docPart w:val="25C8463CCE964F9D80A3387D03DA11FB"/>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ED5716" w:rsidRPr="006F39E7" w14:paraId="50560CA2" w14:textId="77D2BE73" w:rsidTr="00ED5716">
        <w:tc>
          <w:tcPr>
            <w:tcW w:w="48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56023" w14:textId="16A1B356" w:rsidR="00ED5716" w:rsidRPr="006F39E7" w:rsidRDefault="00711EC6" w:rsidP="003924A2">
            <w:pPr>
              <w:spacing w:before="80" w:after="80"/>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209389087"/>
                <w:placeholder>
                  <w:docPart w:val="ECC8D4E252244A45A126BE525297061A"/>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c>
          <w:tcPr>
            <w:tcW w:w="4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E14786" w14:textId="2A65E037" w:rsidR="00ED5716" w:rsidRPr="006F39E7" w:rsidRDefault="00711EC6" w:rsidP="003924A2">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977984139"/>
                <w:placeholder>
                  <w:docPart w:val="896955DFB2284F739B086852D670631A"/>
                </w:placeholder>
                <w:showingPlcHdr/>
                <w:text w:multiLine="1"/>
              </w:sdtPr>
              <w:sdtEndPr/>
              <w:sdtContent>
                <w:r w:rsidR="00ED5716"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bl>
    <w:p w14:paraId="3BD79196" w14:textId="77777777" w:rsidR="002E11CD" w:rsidRDefault="002E11CD" w:rsidP="00D5306C">
      <w:pPr>
        <w:pBdr>
          <w:bottom w:val="single" w:sz="4" w:space="1" w:color="auto"/>
        </w:pBdr>
        <w:ind w:left="142"/>
        <w:rPr>
          <w:rFonts w:asciiTheme="minorHAnsi" w:hAnsiTheme="minorHAnsi" w:cstheme="minorHAnsi"/>
          <w:b/>
          <w:smallCaps/>
          <w:color w:val="002060"/>
          <w:szCs w:val="24"/>
        </w:rPr>
      </w:pPr>
    </w:p>
    <w:p w14:paraId="7D966449" w14:textId="77777777" w:rsidR="0050431D" w:rsidRPr="006F39E7" w:rsidRDefault="0050431D" w:rsidP="00D5306C">
      <w:pPr>
        <w:pBdr>
          <w:bottom w:val="single" w:sz="4" w:space="1" w:color="auto"/>
        </w:pBdr>
        <w:ind w:left="142"/>
        <w:rPr>
          <w:rFonts w:asciiTheme="minorHAnsi" w:hAnsiTheme="minorHAnsi" w:cstheme="minorHAnsi"/>
          <w:b/>
          <w:smallCaps/>
          <w:color w:val="002060"/>
          <w:szCs w:val="24"/>
        </w:rPr>
      </w:pPr>
    </w:p>
    <w:p w14:paraId="2FD5D14D"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6ADC8DC0"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17870EEE"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4AFBE3D5"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52F02225"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71F5D87D"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4C569217"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25EA6CBB"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5A2F5F90"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3BA7BD91"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46721ED1"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7CAD42F9"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71F72E7B" w14:textId="77777777" w:rsidR="0050431D" w:rsidRDefault="0050431D" w:rsidP="00D5306C">
      <w:pPr>
        <w:pBdr>
          <w:bottom w:val="single" w:sz="4" w:space="1" w:color="auto"/>
        </w:pBdr>
        <w:ind w:left="142"/>
        <w:rPr>
          <w:rFonts w:asciiTheme="minorHAnsi" w:hAnsiTheme="minorHAnsi" w:cstheme="minorHAnsi"/>
          <w:b/>
          <w:smallCaps/>
          <w:color w:val="002060"/>
          <w:szCs w:val="24"/>
        </w:rPr>
      </w:pPr>
    </w:p>
    <w:p w14:paraId="1667608C" w14:textId="2D5A0825" w:rsidR="00D5306C" w:rsidRPr="006F39E7" w:rsidRDefault="00D5306C" w:rsidP="00D5306C">
      <w:pPr>
        <w:pBdr>
          <w:bottom w:val="single" w:sz="4" w:space="1" w:color="auto"/>
        </w:pBdr>
        <w:ind w:left="142"/>
        <w:rPr>
          <w:rFonts w:asciiTheme="minorHAnsi" w:hAnsiTheme="minorHAnsi" w:cstheme="minorHAnsi"/>
          <w:b/>
          <w:smallCaps/>
          <w:color w:val="002060"/>
          <w:szCs w:val="24"/>
        </w:rPr>
      </w:pPr>
      <w:r w:rsidRPr="006F39E7">
        <w:rPr>
          <w:rFonts w:asciiTheme="minorHAnsi" w:hAnsiTheme="minorHAnsi" w:cstheme="minorHAnsi"/>
          <w:b/>
          <w:smallCaps/>
          <w:color w:val="002060"/>
          <w:szCs w:val="24"/>
        </w:rPr>
        <w:lastRenderedPageBreak/>
        <w:t>DETAILS OF DATA USAGE</w:t>
      </w:r>
    </w:p>
    <w:tbl>
      <w:tblPr>
        <w:tblpPr w:leftFromText="180" w:rightFromText="180" w:vertAnchor="page" w:horzAnchor="margin" w:tblpY="2973"/>
        <w:tblW w:w="9214" w:type="dxa"/>
        <w:tblBorders>
          <w:bottom w:val="single" w:sz="4" w:space="0" w:color="auto"/>
        </w:tblBorders>
        <w:tblLayout w:type="fixed"/>
        <w:tblCellMar>
          <w:left w:w="113" w:type="dxa"/>
          <w:right w:w="28" w:type="dxa"/>
        </w:tblCellMar>
        <w:tblLook w:val="0600" w:firstRow="0" w:lastRow="0" w:firstColumn="0" w:lastColumn="0" w:noHBand="1" w:noVBand="1"/>
      </w:tblPr>
      <w:tblGrid>
        <w:gridCol w:w="2693"/>
        <w:gridCol w:w="2977"/>
        <w:gridCol w:w="3544"/>
      </w:tblGrid>
      <w:tr w:rsidR="0050431D" w:rsidRPr="006F39E7" w14:paraId="65B4771A" w14:textId="77777777" w:rsidTr="0050431D">
        <w:trPr>
          <w:trHeight w:val="279"/>
        </w:trPr>
        <w:tc>
          <w:tcPr>
            <w:tcW w:w="9214"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18D0B663" w14:textId="77777777" w:rsidR="0050431D" w:rsidRPr="006F39E7" w:rsidRDefault="0050431D" w:rsidP="0050431D">
            <w:pPr>
              <w:spacing w:before="8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Details of Data Usage</w:t>
            </w:r>
          </w:p>
          <w:p w14:paraId="19F1A0D9" w14:textId="77777777" w:rsidR="0050431D" w:rsidRPr="006F39E7" w:rsidRDefault="0050431D" w:rsidP="0050431D">
            <w:pPr>
              <w:spacing w:after="40"/>
              <w:rPr>
                <w:rFonts w:asciiTheme="minorHAnsi" w:hAnsiTheme="minorHAnsi" w:cstheme="minorHAnsi"/>
                <w:color w:val="262626" w:themeColor="text1" w:themeTint="D9"/>
                <w:sz w:val="20"/>
              </w:rPr>
            </w:pPr>
            <w:r w:rsidRPr="006F39E7">
              <w:rPr>
                <w:rFonts w:asciiTheme="minorHAnsi" w:hAnsiTheme="minorHAnsi" w:cstheme="minorHAnsi"/>
                <w:i/>
                <w:iCs/>
                <w:color w:val="262626" w:themeColor="text1" w:themeTint="D9"/>
                <w:sz w:val="16"/>
                <w:szCs w:val="16"/>
              </w:rPr>
              <w:t>Please provide details of the intended use of the requested data</w:t>
            </w:r>
          </w:p>
        </w:tc>
      </w:tr>
      <w:tr w:rsidR="00012E24" w:rsidRPr="006F39E7" w14:paraId="118B65E8" w14:textId="77777777" w:rsidTr="00185E0D">
        <w:trPr>
          <w:trHeight w:val="279"/>
        </w:trPr>
        <w:tc>
          <w:tcPr>
            <w:tcW w:w="269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74A0B38" w14:textId="77777777" w:rsidR="00012E24" w:rsidRPr="006F39E7" w:rsidRDefault="00012E24" w:rsidP="0050431D">
            <w:pPr>
              <w:spacing w:before="12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 xml:space="preserve">Please select the reason for the Government Request. </w:t>
            </w:r>
            <w:r w:rsidRPr="006F39E7">
              <w:rPr>
                <w:rFonts w:asciiTheme="minorHAnsi" w:hAnsiTheme="minorHAnsi" w:cstheme="minorHAnsi"/>
                <w:b/>
                <w:bCs/>
                <w:color w:val="262626" w:themeColor="text1" w:themeTint="D9"/>
                <w:sz w:val="20"/>
              </w:rPr>
              <w:br/>
            </w:r>
            <w:r w:rsidRPr="006F39E7">
              <w:rPr>
                <w:rFonts w:asciiTheme="minorHAnsi" w:hAnsiTheme="minorHAnsi" w:cstheme="minorHAnsi"/>
                <w:i/>
                <w:iCs/>
                <w:color w:val="262626" w:themeColor="text1" w:themeTint="D9"/>
                <w:sz w:val="16"/>
                <w:szCs w:val="16"/>
              </w:rPr>
              <w:t>(More than one option can be selected)</w:t>
            </w:r>
          </w:p>
        </w:tc>
        <w:tc>
          <w:tcPr>
            <w:tcW w:w="6521" w:type="dxa"/>
            <w:gridSpan w:val="2"/>
            <w:tcBorders>
              <w:top w:val="single" w:sz="4" w:space="0" w:color="C0C0C0"/>
              <w:left w:val="single" w:sz="4" w:space="0" w:color="C0C0C0"/>
              <w:bottom w:val="single" w:sz="4" w:space="0" w:color="C0C0C0"/>
              <w:right w:val="single" w:sz="4" w:space="0" w:color="C0C0C0"/>
            </w:tcBorders>
            <w:vAlign w:val="center"/>
          </w:tcPr>
          <w:p w14:paraId="2135B59D" w14:textId="77777777" w:rsidR="00012E24" w:rsidRPr="006F39E7" w:rsidRDefault="00012E24" w:rsidP="0050431D">
            <w:pPr>
              <w:spacing w:before="80" w:after="80"/>
              <w:rPr>
                <w:rFonts w:asciiTheme="minorHAnsi" w:hAnsiTheme="minorHAnsi" w:cstheme="minorHAnsi"/>
                <w:color w:val="262626" w:themeColor="text1" w:themeTint="D9"/>
                <w:sz w:val="20"/>
                <w:szCs w:val="22"/>
              </w:rPr>
            </w:pPr>
            <w:sdt>
              <w:sdtPr>
                <w:rPr>
                  <w:rFonts w:asciiTheme="minorHAnsi" w:hAnsiTheme="minorHAnsi" w:cstheme="minorHAnsi"/>
                  <w:color w:val="262626" w:themeColor="text1" w:themeTint="D9"/>
                  <w:sz w:val="28"/>
                  <w:szCs w:val="28"/>
                </w:rPr>
                <w:id w:val="1246611814"/>
                <w14:checkbox>
                  <w14:checked w14:val="0"/>
                  <w14:checkedState w14:val="0052" w14:font="Aptos Display"/>
                  <w14:uncheckedState w14:val="2610" w14:font="MS Gothic"/>
                </w14:checkbox>
              </w:sdtPr>
              <w:sdtContent>
                <w:r w:rsidRPr="006F39E7">
                  <w:rPr>
                    <w:rFonts w:ascii="Segoe UI Symbol" w:eastAsia="MS Gothic" w:hAnsi="Segoe UI Symbol" w:cs="Segoe UI Symbol"/>
                    <w:color w:val="262626" w:themeColor="text1" w:themeTint="D9"/>
                    <w:sz w:val="28"/>
                    <w:szCs w:val="28"/>
                  </w:rPr>
                  <w:t>☐</w:t>
                </w:r>
              </w:sdtContent>
            </w:sdt>
            <w:r w:rsidRPr="006F39E7">
              <w:rPr>
                <w:rFonts w:asciiTheme="minorHAnsi" w:hAnsiTheme="minorHAnsi" w:cstheme="minorHAnsi"/>
                <w:color w:val="262626" w:themeColor="text1" w:themeTint="D9"/>
                <w:sz w:val="20"/>
                <w:szCs w:val="22"/>
              </w:rPr>
              <w:t xml:space="preserve"> 1. Individual Hospital Reports</w:t>
            </w:r>
          </w:p>
          <w:p w14:paraId="24851BA8" w14:textId="77777777" w:rsidR="00012E24" w:rsidRPr="006F39E7" w:rsidRDefault="00012E24" w:rsidP="0050431D">
            <w:pPr>
              <w:spacing w:before="80" w:after="80"/>
              <w:rPr>
                <w:rFonts w:asciiTheme="minorHAnsi" w:hAnsiTheme="minorHAnsi" w:cstheme="minorHAnsi"/>
                <w:color w:val="262626" w:themeColor="text1" w:themeTint="D9"/>
                <w:sz w:val="20"/>
                <w:szCs w:val="22"/>
              </w:rPr>
            </w:pPr>
            <w:sdt>
              <w:sdtPr>
                <w:rPr>
                  <w:rFonts w:asciiTheme="minorHAnsi" w:hAnsiTheme="minorHAnsi" w:cstheme="minorHAnsi"/>
                  <w:color w:val="262626" w:themeColor="text1" w:themeTint="D9"/>
                  <w:sz w:val="28"/>
                  <w:szCs w:val="28"/>
                </w:rPr>
                <w:id w:val="-1957252944"/>
                <w14:checkbox>
                  <w14:checked w14:val="0"/>
                  <w14:checkedState w14:val="0052" w14:font="Aptos Display"/>
                  <w14:uncheckedState w14:val="2610" w14:font="MS Gothic"/>
                </w14:checkbox>
              </w:sdtPr>
              <w:sdtContent>
                <w:r w:rsidRPr="006F39E7">
                  <w:rPr>
                    <w:rFonts w:ascii="Segoe UI Symbol" w:eastAsia="MS Gothic" w:hAnsi="Segoe UI Symbol" w:cs="Segoe UI Symbol"/>
                    <w:color w:val="262626" w:themeColor="text1" w:themeTint="D9"/>
                    <w:sz w:val="28"/>
                    <w:szCs w:val="28"/>
                  </w:rPr>
                  <w:t>☐</w:t>
                </w:r>
              </w:sdtContent>
            </w:sdt>
            <w:r w:rsidRPr="006F39E7">
              <w:rPr>
                <w:rFonts w:asciiTheme="minorHAnsi" w:hAnsiTheme="minorHAnsi" w:cstheme="minorHAnsi"/>
                <w:color w:val="262626" w:themeColor="text1" w:themeTint="D9"/>
                <w:sz w:val="28"/>
                <w:szCs w:val="28"/>
              </w:rPr>
              <w:t xml:space="preserve"> </w:t>
            </w:r>
            <w:r w:rsidRPr="006F39E7">
              <w:rPr>
                <w:rFonts w:asciiTheme="minorHAnsi" w:hAnsiTheme="minorHAnsi" w:cstheme="minorHAnsi"/>
                <w:color w:val="262626" w:themeColor="text1" w:themeTint="D9"/>
                <w:sz w:val="20"/>
                <w:szCs w:val="22"/>
              </w:rPr>
              <w:t>2. Combined Hospital Reports</w:t>
            </w:r>
          </w:p>
          <w:p w14:paraId="2182CAC8" w14:textId="77777777" w:rsidR="00012E24" w:rsidRDefault="00012E24" w:rsidP="0050431D">
            <w:pPr>
              <w:spacing w:before="80" w:after="80"/>
              <w:rPr>
                <w:rFonts w:asciiTheme="minorHAnsi" w:hAnsiTheme="minorHAnsi" w:cstheme="minorHAnsi"/>
                <w:color w:val="262626" w:themeColor="text1" w:themeTint="D9"/>
                <w:sz w:val="20"/>
                <w:szCs w:val="22"/>
              </w:rPr>
            </w:pPr>
            <w:sdt>
              <w:sdtPr>
                <w:rPr>
                  <w:rFonts w:asciiTheme="minorHAnsi" w:hAnsiTheme="minorHAnsi" w:cstheme="minorHAnsi"/>
                  <w:color w:val="262626" w:themeColor="text1" w:themeTint="D9"/>
                  <w:sz w:val="28"/>
                  <w:szCs w:val="28"/>
                </w:rPr>
                <w:id w:val="-868601883"/>
                <w14:checkbox>
                  <w14:checked w14:val="0"/>
                  <w14:checkedState w14:val="0052" w14:font="Aptos Display"/>
                  <w14:uncheckedState w14:val="2610" w14:font="MS Gothic"/>
                </w14:checkbox>
              </w:sdtPr>
              <w:sdtContent>
                <w:r w:rsidRPr="006F39E7">
                  <w:rPr>
                    <w:rFonts w:ascii="Segoe UI Symbol" w:eastAsia="MS Gothic" w:hAnsi="Segoe UI Symbol" w:cs="Segoe UI Symbol"/>
                    <w:color w:val="262626" w:themeColor="text1" w:themeTint="D9"/>
                    <w:sz w:val="28"/>
                    <w:szCs w:val="28"/>
                  </w:rPr>
                  <w:t>☐</w:t>
                </w:r>
              </w:sdtContent>
            </w:sdt>
            <w:r w:rsidRPr="006F39E7">
              <w:rPr>
                <w:rFonts w:asciiTheme="minorHAnsi" w:hAnsiTheme="minorHAnsi" w:cstheme="minorHAnsi"/>
                <w:color w:val="262626" w:themeColor="text1" w:themeTint="D9"/>
                <w:sz w:val="28"/>
                <w:szCs w:val="28"/>
              </w:rPr>
              <w:t xml:space="preserve"> </w:t>
            </w:r>
            <w:r w:rsidRPr="006F39E7">
              <w:rPr>
                <w:rFonts w:asciiTheme="minorHAnsi" w:hAnsiTheme="minorHAnsi" w:cstheme="minorHAnsi"/>
                <w:color w:val="262626" w:themeColor="text1" w:themeTint="D9"/>
                <w:sz w:val="20"/>
                <w:szCs w:val="22"/>
              </w:rPr>
              <w:t xml:space="preserve">3. GIRFT Report </w:t>
            </w:r>
          </w:p>
          <w:p w14:paraId="470B24B1" w14:textId="75BD8F56" w:rsidR="00012E24" w:rsidRPr="006F39E7" w:rsidRDefault="00012E24" w:rsidP="0050431D">
            <w:pPr>
              <w:spacing w:before="80" w:after="8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8"/>
                  <w:szCs w:val="28"/>
                </w:rPr>
                <w:id w:val="1677613166"/>
                <w14:checkbox>
                  <w14:checked w14:val="0"/>
                  <w14:checkedState w14:val="0052" w14:font="Aptos Display"/>
                  <w14:uncheckedState w14:val="2610" w14:font="MS Gothic"/>
                </w14:checkbox>
              </w:sdtPr>
              <w:sdtContent>
                <w:r w:rsidRPr="006F39E7">
                  <w:rPr>
                    <w:rFonts w:ascii="Segoe UI Symbol" w:eastAsia="MS Gothic" w:hAnsi="Segoe UI Symbol" w:cs="Segoe UI Symbol"/>
                    <w:color w:val="262626" w:themeColor="text1" w:themeTint="D9"/>
                    <w:sz w:val="28"/>
                    <w:szCs w:val="28"/>
                  </w:rPr>
                  <w:t>☐</w:t>
                </w:r>
              </w:sdtContent>
            </w:sdt>
            <w:r w:rsidRPr="006F39E7">
              <w:rPr>
                <w:rFonts w:asciiTheme="minorHAnsi" w:hAnsiTheme="minorHAnsi" w:cstheme="minorHAnsi"/>
                <w:color w:val="262626" w:themeColor="text1" w:themeTint="D9"/>
                <w:sz w:val="28"/>
                <w:szCs w:val="28"/>
              </w:rPr>
              <w:t xml:space="preserve"> </w:t>
            </w:r>
            <w:r w:rsidRPr="00012E24">
              <w:rPr>
                <w:rFonts w:asciiTheme="minorHAnsi" w:hAnsiTheme="minorHAnsi" w:cstheme="minorHAnsi"/>
                <w:color w:val="262626" w:themeColor="text1" w:themeTint="D9"/>
                <w:sz w:val="20"/>
                <w:szCs w:val="22"/>
              </w:rPr>
              <w:t xml:space="preserve">4. </w:t>
            </w:r>
            <w:r>
              <w:rPr>
                <w:rFonts w:asciiTheme="minorHAnsi" w:hAnsiTheme="minorHAnsi" w:cstheme="minorHAnsi"/>
                <w:color w:val="262626" w:themeColor="text1" w:themeTint="D9"/>
                <w:sz w:val="20"/>
                <w:szCs w:val="22"/>
              </w:rPr>
              <w:t xml:space="preserve">None of the above (please specify)  </w:t>
            </w:r>
            <w:sdt>
              <w:sdtPr>
                <w:rPr>
                  <w:rFonts w:asciiTheme="minorHAnsi" w:hAnsiTheme="minorHAnsi" w:cstheme="minorHAnsi"/>
                  <w:color w:val="262626" w:themeColor="text1" w:themeTint="D9"/>
                  <w:sz w:val="20"/>
                  <w:shd w:val="clear" w:color="auto" w:fill="D9D9D9" w:themeFill="background1" w:themeFillShade="D9"/>
                </w:rPr>
                <w:id w:val="-1765302378"/>
                <w:placeholder>
                  <w:docPart w:val="9CD0D14F53E34C5D8356A3AB11DF0878"/>
                </w:placeholder>
                <w:showingPlcHdr/>
                <w:text w:multiLine="1"/>
              </w:sdtPr>
              <w:sdtContent>
                <w:r w:rsidRPr="006F39E7">
                  <w:rPr>
                    <w:rFonts w:asciiTheme="minorHAnsi" w:hAnsiTheme="minorHAnsi" w:cstheme="minorHAnsi"/>
                    <w:color w:val="808080"/>
                    <w:sz w:val="20"/>
                    <w:shd w:val="clear" w:color="auto" w:fill="D9D9D9" w:themeFill="background1" w:themeFillShade="D9"/>
                  </w:rPr>
                  <w:t>Click or tap here to enter text.</w:t>
                </w:r>
              </w:sdtContent>
            </w:sdt>
          </w:p>
        </w:tc>
      </w:tr>
      <w:tr w:rsidR="0050431D" w:rsidRPr="006F39E7" w14:paraId="5D53421C" w14:textId="77777777" w:rsidTr="0050431D">
        <w:trPr>
          <w:trHeight w:val="279"/>
        </w:trPr>
        <w:tc>
          <w:tcPr>
            <w:tcW w:w="269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2BD13353" w14:textId="77777777" w:rsidR="0050431D" w:rsidRPr="006F39E7" w:rsidRDefault="0050431D" w:rsidP="0050431D">
            <w:pPr>
              <w:spacing w:before="120" w:after="12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If you are requesting an Individual Hospital Report for public hospitals, please confirm whether an Individual Hospital Data Request &amp; Consent Form has been provided for each public hospital, including all required signatures.</w:t>
            </w:r>
          </w:p>
        </w:tc>
        <w:tc>
          <w:tcPr>
            <w:tcW w:w="2977" w:type="dxa"/>
            <w:tcBorders>
              <w:top w:val="single" w:sz="4" w:space="0" w:color="C0C0C0"/>
              <w:left w:val="single" w:sz="4" w:space="0" w:color="C0C0C0"/>
              <w:bottom w:val="single" w:sz="4" w:space="0" w:color="C0C0C0"/>
              <w:right w:val="nil"/>
            </w:tcBorders>
            <w:vAlign w:val="center"/>
          </w:tcPr>
          <w:p w14:paraId="13AAB9EB" w14:textId="77777777" w:rsidR="0050431D" w:rsidRPr="006F39E7" w:rsidRDefault="00711EC6" w:rsidP="0050431D">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8"/>
                  <w:szCs w:val="28"/>
                </w:rPr>
                <w:id w:val="742539261"/>
                <w14:checkbox>
                  <w14:checked w14:val="0"/>
                  <w14:checkedState w14:val="0052" w14:font="Aptos Display"/>
                  <w14:uncheckedState w14:val="2610" w14:font="MS Gothic"/>
                </w14:checkbox>
              </w:sdtPr>
              <w:sdtEndPr/>
              <w:sdtContent>
                <w:r w:rsidR="0050431D" w:rsidRPr="006F39E7">
                  <w:rPr>
                    <w:rFonts w:ascii="Segoe UI Symbol" w:eastAsia="MS Gothic" w:hAnsi="Segoe UI Symbol" w:cs="Segoe UI Symbol"/>
                    <w:color w:val="262626" w:themeColor="text1" w:themeTint="D9"/>
                    <w:sz w:val="28"/>
                    <w:szCs w:val="28"/>
                  </w:rPr>
                  <w:t>☐</w:t>
                </w:r>
              </w:sdtContent>
            </w:sdt>
            <w:r w:rsidR="0050431D" w:rsidRPr="006F39E7">
              <w:rPr>
                <w:rFonts w:asciiTheme="minorHAnsi" w:hAnsiTheme="minorHAnsi" w:cstheme="minorHAnsi"/>
                <w:color w:val="262626" w:themeColor="text1" w:themeTint="D9"/>
                <w:sz w:val="20"/>
              </w:rPr>
              <w:t>Yes</w:t>
            </w:r>
          </w:p>
        </w:tc>
        <w:tc>
          <w:tcPr>
            <w:tcW w:w="3544" w:type="dxa"/>
            <w:tcBorders>
              <w:top w:val="single" w:sz="4" w:space="0" w:color="C0C0C0"/>
              <w:left w:val="nil"/>
              <w:bottom w:val="single" w:sz="4" w:space="0" w:color="C0C0C0"/>
              <w:right w:val="single" w:sz="4" w:space="0" w:color="C0C0C0"/>
            </w:tcBorders>
            <w:vAlign w:val="center"/>
          </w:tcPr>
          <w:p w14:paraId="17AB19C8" w14:textId="77777777" w:rsidR="0050431D" w:rsidRPr="006F39E7" w:rsidRDefault="00711EC6" w:rsidP="0050431D">
            <w:pPr>
              <w:spacing w:before="80" w:after="8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8"/>
                  <w:szCs w:val="28"/>
                </w:rPr>
                <w:id w:val="553130510"/>
                <w14:checkbox>
                  <w14:checked w14:val="0"/>
                  <w14:checkedState w14:val="0052" w14:font="Aptos Display"/>
                  <w14:uncheckedState w14:val="2610" w14:font="MS Gothic"/>
                </w14:checkbox>
              </w:sdtPr>
              <w:sdtEndPr/>
              <w:sdtContent>
                <w:r w:rsidR="0050431D">
                  <w:rPr>
                    <w:rFonts w:ascii="MS Gothic" w:eastAsia="MS Gothic" w:hAnsi="MS Gothic" w:cstheme="minorHAnsi" w:hint="eastAsia"/>
                    <w:color w:val="262626" w:themeColor="text1" w:themeTint="D9"/>
                    <w:sz w:val="28"/>
                    <w:szCs w:val="28"/>
                  </w:rPr>
                  <w:t>☐</w:t>
                </w:r>
              </w:sdtContent>
            </w:sdt>
            <w:r w:rsidR="0050431D" w:rsidRPr="006F39E7">
              <w:rPr>
                <w:rFonts w:asciiTheme="minorHAnsi" w:hAnsiTheme="minorHAnsi" w:cstheme="minorHAnsi"/>
                <w:color w:val="262626" w:themeColor="text1" w:themeTint="D9"/>
                <w:sz w:val="20"/>
              </w:rPr>
              <w:t xml:space="preserve"> No</w:t>
            </w:r>
          </w:p>
          <w:p w14:paraId="1A08C3FB" w14:textId="77777777" w:rsidR="0050431D" w:rsidRPr="006F39E7" w:rsidRDefault="0050431D" w:rsidP="0050431D">
            <w:pPr>
              <w:spacing w:before="80" w:after="80"/>
              <w:rPr>
                <w:rFonts w:asciiTheme="minorHAnsi" w:hAnsiTheme="minorHAnsi" w:cstheme="minorHAnsi"/>
                <w:color w:val="262626" w:themeColor="text1" w:themeTint="D9"/>
                <w:sz w:val="28"/>
                <w:szCs w:val="28"/>
              </w:rPr>
            </w:pPr>
            <w:r w:rsidRPr="006F39E7">
              <w:rPr>
                <w:rFonts w:asciiTheme="minorHAnsi" w:hAnsiTheme="minorHAnsi" w:cstheme="minorHAnsi"/>
                <w:i/>
                <w:iCs/>
                <w:color w:val="262626" w:themeColor="text1" w:themeTint="D9"/>
                <w:sz w:val="16"/>
                <w:szCs w:val="16"/>
              </w:rPr>
              <w:t xml:space="preserve">(If no, we </w:t>
            </w:r>
            <w:proofErr w:type="gramStart"/>
            <w:r w:rsidRPr="006F39E7">
              <w:rPr>
                <w:rFonts w:asciiTheme="minorHAnsi" w:hAnsiTheme="minorHAnsi" w:cstheme="minorHAnsi"/>
                <w:i/>
                <w:iCs/>
                <w:color w:val="262626" w:themeColor="text1" w:themeTint="D9"/>
                <w:sz w:val="16"/>
                <w:szCs w:val="16"/>
              </w:rPr>
              <w:t>are not able to</w:t>
            </w:r>
            <w:proofErr w:type="gramEnd"/>
            <w:r w:rsidRPr="006F39E7">
              <w:rPr>
                <w:rFonts w:asciiTheme="minorHAnsi" w:hAnsiTheme="minorHAnsi" w:cstheme="minorHAnsi"/>
                <w:i/>
                <w:iCs/>
                <w:color w:val="262626" w:themeColor="text1" w:themeTint="D9"/>
                <w:sz w:val="16"/>
                <w:szCs w:val="16"/>
              </w:rPr>
              <w:t xml:space="preserve"> proceed with the request)</w:t>
            </w:r>
          </w:p>
        </w:tc>
      </w:tr>
      <w:tr w:rsidR="0050431D" w:rsidRPr="006F39E7" w14:paraId="0B95A801" w14:textId="77777777" w:rsidTr="0050431D">
        <w:trPr>
          <w:trHeight w:val="279"/>
        </w:trPr>
        <w:tc>
          <w:tcPr>
            <w:tcW w:w="269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E1C026A" w14:textId="77777777" w:rsidR="0050431D" w:rsidRPr="006F39E7" w:rsidRDefault="0050431D" w:rsidP="0050431D">
            <w:pPr>
              <w:spacing w:before="120" w:after="120"/>
              <w:rPr>
                <w:rFonts w:asciiTheme="minorHAnsi" w:hAnsiTheme="minorHAnsi" w:cstheme="minorHAnsi"/>
                <w:b/>
                <w:bCs/>
                <w:color w:val="262626" w:themeColor="text1" w:themeTint="D9"/>
                <w:sz w:val="20"/>
              </w:rPr>
            </w:pPr>
            <w:r w:rsidRPr="006F39E7">
              <w:rPr>
                <w:rFonts w:asciiTheme="minorHAnsi" w:hAnsiTheme="minorHAnsi" w:cstheme="minorHAnsi"/>
                <w:b/>
                <w:bCs/>
                <w:color w:val="262626" w:themeColor="text1" w:themeTint="D9"/>
                <w:sz w:val="20"/>
              </w:rPr>
              <w:t>If your reason for requesting the data differs from the options provided above, please specify the details.</w:t>
            </w:r>
          </w:p>
        </w:tc>
        <w:tc>
          <w:tcPr>
            <w:tcW w:w="2977" w:type="dxa"/>
            <w:tcBorders>
              <w:top w:val="single" w:sz="4" w:space="0" w:color="C0C0C0"/>
              <w:left w:val="single" w:sz="4" w:space="0" w:color="C0C0C0"/>
              <w:bottom w:val="single" w:sz="4" w:space="0" w:color="C0C0C0"/>
              <w:right w:val="nil"/>
            </w:tcBorders>
            <w:vAlign w:val="center"/>
          </w:tcPr>
          <w:p w14:paraId="739578F7" w14:textId="77777777" w:rsidR="0050431D" w:rsidRPr="006F39E7" w:rsidRDefault="00711EC6" w:rsidP="0050431D">
            <w:pPr>
              <w:spacing w:before="80" w:after="80"/>
              <w:rPr>
                <w:rFonts w:asciiTheme="minorHAnsi" w:hAnsiTheme="minorHAnsi" w:cstheme="minorHAnsi"/>
                <w:color w:val="262626" w:themeColor="text1" w:themeTint="D9"/>
                <w:sz w:val="20"/>
                <w:shd w:val="clear" w:color="auto" w:fill="D9D9D9" w:themeFill="background1" w:themeFillShade="D9"/>
              </w:rPr>
            </w:pPr>
            <w:sdt>
              <w:sdtPr>
                <w:rPr>
                  <w:rFonts w:asciiTheme="minorHAnsi" w:hAnsiTheme="minorHAnsi" w:cstheme="minorHAnsi"/>
                  <w:color w:val="262626" w:themeColor="text1" w:themeTint="D9"/>
                  <w:sz w:val="20"/>
                  <w:shd w:val="clear" w:color="auto" w:fill="D9D9D9" w:themeFill="background1" w:themeFillShade="D9"/>
                </w:rPr>
                <w:id w:val="-1663151409"/>
                <w:placeholder>
                  <w:docPart w:val="9887B4710C8048EE81E84D0AC6EF70FF"/>
                </w:placeholder>
                <w:showingPlcHdr/>
                <w:text w:multiLine="1"/>
              </w:sdtPr>
              <w:sdtEndPr/>
              <w:sdtContent>
                <w:r w:rsidR="0050431D" w:rsidRPr="006F39E7">
                  <w:rPr>
                    <w:rFonts w:asciiTheme="minorHAnsi" w:hAnsiTheme="minorHAnsi" w:cstheme="minorHAnsi"/>
                    <w:color w:val="808080"/>
                    <w:sz w:val="20"/>
                    <w:shd w:val="clear" w:color="auto" w:fill="D9D9D9" w:themeFill="background1" w:themeFillShade="D9"/>
                  </w:rPr>
                  <w:t>Click or tap here to enter text.</w:t>
                </w:r>
              </w:sdtContent>
            </w:sdt>
          </w:p>
        </w:tc>
        <w:tc>
          <w:tcPr>
            <w:tcW w:w="3544" w:type="dxa"/>
            <w:tcBorders>
              <w:top w:val="single" w:sz="4" w:space="0" w:color="C0C0C0"/>
              <w:left w:val="nil"/>
              <w:bottom w:val="single" w:sz="4" w:space="0" w:color="C0C0C0"/>
              <w:right w:val="single" w:sz="4" w:space="0" w:color="C0C0C0"/>
            </w:tcBorders>
            <w:vAlign w:val="center"/>
          </w:tcPr>
          <w:p w14:paraId="484EA17A" w14:textId="77777777" w:rsidR="0050431D" w:rsidRPr="006F39E7" w:rsidRDefault="0050431D" w:rsidP="0050431D">
            <w:pPr>
              <w:spacing w:before="80" w:after="120"/>
              <w:rPr>
                <w:rFonts w:asciiTheme="minorHAnsi" w:hAnsiTheme="minorHAnsi" w:cstheme="minorHAnsi"/>
                <w:color w:val="262626" w:themeColor="text1" w:themeTint="D9"/>
                <w:sz w:val="28"/>
                <w:szCs w:val="28"/>
              </w:rPr>
            </w:pPr>
          </w:p>
        </w:tc>
      </w:tr>
    </w:tbl>
    <w:p w14:paraId="0CEB6693" w14:textId="77777777" w:rsidR="00244515" w:rsidRPr="006F39E7" w:rsidRDefault="00244515" w:rsidP="0050431D">
      <w:pPr>
        <w:rPr>
          <w:rFonts w:asciiTheme="minorHAnsi" w:hAnsiTheme="minorHAnsi" w:cstheme="minorHAnsi"/>
          <w:sz w:val="22"/>
          <w:szCs w:val="22"/>
        </w:rPr>
        <w:sectPr w:rsidR="00244515" w:rsidRPr="006F39E7" w:rsidSect="005938E9">
          <w:headerReference w:type="even" r:id="rId13"/>
          <w:headerReference w:type="default" r:id="rId14"/>
          <w:footerReference w:type="even" r:id="rId15"/>
          <w:footerReference w:type="default" r:id="rId16"/>
          <w:headerReference w:type="first" r:id="rId17"/>
          <w:footerReference w:type="first" r:id="rId18"/>
          <w:pgSz w:w="11907" w:h="16840" w:code="9"/>
          <w:pgMar w:top="1247" w:right="1021" w:bottom="1418" w:left="1021" w:header="578" w:footer="567" w:gutter="0"/>
          <w:cols w:space="720"/>
          <w:noEndnote/>
          <w:titlePg/>
          <w:docGrid w:linePitch="326"/>
        </w:sectPr>
      </w:pPr>
    </w:p>
    <w:p w14:paraId="56D59240" w14:textId="7F0EE371" w:rsidR="0074492E" w:rsidRPr="006F39E7" w:rsidRDefault="0074492E" w:rsidP="006179C7">
      <w:pPr>
        <w:pBdr>
          <w:bottom w:val="single" w:sz="4" w:space="1" w:color="auto"/>
        </w:pBdr>
        <w:rPr>
          <w:rFonts w:asciiTheme="minorHAnsi" w:hAnsiTheme="minorHAnsi" w:cstheme="minorHAnsi"/>
          <w:b/>
          <w:smallCaps/>
          <w:color w:val="002060"/>
          <w:szCs w:val="24"/>
        </w:rPr>
      </w:pPr>
      <w:r w:rsidRPr="006F39E7">
        <w:rPr>
          <w:rFonts w:asciiTheme="minorHAnsi" w:hAnsiTheme="minorHAnsi" w:cstheme="minorHAnsi"/>
          <w:b/>
          <w:smallCaps/>
          <w:color w:val="002060"/>
          <w:szCs w:val="24"/>
        </w:rPr>
        <w:lastRenderedPageBreak/>
        <w:t>DATA ANALYSIS</w:t>
      </w:r>
    </w:p>
    <w:p w14:paraId="5A5874B8" w14:textId="7061B8AC" w:rsidR="0074492E" w:rsidRPr="006F39E7" w:rsidRDefault="0074492E" w:rsidP="0074492E">
      <w:pPr>
        <w:ind w:hanging="500"/>
        <w:rPr>
          <w:rFonts w:asciiTheme="minorHAnsi" w:hAnsiTheme="minorHAnsi" w:cstheme="minorHAnsi"/>
          <w:b/>
          <w:smallCaps/>
          <w:sz w:val="22"/>
          <w:szCs w:val="22"/>
        </w:rPr>
      </w:pPr>
    </w:p>
    <w:tbl>
      <w:tblPr>
        <w:tblStyle w:val="TableGrid"/>
        <w:tblW w:w="9634" w:type="dxa"/>
        <w:tblLook w:val="04A0" w:firstRow="1" w:lastRow="0" w:firstColumn="1" w:lastColumn="0" w:noHBand="0" w:noVBand="1"/>
      </w:tblPr>
      <w:tblGrid>
        <w:gridCol w:w="9634"/>
      </w:tblGrid>
      <w:tr w:rsidR="004173B6" w:rsidRPr="006F39E7" w14:paraId="1901BC2C" w14:textId="77777777" w:rsidTr="004173B6">
        <w:trPr>
          <w:trHeight w:val="538"/>
        </w:trPr>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vAlign w:val="center"/>
          </w:tcPr>
          <w:p w14:paraId="11814250" w14:textId="77777777" w:rsidR="004173B6" w:rsidRPr="006F39E7" w:rsidRDefault="004173B6" w:rsidP="004173B6">
            <w:pPr>
              <w:spacing w:before="120"/>
              <w:rPr>
                <w:rFonts w:asciiTheme="minorHAnsi" w:hAnsiTheme="minorHAnsi" w:cstheme="minorHAnsi"/>
                <w:i/>
                <w:iCs/>
                <w:color w:val="262626" w:themeColor="text1" w:themeTint="D9"/>
                <w:sz w:val="20"/>
              </w:rPr>
            </w:pPr>
            <w:r w:rsidRPr="006F39E7">
              <w:rPr>
                <w:rFonts w:asciiTheme="minorHAnsi" w:hAnsiTheme="minorHAnsi" w:cstheme="minorHAnsi"/>
                <w:b/>
                <w:bCs/>
                <w:sz w:val="20"/>
              </w:rPr>
              <w:t>Objective of Requested Analysis and Data Usage</w:t>
            </w:r>
            <w:r w:rsidRPr="006F39E7">
              <w:rPr>
                <w:rFonts w:asciiTheme="minorHAnsi" w:hAnsiTheme="minorHAnsi" w:cstheme="minorHAnsi"/>
                <w:i/>
                <w:iCs/>
                <w:color w:val="262626" w:themeColor="text1" w:themeTint="D9"/>
                <w:sz w:val="20"/>
              </w:rPr>
              <w:t xml:space="preserve"> </w:t>
            </w:r>
          </w:p>
          <w:p w14:paraId="52581A9C" w14:textId="26D9B8ED" w:rsidR="004173B6" w:rsidRPr="006F39E7" w:rsidRDefault="004173B6">
            <w:pPr>
              <w:spacing w:before="80" w:after="80"/>
              <w:rPr>
                <w:rFonts w:asciiTheme="minorHAnsi" w:hAnsiTheme="minorHAnsi" w:cstheme="minorHAnsi"/>
                <w:color w:val="262626" w:themeColor="text1" w:themeTint="D9"/>
                <w:sz w:val="20"/>
              </w:rPr>
            </w:pPr>
            <w:r w:rsidRPr="006F39E7">
              <w:rPr>
                <w:rFonts w:asciiTheme="minorHAnsi" w:hAnsiTheme="minorHAnsi" w:cstheme="minorHAnsi"/>
                <w:i/>
                <w:iCs/>
                <w:color w:val="262626" w:themeColor="text1" w:themeTint="D9"/>
                <w:sz w:val="20"/>
              </w:rPr>
              <w:t>Please provide the reason for requesting this analysis and the intended use of the data</w:t>
            </w:r>
          </w:p>
        </w:tc>
      </w:tr>
      <w:tr w:rsidR="004173B6" w:rsidRPr="006F39E7" w14:paraId="37BA7899" w14:textId="77777777" w:rsidTr="004173B6">
        <w:trPr>
          <w:trHeight w:val="896"/>
        </w:trPr>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6B3AC6" w14:textId="4A79A6E5" w:rsidR="004173B6" w:rsidRPr="006F39E7" w:rsidRDefault="00711EC6">
            <w:pPr>
              <w:spacing w:before="80" w:after="8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1003049825"/>
                <w:placeholder>
                  <w:docPart w:val="3A8989690FA24B18BB0ADB78213E6AA0"/>
                </w:placeholder>
                <w:showingPlcHdr/>
                <w:text w:multiLine="1"/>
              </w:sdtPr>
              <w:sdtEndPr/>
              <w:sdtContent>
                <w:r w:rsidR="004173B6" w:rsidRPr="006F39E7">
                  <w:rPr>
                    <w:rStyle w:val="PlaceholderText"/>
                    <w:rFonts w:asciiTheme="minorHAnsi" w:hAnsiTheme="minorHAnsi" w:cstheme="minorHAnsi"/>
                    <w:sz w:val="20"/>
                  </w:rPr>
                  <w:t>Click or tap here to enter text.</w:t>
                </w:r>
              </w:sdtContent>
            </w:sdt>
          </w:p>
        </w:tc>
      </w:tr>
    </w:tbl>
    <w:p w14:paraId="2D325D97" w14:textId="00BF6DDE" w:rsidR="008F7EFD" w:rsidRPr="006F39E7" w:rsidRDefault="008F7EFD" w:rsidP="008F7EFD">
      <w:pPr>
        <w:spacing w:line="276" w:lineRule="auto"/>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673"/>
        <w:gridCol w:w="4961"/>
      </w:tblGrid>
      <w:tr w:rsidR="008C52CE" w:rsidRPr="006F39E7" w14:paraId="0E286825"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F1E5DAF" w14:textId="598A6152" w:rsidR="008C52CE" w:rsidRPr="006F39E7" w:rsidRDefault="008C52CE" w:rsidP="00244515">
            <w:pPr>
              <w:spacing w:before="120" w:after="120"/>
              <w:rPr>
                <w:rFonts w:asciiTheme="minorHAnsi" w:hAnsiTheme="minorHAnsi" w:cstheme="minorHAnsi"/>
                <w:b/>
                <w:bCs/>
                <w:sz w:val="20"/>
              </w:rPr>
            </w:pPr>
            <w:r w:rsidRPr="006F39E7">
              <w:rPr>
                <w:rFonts w:asciiTheme="minorHAnsi" w:hAnsiTheme="minorHAnsi" w:cstheme="minorHAnsi"/>
                <w:b/>
                <w:bCs/>
                <w:sz w:val="20"/>
              </w:rPr>
              <w:t xml:space="preserve">If </w:t>
            </w:r>
            <w:r w:rsidR="00FF090C" w:rsidRPr="006F39E7">
              <w:rPr>
                <w:rFonts w:asciiTheme="minorHAnsi" w:hAnsiTheme="minorHAnsi" w:cstheme="minorHAnsi"/>
                <w:b/>
                <w:bCs/>
                <w:sz w:val="20"/>
              </w:rPr>
              <w:t xml:space="preserve">a </w:t>
            </w:r>
            <w:r w:rsidRPr="006F39E7">
              <w:rPr>
                <w:rFonts w:asciiTheme="minorHAnsi" w:hAnsiTheme="minorHAnsi" w:cstheme="minorHAnsi"/>
                <w:b/>
                <w:bCs/>
                <w:sz w:val="20"/>
              </w:rPr>
              <w:t xml:space="preserve">regional report </w:t>
            </w:r>
            <w:r w:rsidR="00FF090C" w:rsidRPr="006F39E7">
              <w:rPr>
                <w:rFonts w:asciiTheme="minorHAnsi" w:hAnsiTheme="minorHAnsi" w:cstheme="minorHAnsi"/>
                <w:b/>
                <w:bCs/>
                <w:sz w:val="20"/>
              </w:rPr>
              <w:t xml:space="preserve">is </w:t>
            </w:r>
            <w:r w:rsidR="00163575" w:rsidRPr="006F39E7">
              <w:rPr>
                <w:rFonts w:asciiTheme="minorHAnsi" w:hAnsiTheme="minorHAnsi" w:cstheme="minorHAnsi"/>
                <w:b/>
                <w:bCs/>
                <w:sz w:val="20"/>
              </w:rPr>
              <w:t>required,</w:t>
            </w:r>
            <w:r w:rsidRPr="006F39E7">
              <w:rPr>
                <w:rFonts w:asciiTheme="minorHAnsi" w:hAnsiTheme="minorHAnsi" w:cstheme="minorHAnsi"/>
                <w:b/>
                <w:bCs/>
                <w:sz w:val="20"/>
              </w:rPr>
              <w:t xml:space="preserve"> please specify </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3EA200" w14:textId="30A6759B" w:rsidR="008C52CE" w:rsidRPr="006F39E7" w:rsidRDefault="00711EC6" w:rsidP="00244515">
            <w:pPr>
              <w:spacing w:before="120" w:after="120"/>
              <w:rPr>
                <w:rFonts w:asciiTheme="minorHAnsi" w:hAnsiTheme="minorHAnsi" w:cstheme="minorHAnsi"/>
                <w:sz w:val="20"/>
              </w:rPr>
            </w:pPr>
            <w:sdt>
              <w:sdtPr>
                <w:rPr>
                  <w:rFonts w:asciiTheme="minorHAnsi" w:hAnsiTheme="minorHAnsi" w:cstheme="minorHAnsi"/>
                  <w:sz w:val="20"/>
                </w:rPr>
                <w:id w:val="1835791966"/>
                <w14:checkbox>
                  <w14:checked w14:val="0"/>
                  <w14:checkedState w14:val="0052" w14:font="Aptos Display"/>
                  <w14:uncheckedState w14:val="2610" w14:font="MS Gothic"/>
                </w14:checkbox>
              </w:sdtPr>
              <w:sdtEndPr/>
              <w:sdtContent>
                <w:r w:rsidR="00163575" w:rsidRPr="006F39E7">
                  <w:rPr>
                    <w:rFonts w:ascii="Segoe UI Symbol" w:eastAsia="MS Gothic" w:hAnsi="Segoe UI Symbol" w:cs="Segoe UI Symbol"/>
                    <w:sz w:val="20"/>
                  </w:rPr>
                  <w:t>☐</w:t>
                </w:r>
              </w:sdtContent>
            </w:sdt>
            <w:r w:rsidR="00163575" w:rsidRPr="006F39E7">
              <w:rPr>
                <w:rFonts w:asciiTheme="minorHAnsi" w:hAnsiTheme="minorHAnsi" w:cstheme="minorHAnsi"/>
                <w:sz w:val="20"/>
              </w:rPr>
              <w:t xml:space="preserve"> </w:t>
            </w:r>
            <w:r w:rsidR="008C52CE" w:rsidRPr="006F39E7">
              <w:rPr>
                <w:rFonts w:asciiTheme="minorHAnsi" w:hAnsiTheme="minorHAnsi" w:cstheme="minorHAnsi"/>
                <w:sz w:val="20"/>
              </w:rPr>
              <w:t>National</w:t>
            </w:r>
            <w:r w:rsidR="005938E9">
              <w:rPr>
                <w:rFonts w:asciiTheme="minorHAnsi" w:hAnsiTheme="minorHAnsi" w:cstheme="minorHAnsi"/>
                <w:sz w:val="20"/>
              </w:rPr>
              <w:t xml:space="preserve">  </w:t>
            </w:r>
            <w:sdt>
              <w:sdtPr>
                <w:rPr>
                  <w:rFonts w:asciiTheme="minorHAnsi" w:hAnsiTheme="minorHAnsi" w:cstheme="minorHAnsi"/>
                  <w:color w:val="262626" w:themeColor="text1" w:themeTint="D9"/>
                  <w:sz w:val="20"/>
                  <w:shd w:val="clear" w:color="auto" w:fill="D9D9D9" w:themeFill="background1" w:themeFillShade="D9"/>
                </w:rPr>
                <w:id w:val="894010262"/>
                <w:placeholder>
                  <w:docPart w:val="C69AEE8CC7B54669B9F3EC839FBB4048"/>
                </w:placeholder>
                <w:showingPlcHdr/>
                <w:text w:multiLine="1"/>
              </w:sdtPr>
              <w:sdtEndPr/>
              <w:sdtContent>
                <w:r w:rsidR="005938E9" w:rsidRPr="006F39E7">
                  <w:rPr>
                    <w:rStyle w:val="PlaceholderText"/>
                    <w:rFonts w:asciiTheme="minorHAnsi" w:hAnsiTheme="minorHAnsi" w:cstheme="minorHAnsi"/>
                    <w:sz w:val="20"/>
                    <w:shd w:val="clear" w:color="auto" w:fill="D9D9D9" w:themeFill="background1" w:themeFillShade="D9"/>
                  </w:rPr>
                  <w:t>Click or tap here to enter text.</w:t>
                </w:r>
              </w:sdtContent>
            </w:sdt>
          </w:p>
          <w:p w14:paraId="3AFCC543" w14:textId="731E321F" w:rsidR="009E6350" w:rsidRPr="006F39E7" w:rsidRDefault="00711EC6" w:rsidP="00244515">
            <w:pPr>
              <w:spacing w:before="120" w:after="120"/>
              <w:rPr>
                <w:rFonts w:asciiTheme="minorHAnsi" w:hAnsiTheme="minorHAnsi" w:cstheme="minorHAnsi"/>
                <w:sz w:val="20"/>
              </w:rPr>
            </w:pPr>
            <w:sdt>
              <w:sdtPr>
                <w:rPr>
                  <w:rFonts w:asciiTheme="minorHAnsi" w:hAnsiTheme="minorHAnsi" w:cstheme="minorHAnsi"/>
                  <w:sz w:val="20"/>
                </w:rPr>
                <w:id w:val="-327446858"/>
                <w14:checkbox>
                  <w14:checked w14:val="0"/>
                  <w14:checkedState w14:val="0052" w14:font="Aptos Display"/>
                  <w14:uncheckedState w14:val="2610" w14:font="MS Gothic"/>
                </w14:checkbox>
              </w:sdtPr>
              <w:sdtEndPr/>
              <w:sdtContent>
                <w:r w:rsidR="00163575" w:rsidRPr="006F39E7">
                  <w:rPr>
                    <w:rFonts w:ascii="Segoe UI Symbol" w:eastAsia="MS Gothic" w:hAnsi="Segoe UI Symbol" w:cs="Segoe UI Symbol"/>
                    <w:sz w:val="20"/>
                  </w:rPr>
                  <w:t>☐</w:t>
                </w:r>
              </w:sdtContent>
            </w:sdt>
            <w:r w:rsidR="00163575" w:rsidRPr="006F39E7">
              <w:rPr>
                <w:rFonts w:asciiTheme="minorHAnsi" w:hAnsiTheme="minorHAnsi" w:cstheme="minorHAnsi"/>
                <w:sz w:val="20"/>
              </w:rPr>
              <w:t xml:space="preserve"> </w:t>
            </w:r>
            <w:r w:rsidR="008C52CE" w:rsidRPr="006F39E7">
              <w:rPr>
                <w:rFonts w:asciiTheme="minorHAnsi" w:hAnsiTheme="minorHAnsi" w:cstheme="minorHAnsi"/>
                <w:sz w:val="20"/>
              </w:rPr>
              <w:t>State</w:t>
            </w:r>
            <w:r w:rsidR="005938E9">
              <w:rPr>
                <w:rFonts w:asciiTheme="minorHAnsi" w:hAnsiTheme="minorHAnsi" w:cstheme="minorHAnsi"/>
                <w:sz w:val="20"/>
              </w:rPr>
              <w:t xml:space="preserve">  </w:t>
            </w:r>
            <w:sdt>
              <w:sdtPr>
                <w:rPr>
                  <w:rFonts w:asciiTheme="minorHAnsi" w:hAnsiTheme="minorHAnsi" w:cstheme="minorHAnsi"/>
                  <w:color w:val="262626" w:themeColor="text1" w:themeTint="D9"/>
                  <w:sz w:val="20"/>
                  <w:shd w:val="clear" w:color="auto" w:fill="D9D9D9" w:themeFill="background1" w:themeFillShade="D9"/>
                </w:rPr>
                <w:id w:val="-1320501850"/>
                <w:placeholder>
                  <w:docPart w:val="252C2F1CFB9548ADA7D6EB0CC47A3DB7"/>
                </w:placeholder>
                <w:showingPlcHdr/>
                <w:text w:multiLine="1"/>
              </w:sdtPr>
              <w:sdtEndPr/>
              <w:sdtContent>
                <w:r w:rsidR="005938E9"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244515" w:rsidRPr="006F39E7" w14:paraId="757E7378"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17C216A8" w14:textId="694B516B" w:rsidR="00244515" w:rsidRPr="006F39E7" w:rsidRDefault="00244515" w:rsidP="00244515">
            <w:pPr>
              <w:spacing w:before="120" w:after="120"/>
              <w:rPr>
                <w:rFonts w:asciiTheme="minorHAnsi" w:hAnsiTheme="minorHAnsi" w:cstheme="minorHAnsi"/>
                <w:b/>
                <w:bCs/>
                <w:color w:val="262626" w:themeColor="text1" w:themeTint="D9"/>
                <w:sz w:val="20"/>
              </w:rPr>
            </w:pPr>
            <w:r w:rsidRPr="006F39E7">
              <w:rPr>
                <w:rFonts w:asciiTheme="minorHAnsi" w:hAnsiTheme="minorHAnsi" w:cstheme="minorHAnsi"/>
                <w:b/>
                <w:bCs/>
                <w:sz w:val="20"/>
              </w:rPr>
              <w:t xml:space="preserve">Name of Prostheses of Interest </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EBF0B8" w14:textId="7E92625A" w:rsidR="00244515" w:rsidRPr="006F39E7" w:rsidRDefault="00711EC6" w:rsidP="00244515">
            <w:pPr>
              <w:spacing w:before="120" w:after="12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0"/>
                  <w:shd w:val="clear" w:color="auto" w:fill="D9D9D9" w:themeFill="background1" w:themeFillShade="D9"/>
                </w:rPr>
                <w:id w:val="-910153133"/>
                <w:placeholder>
                  <w:docPart w:val="978A7A48C4334A569EB91FD83ABEA245"/>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244515" w:rsidRPr="006F39E7" w14:paraId="03FA80C5"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0CFBE629" w14:textId="21C0DCC9" w:rsidR="00244515" w:rsidRPr="006F39E7" w:rsidRDefault="00244515" w:rsidP="00244515">
            <w:pPr>
              <w:spacing w:before="120" w:after="120"/>
              <w:rPr>
                <w:rFonts w:asciiTheme="minorHAnsi" w:hAnsiTheme="minorHAnsi" w:cstheme="minorHAnsi"/>
                <w:b/>
                <w:bCs/>
                <w:sz w:val="20"/>
              </w:rPr>
            </w:pPr>
            <w:r w:rsidRPr="006F39E7">
              <w:rPr>
                <w:rFonts w:asciiTheme="minorHAnsi" w:hAnsiTheme="minorHAnsi" w:cstheme="minorHAnsi"/>
                <w:b/>
                <w:bCs/>
                <w:sz w:val="20"/>
              </w:rPr>
              <w:t>Reporting Period</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122306" w14:textId="77777777" w:rsidR="00163575" w:rsidRPr="006F39E7" w:rsidRDefault="00711EC6" w:rsidP="00244515">
            <w:pPr>
              <w:spacing w:before="120" w:after="120"/>
              <w:rPr>
                <w:rFonts w:asciiTheme="minorHAnsi" w:hAnsiTheme="minorHAnsi" w:cstheme="minorHAnsi"/>
                <w:color w:val="262626" w:themeColor="text1" w:themeTint="D9"/>
                <w:sz w:val="20"/>
              </w:rPr>
            </w:pPr>
            <w:sdt>
              <w:sdtPr>
                <w:rPr>
                  <w:rFonts w:asciiTheme="minorHAnsi" w:hAnsiTheme="minorHAnsi" w:cstheme="minorHAnsi"/>
                  <w:sz w:val="20"/>
                </w:rPr>
                <w:id w:val="1328934855"/>
                <w14:checkbox>
                  <w14:checked w14:val="0"/>
                  <w14:checkedState w14:val="0052" w14:font="Aptos Display"/>
                  <w14:uncheckedState w14:val="2610" w14:font="MS Gothic"/>
                </w14:checkbox>
              </w:sdtPr>
              <w:sdtEndPr/>
              <w:sdtContent>
                <w:r w:rsidR="00163575" w:rsidRPr="006F39E7">
                  <w:rPr>
                    <w:rFonts w:ascii="Segoe UI Symbol" w:eastAsia="MS Gothic" w:hAnsi="Segoe UI Symbol" w:cs="Segoe UI Symbol"/>
                    <w:sz w:val="20"/>
                  </w:rPr>
                  <w:t>☐</w:t>
                </w:r>
              </w:sdtContent>
            </w:sdt>
            <w:r w:rsidR="000C0BFC" w:rsidRPr="006F39E7">
              <w:rPr>
                <w:rFonts w:asciiTheme="minorHAnsi" w:hAnsiTheme="minorHAnsi" w:cstheme="minorHAnsi"/>
                <w:color w:val="262626" w:themeColor="text1" w:themeTint="D9"/>
                <w:sz w:val="20"/>
              </w:rPr>
              <w:t xml:space="preserve"> Specific </w:t>
            </w:r>
          </w:p>
          <w:p w14:paraId="549D598A" w14:textId="2255079F" w:rsidR="00244515" w:rsidRPr="006F39E7" w:rsidRDefault="00244515" w:rsidP="00244515">
            <w:pPr>
              <w:spacing w:before="120" w:after="120"/>
              <w:rPr>
                <w:rFonts w:asciiTheme="minorHAnsi" w:hAnsiTheme="minorHAnsi" w:cstheme="minorHAnsi"/>
                <w:sz w:val="20"/>
              </w:rPr>
            </w:pPr>
            <w:r w:rsidRPr="006F39E7">
              <w:rPr>
                <w:rFonts w:asciiTheme="minorHAnsi" w:hAnsiTheme="minorHAnsi" w:cstheme="minorHAnsi"/>
                <w:sz w:val="20"/>
              </w:rPr>
              <w:t>Date from</w:t>
            </w:r>
            <w:r w:rsidR="00163575" w:rsidRPr="006F39E7">
              <w:rPr>
                <w:rFonts w:asciiTheme="minorHAnsi" w:hAnsiTheme="minorHAnsi" w:cstheme="minorHAnsi"/>
                <w:color w:val="262626" w:themeColor="text1" w:themeTint="D9"/>
                <w:sz w:val="20"/>
                <w:shd w:val="clear" w:color="auto" w:fill="D9D9D9" w:themeFill="background1" w:themeFillShade="D9"/>
              </w:rPr>
              <w:t xml:space="preserve"> </w:t>
            </w:r>
            <w:sdt>
              <w:sdtPr>
                <w:rPr>
                  <w:rFonts w:asciiTheme="minorHAnsi" w:hAnsiTheme="minorHAnsi" w:cstheme="minorHAnsi"/>
                  <w:color w:val="262626" w:themeColor="text1" w:themeTint="D9"/>
                  <w:sz w:val="20"/>
                  <w:shd w:val="clear" w:color="auto" w:fill="D9D9D9" w:themeFill="background1" w:themeFillShade="D9"/>
                </w:rPr>
                <w:id w:val="-629323675"/>
                <w:placeholder>
                  <w:docPart w:val="20B6B3806FCA439BB7FECCA8AA7F2ED9"/>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r w:rsidRPr="006F39E7">
              <w:rPr>
                <w:rFonts w:asciiTheme="minorHAnsi" w:hAnsiTheme="minorHAnsi" w:cstheme="minorHAnsi"/>
                <w:sz w:val="20"/>
              </w:rPr>
              <w:t xml:space="preserve"> Date to </w:t>
            </w:r>
            <w:sdt>
              <w:sdtPr>
                <w:rPr>
                  <w:rFonts w:asciiTheme="minorHAnsi" w:hAnsiTheme="minorHAnsi" w:cstheme="minorHAnsi"/>
                  <w:color w:val="262626" w:themeColor="text1" w:themeTint="D9"/>
                  <w:sz w:val="20"/>
                  <w:shd w:val="clear" w:color="auto" w:fill="D9D9D9" w:themeFill="background1" w:themeFillShade="D9"/>
                </w:rPr>
                <w:id w:val="649871605"/>
                <w:placeholder>
                  <w:docPart w:val="AC328E62945D41E088056BEA7FFF0A8B"/>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p w14:paraId="05036222" w14:textId="6AF679C6" w:rsidR="000C0BFC" w:rsidRPr="006F39E7" w:rsidRDefault="00163575" w:rsidP="00244515">
            <w:pPr>
              <w:spacing w:before="120" w:after="120"/>
              <w:rPr>
                <w:rFonts w:asciiTheme="minorHAnsi" w:hAnsiTheme="minorHAnsi" w:cstheme="minorHAnsi"/>
                <w:i/>
                <w:iCs/>
                <w:sz w:val="20"/>
              </w:rPr>
            </w:pPr>
            <w:r w:rsidRPr="006F39E7">
              <w:rPr>
                <w:rFonts w:asciiTheme="minorHAnsi" w:hAnsiTheme="minorHAnsi" w:cstheme="minorHAnsi"/>
                <w:i/>
                <w:iCs/>
                <w:sz w:val="20"/>
              </w:rPr>
              <w:t>o</w:t>
            </w:r>
            <w:r w:rsidR="000C0BFC" w:rsidRPr="006F39E7">
              <w:rPr>
                <w:rFonts w:asciiTheme="minorHAnsi" w:hAnsiTheme="minorHAnsi" w:cstheme="minorHAnsi"/>
                <w:i/>
                <w:iCs/>
                <w:sz w:val="20"/>
              </w:rPr>
              <w:t xml:space="preserve">r </w:t>
            </w:r>
          </w:p>
          <w:p w14:paraId="36B97642" w14:textId="608AF714" w:rsidR="000C0BFC" w:rsidRPr="006F39E7" w:rsidRDefault="00711EC6" w:rsidP="00244515">
            <w:pPr>
              <w:spacing w:before="120" w:after="120"/>
              <w:rPr>
                <w:rFonts w:asciiTheme="minorHAnsi" w:hAnsiTheme="minorHAnsi" w:cstheme="minorHAnsi"/>
                <w:i/>
                <w:iCs/>
                <w:sz w:val="20"/>
              </w:rPr>
            </w:pPr>
            <w:sdt>
              <w:sdtPr>
                <w:rPr>
                  <w:rFonts w:asciiTheme="minorHAnsi" w:hAnsiTheme="minorHAnsi" w:cstheme="minorHAnsi"/>
                  <w:sz w:val="20"/>
                </w:rPr>
                <w:id w:val="-1138486464"/>
                <w14:checkbox>
                  <w14:checked w14:val="0"/>
                  <w14:checkedState w14:val="0052" w14:font="Aptos Display"/>
                  <w14:uncheckedState w14:val="2610" w14:font="MS Gothic"/>
                </w14:checkbox>
              </w:sdtPr>
              <w:sdtEndPr/>
              <w:sdtContent>
                <w:r w:rsidR="00163575" w:rsidRPr="006F39E7">
                  <w:rPr>
                    <w:rFonts w:ascii="Segoe UI Symbol" w:eastAsia="MS Gothic" w:hAnsi="Segoe UI Symbol" w:cs="Segoe UI Symbol"/>
                    <w:sz w:val="20"/>
                  </w:rPr>
                  <w:t>☐</w:t>
                </w:r>
              </w:sdtContent>
            </w:sdt>
            <w:r w:rsidR="00163575" w:rsidRPr="006F39E7">
              <w:rPr>
                <w:rFonts w:asciiTheme="minorHAnsi" w:hAnsiTheme="minorHAnsi" w:cstheme="minorHAnsi"/>
                <w:sz w:val="20"/>
              </w:rPr>
              <w:t xml:space="preserve"> </w:t>
            </w:r>
            <w:r w:rsidR="000C0BFC" w:rsidRPr="006F39E7">
              <w:rPr>
                <w:rFonts w:asciiTheme="minorHAnsi" w:hAnsiTheme="minorHAnsi" w:cstheme="minorHAnsi"/>
                <w:sz w:val="20"/>
              </w:rPr>
              <w:t>All up-to-date data</w:t>
            </w:r>
          </w:p>
        </w:tc>
      </w:tr>
      <w:tr w:rsidR="00244515" w:rsidRPr="006F39E7" w14:paraId="224813BC"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F62903B" w14:textId="351F5EF7" w:rsidR="00244515" w:rsidRPr="006F39E7" w:rsidRDefault="000C0BFC" w:rsidP="00244515">
            <w:pPr>
              <w:spacing w:before="120" w:after="120"/>
              <w:rPr>
                <w:rFonts w:asciiTheme="minorHAnsi" w:hAnsiTheme="minorHAnsi" w:cstheme="minorHAnsi"/>
                <w:b/>
                <w:bCs/>
                <w:sz w:val="20"/>
              </w:rPr>
            </w:pPr>
            <w:r w:rsidRPr="006F39E7">
              <w:rPr>
                <w:rFonts w:asciiTheme="minorHAnsi" w:hAnsiTheme="minorHAnsi" w:cstheme="minorHAnsi"/>
                <w:b/>
                <w:bCs/>
                <w:sz w:val="20"/>
              </w:rPr>
              <w:t>Analysis required</w:t>
            </w:r>
            <w:r w:rsidR="00C76387" w:rsidRPr="006F39E7">
              <w:rPr>
                <w:rFonts w:asciiTheme="minorHAnsi" w:hAnsiTheme="minorHAnsi" w:cstheme="minorHAnsi"/>
                <w:b/>
                <w:bCs/>
                <w:sz w:val="20"/>
              </w:rPr>
              <w:t>.</w:t>
            </w:r>
            <w:r w:rsidRPr="006F39E7">
              <w:rPr>
                <w:rFonts w:asciiTheme="minorHAnsi" w:hAnsiTheme="minorHAnsi" w:cstheme="minorHAnsi"/>
                <w:i/>
                <w:iCs/>
                <w:sz w:val="20"/>
              </w:rPr>
              <w:t xml:space="preserve"> Please specify</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3FCDA" w14:textId="1055638C" w:rsidR="00244515" w:rsidRPr="006F39E7" w:rsidRDefault="00711EC6" w:rsidP="00244515">
            <w:pPr>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505441333"/>
                <w:placeholder>
                  <w:docPart w:val="2318BD3A453F4E92AE22EDBEFA303838"/>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bl>
    <w:p w14:paraId="07D658CA" w14:textId="77777777" w:rsidR="00DA4BA8" w:rsidRPr="006F39E7" w:rsidRDefault="00DA4BA8">
      <w:pPr>
        <w:rPr>
          <w:rFonts w:asciiTheme="minorHAnsi" w:hAnsiTheme="minorHAnsi" w:cstheme="minorHAnsi"/>
        </w:rPr>
      </w:pPr>
    </w:p>
    <w:tbl>
      <w:tblPr>
        <w:tblW w:w="9649"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4253"/>
        <w:gridCol w:w="5396"/>
      </w:tblGrid>
      <w:tr w:rsidR="00C76387" w:rsidRPr="006F39E7" w14:paraId="4E055CBA" w14:textId="77777777" w:rsidTr="00C76387">
        <w:trPr>
          <w:trHeight w:val="435"/>
        </w:trPr>
        <w:tc>
          <w:tcPr>
            <w:tcW w:w="9649" w:type="dxa"/>
            <w:gridSpan w:val="2"/>
            <w:shd w:val="clear" w:color="auto" w:fill="C6D9F1"/>
            <w:vAlign w:val="center"/>
          </w:tcPr>
          <w:p w14:paraId="3D7509CA" w14:textId="5B13433A" w:rsidR="00C76387" w:rsidRPr="006F39E7" w:rsidRDefault="00C76387">
            <w:pPr>
              <w:rPr>
                <w:rFonts w:asciiTheme="minorHAnsi" w:hAnsiTheme="minorHAnsi" w:cstheme="minorHAnsi"/>
                <w:i/>
                <w:sz w:val="16"/>
                <w:szCs w:val="16"/>
                <w:lang w:val="en-AU"/>
              </w:rPr>
            </w:pPr>
            <w:r w:rsidRPr="006F39E7">
              <w:rPr>
                <w:rFonts w:asciiTheme="minorHAnsi" w:hAnsiTheme="minorHAnsi" w:cstheme="minorHAnsi"/>
                <w:b/>
                <w:smallCaps/>
              </w:rPr>
              <w:t xml:space="preserve">HOSPITALS – </w:t>
            </w:r>
            <w:r w:rsidR="00C777A0" w:rsidRPr="006F39E7">
              <w:rPr>
                <w:rFonts w:asciiTheme="minorHAnsi" w:hAnsiTheme="minorHAnsi" w:cstheme="minorHAnsi"/>
                <w:i/>
                <w:sz w:val="16"/>
                <w:szCs w:val="16"/>
                <w:lang w:val="en-AU"/>
              </w:rPr>
              <w:t>Please note that individual public hospital reports cannot be shared with government representatives without the explicit consent of the hospital’s CEO and orthopaedic representative. Additionally, government entities are not permitted to access individual reports from private hospitals. However, with the consent of the private hospital, their data can be included in a combined report that aggregates both public and private hospital information.</w:t>
            </w:r>
          </w:p>
        </w:tc>
      </w:tr>
      <w:tr w:rsidR="009626E9" w:rsidRPr="006F39E7" w14:paraId="0FC06471" w14:textId="77777777">
        <w:trPr>
          <w:trHeight w:val="435"/>
        </w:trPr>
        <w:tc>
          <w:tcPr>
            <w:tcW w:w="9649" w:type="dxa"/>
            <w:gridSpan w:val="2"/>
            <w:vAlign w:val="center"/>
          </w:tcPr>
          <w:p w14:paraId="6313F58F" w14:textId="51B9D0AE" w:rsidR="009626E9" w:rsidRPr="006F39E7" w:rsidRDefault="009626E9" w:rsidP="00C76387">
            <w:pPr>
              <w:rPr>
                <w:rFonts w:asciiTheme="minorHAnsi" w:hAnsiTheme="minorHAnsi" w:cstheme="minorHAnsi"/>
                <w:b/>
                <w:smallCaps/>
              </w:rPr>
            </w:pPr>
            <w:r w:rsidRPr="006F39E7">
              <w:rPr>
                <w:rFonts w:asciiTheme="minorHAnsi" w:hAnsiTheme="minorHAnsi" w:cstheme="minorHAnsi"/>
                <w:b/>
                <w:smallCaps/>
              </w:rPr>
              <w:t>PUBLIC Hospital Name(s)</w:t>
            </w:r>
          </w:p>
        </w:tc>
      </w:tr>
      <w:tr w:rsidR="009626E9" w:rsidRPr="006F39E7" w14:paraId="22993CF8" w14:textId="77777777">
        <w:trPr>
          <w:trHeight w:val="1204"/>
        </w:trPr>
        <w:tc>
          <w:tcPr>
            <w:tcW w:w="9649" w:type="dxa"/>
            <w:gridSpan w:val="2"/>
            <w:vAlign w:val="center"/>
          </w:tcPr>
          <w:p w14:paraId="4686207D" w14:textId="0BF05E60" w:rsidR="009626E9" w:rsidRPr="006F39E7" w:rsidRDefault="00711EC6" w:rsidP="00C76387">
            <w:pPr>
              <w:spacing w:before="240" w:line="276" w:lineRule="auto"/>
              <w:ind w:left="720" w:hanging="549"/>
              <w:rPr>
                <w:rFonts w:asciiTheme="minorHAnsi" w:hAnsiTheme="minorHAnsi" w:cstheme="minorHAnsi"/>
                <w:iCs/>
                <w:sz w:val="22"/>
              </w:rPr>
            </w:pPr>
            <w:sdt>
              <w:sdtPr>
                <w:rPr>
                  <w:rFonts w:asciiTheme="minorHAnsi" w:hAnsiTheme="minorHAnsi" w:cstheme="minorHAnsi"/>
                  <w:color w:val="262626" w:themeColor="text1" w:themeTint="D9"/>
                  <w:sz w:val="20"/>
                  <w:shd w:val="clear" w:color="auto" w:fill="D9D9D9" w:themeFill="background1" w:themeFillShade="D9"/>
                </w:rPr>
                <w:id w:val="-2134308324"/>
                <w:placeholder>
                  <w:docPart w:val="A3A193A683004523AF5DB5FCA7D0354A"/>
                </w:placeholder>
                <w:showingPlcHdr/>
                <w:text w:multiLine="1"/>
              </w:sdtPr>
              <w:sdtEndPr/>
              <w:sdtContent>
                <w:r w:rsidR="009626E9"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r w:rsidR="005C123A" w:rsidRPr="006F39E7" w14:paraId="2FA75EC2" w14:textId="77777777" w:rsidTr="005C123A">
        <w:trPr>
          <w:trHeight w:val="235"/>
        </w:trPr>
        <w:tc>
          <w:tcPr>
            <w:tcW w:w="9649" w:type="dxa"/>
            <w:gridSpan w:val="2"/>
            <w:shd w:val="clear" w:color="auto" w:fill="C6D9F1" w:themeFill="text2" w:themeFillTint="33"/>
            <w:vAlign w:val="center"/>
          </w:tcPr>
          <w:p w14:paraId="33C88BC9" w14:textId="62499EAC" w:rsidR="005C123A" w:rsidRPr="006F39E7" w:rsidRDefault="005C123A" w:rsidP="005C123A">
            <w:pPr>
              <w:spacing w:before="80" w:after="80"/>
              <w:rPr>
                <w:rFonts w:asciiTheme="minorHAnsi" w:hAnsiTheme="minorHAnsi" w:cstheme="minorHAnsi"/>
                <w:color w:val="262626" w:themeColor="text1" w:themeTint="D9"/>
                <w:sz w:val="28"/>
                <w:szCs w:val="28"/>
              </w:rPr>
            </w:pPr>
            <w:r w:rsidRPr="006F39E7">
              <w:rPr>
                <w:rFonts w:asciiTheme="minorHAnsi" w:hAnsiTheme="minorHAnsi" w:cstheme="minorHAnsi"/>
                <w:sz w:val="22"/>
              </w:rPr>
              <w:t xml:space="preserve">Please confirm whether you have provided the </w:t>
            </w:r>
            <w:r w:rsidRPr="006F39E7">
              <w:rPr>
                <w:rFonts w:asciiTheme="minorHAnsi" w:hAnsiTheme="minorHAnsi" w:cstheme="minorHAnsi"/>
                <w:b/>
                <w:bCs/>
                <w:sz w:val="22"/>
              </w:rPr>
              <w:t xml:space="preserve">Individual Hospital Request &amp; Consent Form </w:t>
            </w:r>
            <w:r w:rsidRPr="006F39E7">
              <w:rPr>
                <w:rFonts w:asciiTheme="minorHAnsi" w:hAnsiTheme="minorHAnsi" w:cstheme="minorHAnsi"/>
                <w:sz w:val="22"/>
              </w:rPr>
              <w:t xml:space="preserve">for each hospital, if required. </w:t>
            </w:r>
          </w:p>
        </w:tc>
      </w:tr>
      <w:tr w:rsidR="005C123A" w:rsidRPr="006F39E7" w14:paraId="5D96E2C5" w14:textId="77777777" w:rsidTr="00C76387">
        <w:trPr>
          <w:trHeight w:val="1204"/>
        </w:trPr>
        <w:tc>
          <w:tcPr>
            <w:tcW w:w="4253" w:type="dxa"/>
            <w:vAlign w:val="center"/>
          </w:tcPr>
          <w:p w14:paraId="618F148E" w14:textId="77777777" w:rsidR="005C123A" w:rsidRPr="006F39E7" w:rsidRDefault="00711EC6" w:rsidP="005C123A">
            <w:pPr>
              <w:spacing w:before="80" w:after="8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8"/>
                  <w:szCs w:val="28"/>
                </w:rPr>
                <w:id w:val="285930381"/>
                <w14:checkbox>
                  <w14:checked w14:val="0"/>
                  <w14:checkedState w14:val="0052" w14:font="Aptos Display"/>
                  <w14:uncheckedState w14:val="2610" w14:font="MS Gothic"/>
                </w14:checkbox>
              </w:sdtPr>
              <w:sdtEndPr/>
              <w:sdtContent>
                <w:r w:rsidR="005C123A" w:rsidRPr="006F39E7">
                  <w:rPr>
                    <w:rFonts w:ascii="Segoe UI Symbol" w:eastAsia="MS Gothic" w:hAnsi="Segoe UI Symbol" w:cs="Segoe UI Symbol"/>
                    <w:color w:val="262626" w:themeColor="text1" w:themeTint="D9"/>
                    <w:sz w:val="28"/>
                    <w:szCs w:val="28"/>
                  </w:rPr>
                  <w:t>☐</w:t>
                </w:r>
              </w:sdtContent>
            </w:sdt>
            <w:r w:rsidR="005C123A" w:rsidRPr="006F39E7">
              <w:rPr>
                <w:rFonts w:asciiTheme="minorHAnsi" w:hAnsiTheme="minorHAnsi" w:cstheme="minorHAnsi"/>
                <w:color w:val="262626" w:themeColor="text1" w:themeTint="D9"/>
                <w:sz w:val="20"/>
              </w:rPr>
              <w:t>Yes</w:t>
            </w:r>
          </w:p>
          <w:p w14:paraId="371F7242" w14:textId="3D5913F6" w:rsidR="005C123A" w:rsidRPr="006F39E7" w:rsidRDefault="005C123A" w:rsidP="005C123A">
            <w:pPr>
              <w:spacing w:before="240" w:line="276" w:lineRule="auto"/>
              <w:rPr>
                <w:rFonts w:asciiTheme="minorHAnsi" w:hAnsiTheme="minorHAnsi" w:cstheme="minorHAnsi"/>
                <w:sz w:val="22"/>
              </w:rPr>
            </w:pPr>
          </w:p>
        </w:tc>
        <w:tc>
          <w:tcPr>
            <w:tcW w:w="5396" w:type="dxa"/>
          </w:tcPr>
          <w:p w14:paraId="1B222550" w14:textId="2AA4780F" w:rsidR="005C123A" w:rsidRPr="006F39E7" w:rsidRDefault="00711EC6" w:rsidP="005C123A">
            <w:pPr>
              <w:spacing w:before="80" w:after="80"/>
              <w:rPr>
                <w:rFonts w:asciiTheme="minorHAnsi" w:hAnsiTheme="minorHAnsi" w:cstheme="minorHAnsi"/>
                <w:color w:val="262626" w:themeColor="text1" w:themeTint="D9"/>
                <w:sz w:val="20"/>
              </w:rPr>
            </w:pPr>
            <w:sdt>
              <w:sdtPr>
                <w:rPr>
                  <w:rFonts w:asciiTheme="minorHAnsi" w:hAnsiTheme="minorHAnsi" w:cstheme="minorHAnsi"/>
                  <w:color w:val="262626" w:themeColor="text1" w:themeTint="D9"/>
                  <w:sz w:val="28"/>
                  <w:szCs w:val="28"/>
                </w:rPr>
                <w:id w:val="-794594420"/>
                <w14:checkbox>
                  <w14:checked w14:val="0"/>
                  <w14:checkedState w14:val="0052" w14:font="Aptos Display"/>
                  <w14:uncheckedState w14:val="2610" w14:font="MS Gothic"/>
                </w14:checkbox>
              </w:sdtPr>
              <w:sdtEndPr/>
              <w:sdtContent>
                <w:r w:rsidR="005C123A" w:rsidRPr="006F39E7">
                  <w:rPr>
                    <w:rFonts w:ascii="Segoe UI Symbol" w:eastAsia="MS Gothic" w:hAnsi="Segoe UI Symbol" w:cs="Segoe UI Symbol"/>
                    <w:color w:val="262626" w:themeColor="text1" w:themeTint="D9"/>
                    <w:sz w:val="28"/>
                    <w:szCs w:val="28"/>
                  </w:rPr>
                  <w:t>☐</w:t>
                </w:r>
              </w:sdtContent>
            </w:sdt>
            <w:r w:rsidR="005C123A" w:rsidRPr="006F39E7">
              <w:rPr>
                <w:rFonts w:asciiTheme="minorHAnsi" w:hAnsiTheme="minorHAnsi" w:cstheme="minorHAnsi"/>
                <w:color w:val="262626" w:themeColor="text1" w:themeTint="D9"/>
                <w:sz w:val="20"/>
              </w:rPr>
              <w:t xml:space="preserve"> No, my request does not require </w:t>
            </w:r>
            <w:r w:rsidR="005938E9">
              <w:rPr>
                <w:rFonts w:asciiTheme="minorHAnsi" w:hAnsiTheme="minorHAnsi" w:cstheme="minorHAnsi"/>
                <w:color w:val="262626" w:themeColor="text1" w:themeTint="D9"/>
                <w:sz w:val="20"/>
              </w:rPr>
              <w:t>an individual hospital</w:t>
            </w:r>
            <w:r w:rsidR="005C123A" w:rsidRPr="006F39E7">
              <w:rPr>
                <w:rFonts w:asciiTheme="minorHAnsi" w:hAnsiTheme="minorHAnsi" w:cstheme="minorHAnsi"/>
                <w:color w:val="262626" w:themeColor="text1" w:themeTint="D9"/>
                <w:sz w:val="20"/>
              </w:rPr>
              <w:t xml:space="preserve"> </w:t>
            </w:r>
          </w:p>
          <w:p w14:paraId="4C6F1C20" w14:textId="1C145AB7" w:rsidR="005C123A" w:rsidRPr="006F39E7" w:rsidRDefault="005C123A" w:rsidP="005C123A">
            <w:pPr>
              <w:spacing w:before="240" w:line="276" w:lineRule="auto"/>
              <w:rPr>
                <w:rFonts w:asciiTheme="minorHAnsi" w:hAnsiTheme="minorHAnsi" w:cstheme="minorHAnsi"/>
                <w:iCs/>
                <w:sz w:val="22"/>
              </w:rPr>
            </w:pPr>
            <w:r w:rsidRPr="006F39E7">
              <w:rPr>
                <w:rFonts w:asciiTheme="minorHAnsi" w:hAnsiTheme="minorHAnsi" w:cstheme="minorHAnsi"/>
                <w:color w:val="262626" w:themeColor="text1" w:themeTint="D9"/>
                <w:sz w:val="20"/>
              </w:rPr>
              <w:t xml:space="preserve"> </w:t>
            </w:r>
          </w:p>
        </w:tc>
      </w:tr>
    </w:tbl>
    <w:p w14:paraId="776F2D4C" w14:textId="5B1BB911" w:rsidR="00B90DD2" w:rsidRPr="006F39E7" w:rsidRDefault="00B90DD2">
      <w:pPr>
        <w:rPr>
          <w:rFonts w:asciiTheme="minorHAnsi" w:hAnsiTheme="minorHAnsi" w:cstheme="minorHAnsi"/>
        </w:rPr>
      </w:pPr>
    </w:p>
    <w:p w14:paraId="5197A8E0" w14:textId="77777777" w:rsidR="00B90DD2" w:rsidRPr="006F39E7" w:rsidRDefault="00B90DD2">
      <w:pPr>
        <w:rPr>
          <w:rFonts w:asciiTheme="minorHAnsi" w:hAnsiTheme="minorHAnsi" w:cstheme="minorHAnsi"/>
        </w:rPr>
      </w:pPr>
      <w:r w:rsidRPr="006F39E7">
        <w:rPr>
          <w:rFonts w:asciiTheme="minorHAnsi" w:hAnsiTheme="minorHAnsi" w:cstheme="minorHAnsi"/>
        </w:rPr>
        <w:br w:type="page"/>
      </w:r>
    </w:p>
    <w:tbl>
      <w:tblPr>
        <w:tblStyle w:val="TableGrid"/>
        <w:tblW w:w="0" w:type="auto"/>
        <w:tblLook w:val="04A0" w:firstRow="1" w:lastRow="0" w:firstColumn="1" w:lastColumn="0" w:noHBand="0" w:noVBand="1"/>
      </w:tblPr>
      <w:tblGrid>
        <w:gridCol w:w="9634"/>
      </w:tblGrid>
      <w:tr w:rsidR="00244515" w:rsidRPr="006F39E7" w14:paraId="354F8990" w14:textId="77777777" w:rsidTr="004173B6">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6501429" w14:textId="22F78284" w:rsidR="00244515" w:rsidRPr="006F39E7" w:rsidRDefault="00244515" w:rsidP="00244515">
            <w:pPr>
              <w:rPr>
                <w:rFonts w:asciiTheme="minorHAnsi" w:hAnsiTheme="minorHAnsi" w:cstheme="minorHAnsi"/>
                <w:b/>
                <w:smallCaps/>
                <w:sz w:val="20"/>
              </w:rPr>
            </w:pPr>
            <w:r w:rsidRPr="006F39E7">
              <w:rPr>
                <w:rFonts w:asciiTheme="minorHAnsi" w:hAnsiTheme="minorHAnsi" w:cstheme="minorHAnsi"/>
                <w:b/>
                <w:smallCaps/>
                <w:sz w:val="20"/>
              </w:rPr>
              <w:lastRenderedPageBreak/>
              <w:t>ADDITIONAL DATA REQUIRED</w:t>
            </w:r>
            <w:r w:rsidR="002E11CD" w:rsidRPr="006F39E7">
              <w:rPr>
                <w:rFonts w:asciiTheme="minorHAnsi" w:hAnsiTheme="minorHAnsi" w:cstheme="minorHAnsi"/>
                <w:b/>
                <w:smallCaps/>
                <w:sz w:val="20"/>
              </w:rPr>
              <w:t>?</w:t>
            </w:r>
            <w:r w:rsidRPr="006F39E7">
              <w:rPr>
                <w:rFonts w:asciiTheme="minorHAnsi" w:hAnsiTheme="minorHAnsi" w:cstheme="minorHAnsi"/>
                <w:b/>
                <w:smallCaps/>
                <w:sz w:val="20"/>
              </w:rPr>
              <w:t xml:space="preserve"> </w:t>
            </w:r>
          </w:p>
          <w:p w14:paraId="0F4DC371" w14:textId="3922346C" w:rsidR="00244515" w:rsidRPr="006F39E7" w:rsidRDefault="00244515" w:rsidP="00244515">
            <w:pPr>
              <w:rPr>
                <w:rFonts w:asciiTheme="minorHAnsi" w:hAnsiTheme="minorHAnsi" w:cstheme="minorHAnsi"/>
                <w:sz w:val="20"/>
              </w:rPr>
            </w:pPr>
            <w:r w:rsidRPr="006F39E7">
              <w:rPr>
                <w:rFonts w:asciiTheme="minorHAnsi" w:hAnsiTheme="minorHAnsi" w:cstheme="minorHAnsi"/>
                <w:i/>
                <w:iCs/>
                <w:sz w:val="20"/>
              </w:rPr>
              <w:t>Please specify</w:t>
            </w:r>
          </w:p>
        </w:tc>
      </w:tr>
      <w:tr w:rsidR="00244515" w:rsidRPr="006F39E7" w14:paraId="7B6C88F6" w14:textId="77777777" w:rsidTr="004173B6">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EFDFE1" w14:textId="5FB59D0C" w:rsidR="00244515" w:rsidRPr="006F39E7" w:rsidRDefault="00711EC6" w:rsidP="00244515">
            <w:pPr>
              <w:spacing w:before="80" w:after="80"/>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286124294"/>
                <w:placeholder>
                  <w:docPart w:val="F747C6974E6345889B54DCCF7748BBA8"/>
                </w:placeholder>
                <w:showingPlcHdr/>
                <w:text w:multiLine="1"/>
              </w:sdtPr>
              <w:sdtEndPr/>
              <w:sdtContent>
                <w:r w:rsidR="00163575" w:rsidRPr="006F39E7">
                  <w:rPr>
                    <w:rStyle w:val="PlaceholderText"/>
                    <w:rFonts w:asciiTheme="minorHAnsi" w:hAnsiTheme="minorHAnsi" w:cstheme="minorHAnsi"/>
                    <w:sz w:val="20"/>
                    <w:shd w:val="clear" w:color="auto" w:fill="D9D9D9" w:themeFill="background1" w:themeFillShade="D9"/>
                  </w:rPr>
                  <w:t>Click or tap here to enter text.</w:t>
                </w:r>
              </w:sdtContent>
            </w:sdt>
          </w:p>
        </w:tc>
      </w:tr>
    </w:tbl>
    <w:p w14:paraId="56E8C32E" w14:textId="77777777" w:rsidR="007C3A88" w:rsidRPr="006F39E7" w:rsidRDefault="007C3A88" w:rsidP="000573C7">
      <w:pPr>
        <w:rPr>
          <w:rFonts w:asciiTheme="minorHAnsi" w:hAnsiTheme="minorHAnsi" w:cstheme="minorHAnsi"/>
          <w:smallCaps/>
          <w:color w:val="262626" w:themeColor="text1" w:themeTint="D9"/>
          <w:sz w:val="20"/>
        </w:rPr>
      </w:pPr>
    </w:p>
    <w:p w14:paraId="735FE7B6" w14:textId="4DB9DDF2" w:rsidR="002E11CD" w:rsidRPr="006F39E7" w:rsidRDefault="002E11CD" w:rsidP="00A81C18">
      <w:pPr>
        <w:rPr>
          <w:rFonts w:asciiTheme="minorHAnsi" w:hAnsiTheme="minorHAnsi" w:cstheme="minorHAnsi"/>
          <w:sz w:val="20"/>
        </w:rPr>
      </w:pPr>
      <w:r w:rsidRPr="006F39E7">
        <w:rPr>
          <w:rFonts w:asciiTheme="minorHAnsi" w:hAnsiTheme="minorHAnsi" w:cstheme="minorHAnsi"/>
          <w:sz w:val="20"/>
        </w:rPr>
        <w:t>To facilitate a timely turnaround of requests</w:t>
      </w:r>
      <w:r w:rsidR="00A81C18" w:rsidRPr="006F39E7">
        <w:rPr>
          <w:rFonts w:asciiTheme="minorHAnsi" w:hAnsiTheme="minorHAnsi" w:cstheme="minorHAnsi"/>
          <w:sz w:val="20"/>
        </w:rPr>
        <w:t>,</w:t>
      </w:r>
      <w:r w:rsidRPr="006F39E7">
        <w:rPr>
          <w:rFonts w:asciiTheme="minorHAnsi" w:hAnsiTheme="minorHAnsi" w:cstheme="minorHAnsi"/>
          <w:sz w:val="20"/>
        </w:rPr>
        <w:t xml:space="preserve"> please ensure that all relevant sections of this form are completed in full. Incomplete requests will be returned to the </w:t>
      </w:r>
      <w:r w:rsidR="00ED0CB2" w:rsidRPr="006F39E7">
        <w:rPr>
          <w:rFonts w:asciiTheme="minorHAnsi" w:hAnsiTheme="minorHAnsi" w:cstheme="minorHAnsi"/>
          <w:sz w:val="20"/>
        </w:rPr>
        <w:t>requester</w:t>
      </w:r>
      <w:r w:rsidRPr="006F39E7">
        <w:rPr>
          <w:rFonts w:asciiTheme="minorHAnsi" w:hAnsiTheme="minorHAnsi" w:cstheme="minorHAnsi"/>
          <w:sz w:val="20"/>
        </w:rPr>
        <w:t xml:space="preserve"> for completion and resubmission </w:t>
      </w:r>
      <w:r w:rsidR="00A81C18" w:rsidRPr="006F39E7">
        <w:rPr>
          <w:rFonts w:asciiTheme="minorHAnsi" w:hAnsiTheme="minorHAnsi" w:cstheme="minorHAnsi"/>
          <w:sz w:val="20"/>
        </w:rPr>
        <w:t>before</w:t>
      </w:r>
      <w:r w:rsidRPr="006F39E7">
        <w:rPr>
          <w:rFonts w:asciiTheme="minorHAnsi" w:hAnsiTheme="minorHAnsi" w:cstheme="minorHAnsi"/>
          <w:sz w:val="20"/>
        </w:rPr>
        <w:t xml:space="preserve"> review by the AOANJRR</w:t>
      </w:r>
      <w:r w:rsidR="009E6350" w:rsidRPr="006F39E7">
        <w:rPr>
          <w:rFonts w:asciiTheme="minorHAnsi" w:hAnsiTheme="minorHAnsi" w:cstheme="minorHAnsi"/>
          <w:sz w:val="20"/>
        </w:rPr>
        <w:t xml:space="preserve"> Registry Working Group</w:t>
      </w:r>
      <w:r w:rsidRPr="006F39E7">
        <w:rPr>
          <w:rFonts w:asciiTheme="minorHAnsi" w:hAnsiTheme="minorHAnsi" w:cstheme="minorHAnsi"/>
          <w:sz w:val="20"/>
        </w:rPr>
        <w:t>.</w:t>
      </w:r>
    </w:p>
    <w:p w14:paraId="331B1A83" w14:textId="48542472" w:rsidR="00740926" w:rsidRPr="006F39E7" w:rsidRDefault="001A1BE5" w:rsidP="00A81C18">
      <w:pPr>
        <w:rPr>
          <w:rFonts w:asciiTheme="minorHAnsi" w:hAnsiTheme="minorHAnsi" w:cstheme="minorHAnsi"/>
          <w:sz w:val="20"/>
        </w:rPr>
      </w:pPr>
      <w:r w:rsidRPr="006F39E7">
        <w:rPr>
          <w:rFonts w:asciiTheme="minorHAnsi" w:hAnsiTheme="minorHAnsi" w:cstheme="minorHAnsi"/>
          <w:iCs/>
          <w:sz w:val="20"/>
        </w:rPr>
        <w:t>Please email this form to AOANJRR</w:t>
      </w:r>
      <w:r w:rsidR="00A64CEF" w:rsidRPr="006F39E7">
        <w:rPr>
          <w:rFonts w:asciiTheme="minorHAnsi" w:hAnsiTheme="minorHAnsi" w:cstheme="minorHAnsi"/>
          <w:iCs/>
          <w:sz w:val="20"/>
        </w:rPr>
        <w:t xml:space="preserve"> Data Requests</w:t>
      </w:r>
      <w:r w:rsidRPr="006F39E7">
        <w:rPr>
          <w:rFonts w:asciiTheme="minorHAnsi" w:hAnsiTheme="minorHAnsi" w:cstheme="minorHAnsi"/>
          <w:iCs/>
          <w:sz w:val="20"/>
        </w:rPr>
        <w:t xml:space="preserve">  </w:t>
      </w:r>
      <w:hyperlink r:id="rId19" w:history="1">
        <w:r w:rsidR="00BD2107" w:rsidRPr="006F39E7">
          <w:rPr>
            <w:rStyle w:val="Hyperlink"/>
            <w:rFonts w:asciiTheme="minorHAnsi" w:hAnsiTheme="minorHAnsi" w:cstheme="minorHAnsi"/>
            <w:iCs/>
            <w:sz w:val="20"/>
          </w:rPr>
          <w:t>datarequests@aoanjrr.org.au</w:t>
        </w:r>
      </w:hyperlink>
      <w:r w:rsidR="003F7AB1" w:rsidRPr="006F39E7">
        <w:rPr>
          <w:rFonts w:asciiTheme="minorHAnsi" w:hAnsiTheme="minorHAnsi" w:cstheme="minorHAnsi"/>
          <w:sz w:val="20"/>
          <w:szCs w:val="18"/>
        </w:rPr>
        <w:t xml:space="preserve">  </w:t>
      </w:r>
    </w:p>
    <w:sectPr w:rsidR="00740926" w:rsidRPr="006F39E7" w:rsidSect="00AB2683">
      <w:pgSz w:w="11907" w:h="16840" w:code="9"/>
      <w:pgMar w:top="1247" w:right="1021" w:bottom="1418" w:left="1021" w:header="578" w:footer="56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43909" w14:textId="77777777" w:rsidR="00D81AAC" w:rsidRDefault="00D81AAC">
      <w:r>
        <w:separator/>
      </w:r>
    </w:p>
  </w:endnote>
  <w:endnote w:type="continuationSeparator" w:id="0">
    <w:p w14:paraId="3EB7DD16" w14:textId="77777777" w:rsidR="00D81AAC" w:rsidRDefault="00D81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49E11" w14:textId="77777777" w:rsidR="002F2E73" w:rsidRDefault="002F2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4F568" w14:textId="1AB61127" w:rsidR="00F92AC7" w:rsidRDefault="00F92AC7" w:rsidP="00F92AC7">
    <w:pPr>
      <w:pStyle w:val="Footer"/>
      <w:tabs>
        <w:tab w:val="clear" w:pos="4153"/>
        <w:tab w:val="clear" w:pos="8306"/>
        <w:tab w:val="center" w:pos="4536"/>
      </w:tabs>
      <w:ind w:left="2977" w:right="84" w:hanging="2977"/>
      <w:rPr>
        <w:rFonts w:ascii="Aptos" w:hAnsi="Aptos"/>
        <w:color w:val="999999"/>
        <w:sz w:val="16"/>
        <w:szCs w:val="16"/>
        <w:lang w:val="en-AU"/>
      </w:rPr>
    </w:pPr>
    <w:r w:rsidRPr="001E1140">
      <w:rPr>
        <w:rFonts w:ascii="Aptos" w:hAnsi="Aptos"/>
        <w:color w:val="999999"/>
        <w:sz w:val="16"/>
        <w:szCs w:val="16"/>
        <w:lang w:val="en-AU"/>
      </w:rPr>
      <w:t>AOANJRR Data Request Form</w:t>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t xml:space="preserve">      </w:t>
    </w:r>
    <w:r w:rsidRPr="001E1140">
      <w:rPr>
        <w:rFonts w:ascii="Aptos" w:hAnsi="Aptos"/>
        <w:color w:val="999999"/>
        <w:sz w:val="16"/>
        <w:szCs w:val="16"/>
        <w:lang w:val="en-AU"/>
      </w:rPr>
      <w:t xml:space="preserve">Version </w:t>
    </w:r>
    <w:r>
      <w:rPr>
        <w:rFonts w:ascii="Aptos" w:hAnsi="Aptos"/>
        <w:color w:val="999999"/>
        <w:sz w:val="16"/>
        <w:szCs w:val="16"/>
        <w:lang w:val="en-AU"/>
      </w:rPr>
      <w:t>1.0</w:t>
    </w:r>
    <w:bookmarkStart w:id="3" w:name="_Hlk221698861"/>
  </w:p>
  <w:p w14:paraId="2BD0BAD0" w14:textId="01ACB97D" w:rsidR="00BD2107" w:rsidRPr="00F92AC7" w:rsidRDefault="00160465" w:rsidP="00160465">
    <w:pPr>
      <w:pStyle w:val="Footer"/>
      <w:tabs>
        <w:tab w:val="clear" w:pos="4153"/>
        <w:tab w:val="clear" w:pos="8306"/>
        <w:tab w:val="center" w:pos="4536"/>
      </w:tabs>
      <w:ind w:left="2977" w:right="84" w:hanging="2977"/>
    </w:pPr>
    <w:r w:rsidRPr="001E1140">
      <w:rPr>
        <w:rFonts w:ascii="Aptos" w:hAnsi="Aptos"/>
        <w:color w:val="999999"/>
        <w:sz w:val="16"/>
        <w:szCs w:val="16"/>
        <w:lang w:val="en-AU"/>
      </w:rPr>
      <w:t>Regulator/Government</w:t>
    </w:r>
    <w:r w:rsidR="00F92AC7">
      <w:rPr>
        <w:rFonts w:ascii="Aptos" w:hAnsi="Aptos"/>
        <w:color w:val="999999"/>
        <w:sz w:val="16"/>
        <w:szCs w:val="16"/>
        <w:lang w:val="en-AU"/>
      </w:rPr>
      <w:tab/>
    </w:r>
    <w:r w:rsidR="00F92AC7">
      <w:rPr>
        <w:rFonts w:ascii="Aptos" w:hAnsi="Aptos"/>
        <w:color w:val="999999"/>
        <w:sz w:val="16"/>
        <w:szCs w:val="16"/>
        <w:lang w:val="en-AU"/>
      </w:rPr>
      <w:tab/>
    </w:r>
    <w:r w:rsidR="00F92AC7" w:rsidRPr="001E1140">
      <w:rPr>
        <w:rFonts w:ascii="Aptos" w:hAnsi="Aptos"/>
        <w:color w:val="999999"/>
        <w:sz w:val="16"/>
        <w:szCs w:val="16"/>
        <w:lang w:val="en-AU"/>
      </w:rPr>
      <w:t xml:space="preserve">Page </w:t>
    </w:r>
    <w:r w:rsidR="00F92AC7" w:rsidRPr="001E1140">
      <w:rPr>
        <w:rFonts w:ascii="Aptos" w:hAnsi="Aptos"/>
        <w:color w:val="999999"/>
        <w:sz w:val="16"/>
        <w:szCs w:val="16"/>
        <w:lang w:val="en-AU"/>
      </w:rPr>
      <w:fldChar w:fldCharType="begin"/>
    </w:r>
    <w:r w:rsidR="00F92AC7" w:rsidRPr="001E1140">
      <w:rPr>
        <w:rFonts w:ascii="Aptos" w:hAnsi="Aptos"/>
        <w:color w:val="999999"/>
        <w:sz w:val="16"/>
        <w:szCs w:val="16"/>
        <w:lang w:val="en-AU"/>
      </w:rPr>
      <w:instrText xml:space="preserve"> PAGE   \* MERGEFORMAT </w:instrText>
    </w:r>
    <w:r w:rsidR="00F92AC7" w:rsidRPr="001E1140">
      <w:rPr>
        <w:rFonts w:ascii="Aptos" w:hAnsi="Aptos"/>
        <w:color w:val="999999"/>
        <w:sz w:val="16"/>
        <w:szCs w:val="16"/>
        <w:lang w:val="en-AU"/>
      </w:rPr>
      <w:fldChar w:fldCharType="separate"/>
    </w:r>
    <w:r w:rsidR="00F92AC7">
      <w:rPr>
        <w:rFonts w:ascii="Aptos" w:hAnsi="Aptos"/>
        <w:color w:val="999999"/>
        <w:sz w:val="16"/>
        <w:szCs w:val="16"/>
        <w:lang w:val="en-AU"/>
      </w:rPr>
      <w:t>- 1 -</w:t>
    </w:r>
    <w:r w:rsidR="00F92AC7" w:rsidRPr="001E1140">
      <w:rPr>
        <w:rFonts w:ascii="Aptos" w:hAnsi="Aptos"/>
        <w:color w:val="999999"/>
        <w:sz w:val="16"/>
        <w:szCs w:val="16"/>
        <w:lang w:val="en-AU"/>
      </w:rPr>
      <w:fldChar w:fldCharType="end"/>
    </w:r>
    <w:r w:rsidR="00F92AC7" w:rsidRPr="001E1140">
      <w:rPr>
        <w:rFonts w:ascii="Aptos" w:hAnsi="Aptos"/>
        <w:color w:val="999999"/>
        <w:sz w:val="16"/>
        <w:szCs w:val="16"/>
        <w:lang w:val="en-AU"/>
      </w:rPr>
      <w:t xml:space="preserve"> of </w:t>
    </w:r>
    <w:r w:rsidR="00F92AC7" w:rsidRPr="001E1140">
      <w:rPr>
        <w:rFonts w:ascii="Aptos" w:hAnsi="Aptos"/>
        <w:color w:val="999999"/>
        <w:sz w:val="16"/>
        <w:szCs w:val="16"/>
        <w:lang w:val="en-AU"/>
      </w:rPr>
      <w:fldChar w:fldCharType="begin"/>
    </w:r>
    <w:r w:rsidR="00F92AC7" w:rsidRPr="001E1140">
      <w:rPr>
        <w:rFonts w:ascii="Aptos" w:hAnsi="Aptos"/>
        <w:color w:val="999999"/>
        <w:sz w:val="16"/>
        <w:szCs w:val="16"/>
        <w:lang w:val="en-AU"/>
      </w:rPr>
      <w:instrText xml:space="preserve"> NUMPAGES   \* MERGEFORMAT </w:instrText>
    </w:r>
    <w:r w:rsidR="00F92AC7" w:rsidRPr="001E1140">
      <w:rPr>
        <w:rFonts w:ascii="Aptos" w:hAnsi="Aptos"/>
        <w:color w:val="999999"/>
        <w:sz w:val="16"/>
        <w:szCs w:val="16"/>
        <w:lang w:val="en-AU"/>
      </w:rPr>
      <w:fldChar w:fldCharType="separate"/>
    </w:r>
    <w:r w:rsidR="00F92AC7">
      <w:rPr>
        <w:rFonts w:ascii="Aptos" w:hAnsi="Aptos"/>
        <w:color w:val="999999"/>
        <w:sz w:val="16"/>
        <w:szCs w:val="16"/>
        <w:lang w:val="en-AU"/>
      </w:rPr>
      <w:t>6</w:t>
    </w:r>
    <w:r w:rsidR="00F92AC7" w:rsidRPr="001E1140">
      <w:rPr>
        <w:rFonts w:ascii="Aptos" w:hAnsi="Aptos"/>
        <w:color w:val="999999"/>
        <w:sz w:val="16"/>
        <w:szCs w:val="16"/>
        <w:lang w:val="en-AU"/>
      </w:rPr>
      <w:fldChar w:fldCharType="end"/>
    </w:r>
    <w:r w:rsidR="00F92AC7">
      <w:rPr>
        <w:rFonts w:ascii="Aptos" w:hAnsi="Aptos"/>
        <w:color w:val="999999"/>
        <w:sz w:val="16"/>
        <w:szCs w:val="16"/>
        <w:lang w:val="en-AU"/>
      </w:rPr>
      <w:t xml:space="preserve"> </w:t>
    </w:r>
    <w:r w:rsidR="00F92AC7">
      <w:rPr>
        <w:rFonts w:ascii="Aptos" w:hAnsi="Aptos"/>
        <w:color w:val="999999"/>
        <w:sz w:val="16"/>
        <w:szCs w:val="16"/>
        <w:lang w:val="en-AU"/>
      </w:rPr>
      <w:tab/>
    </w:r>
    <w:r w:rsidR="00F92AC7">
      <w:rPr>
        <w:rFonts w:ascii="Aptos" w:hAnsi="Aptos"/>
        <w:color w:val="999999"/>
        <w:sz w:val="16"/>
        <w:szCs w:val="16"/>
        <w:lang w:val="en-AU"/>
      </w:rPr>
      <w:tab/>
    </w:r>
    <w:r w:rsidR="00F92AC7">
      <w:rPr>
        <w:rFonts w:ascii="Aptos" w:hAnsi="Aptos"/>
        <w:color w:val="999999"/>
        <w:sz w:val="16"/>
        <w:szCs w:val="16"/>
        <w:lang w:val="en-AU"/>
      </w:rPr>
      <w:tab/>
    </w:r>
    <w:r w:rsidR="00F92AC7">
      <w:rPr>
        <w:rFonts w:ascii="Aptos" w:hAnsi="Aptos"/>
        <w:color w:val="999999"/>
        <w:sz w:val="16"/>
        <w:szCs w:val="16"/>
        <w:lang w:val="en-AU"/>
      </w:rPr>
      <w:tab/>
      <w:t xml:space="preserve">      </w:t>
    </w:r>
    <w:r w:rsidR="00F92AC7" w:rsidRPr="001E1140">
      <w:rPr>
        <w:rFonts w:ascii="Aptos" w:hAnsi="Aptos"/>
        <w:color w:val="999999"/>
        <w:sz w:val="16"/>
        <w:szCs w:val="16"/>
        <w:lang w:val="en-AU"/>
      </w:rPr>
      <w:t>Reviewed February 2026</w:t>
    </w:r>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2AD3A" w14:textId="35F2784C" w:rsidR="002F2E73" w:rsidRDefault="002F2E73" w:rsidP="002F2E73">
    <w:pPr>
      <w:pStyle w:val="Footer"/>
      <w:tabs>
        <w:tab w:val="clear" w:pos="4153"/>
        <w:tab w:val="clear" w:pos="8306"/>
        <w:tab w:val="center" w:pos="4536"/>
      </w:tabs>
      <w:ind w:left="2977" w:right="84" w:hanging="2977"/>
      <w:rPr>
        <w:rFonts w:ascii="Aptos" w:hAnsi="Aptos"/>
        <w:color w:val="999999"/>
        <w:sz w:val="16"/>
        <w:szCs w:val="16"/>
        <w:lang w:val="en-AU"/>
      </w:rPr>
    </w:pPr>
    <w:r w:rsidRPr="001E1140">
      <w:rPr>
        <w:rFonts w:ascii="Aptos" w:hAnsi="Aptos"/>
        <w:color w:val="999999"/>
        <w:sz w:val="16"/>
        <w:szCs w:val="16"/>
        <w:lang w:val="en-AU"/>
      </w:rPr>
      <w:t>AOANJRR Data Request Form</w:t>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t xml:space="preserve">      </w:t>
    </w:r>
    <w:r w:rsidRPr="001E1140">
      <w:rPr>
        <w:rFonts w:ascii="Aptos" w:hAnsi="Aptos"/>
        <w:color w:val="999999"/>
        <w:sz w:val="16"/>
        <w:szCs w:val="16"/>
        <w:lang w:val="en-AU"/>
      </w:rPr>
      <w:t xml:space="preserve">Version </w:t>
    </w:r>
    <w:r>
      <w:rPr>
        <w:rFonts w:ascii="Aptos" w:hAnsi="Aptos"/>
        <w:color w:val="999999"/>
        <w:sz w:val="16"/>
        <w:szCs w:val="16"/>
        <w:lang w:val="en-AU"/>
      </w:rPr>
      <w:t>1.0</w:t>
    </w:r>
  </w:p>
  <w:p w14:paraId="1E5C3FF2" w14:textId="77777777" w:rsidR="002F2E73" w:rsidRPr="00F92AC7" w:rsidRDefault="002F2E73" w:rsidP="002F2E73">
    <w:pPr>
      <w:pStyle w:val="Footer"/>
      <w:tabs>
        <w:tab w:val="clear" w:pos="4153"/>
        <w:tab w:val="clear" w:pos="8306"/>
        <w:tab w:val="center" w:pos="4536"/>
      </w:tabs>
      <w:ind w:left="2977" w:right="84" w:hanging="2977"/>
    </w:pPr>
    <w:r w:rsidRPr="001E1140">
      <w:rPr>
        <w:rFonts w:ascii="Aptos" w:hAnsi="Aptos"/>
        <w:color w:val="999999"/>
        <w:sz w:val="16"/>
        <w:szCs w:val="16"/>
        <w:lang w:val="en-AU"/>
      </w:rPr>
      <w:t>Regulator/Government</w:t>
    </w:r>
    <w:r>
      <w:rPr>
        <w:rFonts w:ascii="Aptos" w:hAnsi="Aptos"/>
        <w:color w:val="999999"/>
        <w:sz w:val="16"/>
        <w:szCs w:val="16"/>
        <w:lang w:val="en-AU"/>
      </w:rPr>
      <w:tab/>
    </w:r>
    <w:r>
      <w:rPr>
        <w:rFonts w:ascii="Aptos" w:hAnsi="Aptos"/>
        <w:color w:val="999999"/>
        <w:sz w:val="16"/>
        <w:szCs w:val="16"/>
        <w:lang w:val="en-AU"/>
      </w:rPr>
      <w:tab/>
    </w:r>
    <w:r w:rsidRPr="001E1140">
      <w:rPr>
        <w:rFonts w:ascii="Aptos" w:hAnsi="Aptos"/>
        <w:color w:val="999999"/>
        <w:sz w:val="16"/>
        <w:szCs w:val="16"/>
        <w:lang w:val="en-AU"/>
      </w:rPr>
      <w:t xml:space="preserve">Page </w:t>
    </w:r>
    <w:r w:rsidRPr="001E1140">
      <w:rPr>
        <w:rFonts w:ascii="Aptos" w:hAnsi="Aptos"/>
        <w:color w:val="999999"/>
        <w:sz w:val="16"/>
        <w:szCs w:val="16"/>
        <w:lang w:val="en-AU"/>
      </w:rPr>
      <w:fldChar w:fldCharType="begin"/>
    </w:r>
    <w:r w:rsidRPr="001E1140">
      <w:rPr>
        <w:rFonts w:ascii="Aptos" w:hAnsi="Aptos"/>
        <w:color w:val="999999"/>
        <w:sz w:val="16"/>
        <w:szCs w:val="16"/>
        <w:lang w:val="en-AU"/>
      </w:rPr>
      <w:instrText xml:space="preserve"> PAGE   \* MERGEFORMAT </w:instrText>
    </w:r>
    <w:r w:rsidRPr="001E1140">
      <w:rPr>
        <w:rFonts w:ascii="Aptos" w:hAnsi="Aptos"/>
        <w:color w:val="999999"/>
        <w:sz w:val="16"/>
        <w:szCs w:val="16"/>
        <w:lang w:val="en-AU"/>
      </w:rPr>
      <w:fldChar w:fldCharType="separate"/>
    </w:r>
    <w:r>
      <w:rPr>
        <w:rFonts w:ascii="Aptos" w:hAnsi="Aptos"/>
        <w:color w:val="999999"/>
        <w:sz w:val="16"/>
        <w:szCs w:val="16"/>
        <w:lang w:val="en-AU"/>
      </w:rPr>
      <w:t>2</w:t>
    </w:r>
    <w:r w:rsidRPr="001E1140">
      <w:rPr>
        <w:rFonts w:ascii="Aptos" w:hAnsi="Aptos"/>
        <w:color w:val="999999"/>
        <w:sz w:val="16"/>
        <w:szCs w:val="16"/>
        <w:lang w:val="en-AU"/>
      </w:rPr>
      <w:fldChar w:fldCharType="end"/>
    </w:r>
    <w:r w:rsidRPr="001E1140">
      <w:rPr>
        <w:rFonts w:ascii="Aptos" w:hAnsi="Aptos"/>
        <w:color w:val="999999"/>
        <w:sz w:val="16"/>
        <w:szCs w:val="16"/>
        <w:lang w:val="en-AU"/>
      </w:rPr>
      <w:t xml:space="preserve"> of </w:t>
    </w:r>
    <w:r w:rsidRPr="001E1140">
      <w:rPr>
        <w:rFonts w:ascii="Aptos" w:hAnsi="Aptos"/>
        <w:color w:val="999999"/>
        <w:sz w:val="16"/>
        <w:szCs w:val="16"/>
        <w:lang w:val="en-AU"/>
      </w:rPr>
      <w:fldChar w:fldCharType="begin"/>
    </w:r>
    <w:r w:rsidRPr="001E1140">
      <w:rPr>
        <w:rFonts w:ascii="Aptos" w:hAnsi="Aptos"/>
        <w:color w:val="999999"/>
        <w:sz w:val="16"/>
        <w:szCs w:val="16"/>
        <w:lang w:val="en-AU"/>
      </w:rPr>
      <w:instrText xml:space="preserve"> NUMPAGES   \* MERGEFORMAT </w:instrText>
    </w:r>
    <w:r w:rsidRPr="001E1140">
      <w:rPr>
        <w:rFonts w:ascii="Aptos" w:hAnsi="Aptos"/>
        <w:color w:val="999999"/>
        <w:sz w:val="16"/>
        <w:szCs w:val="16"/>
        <w:lang w:val="en-AU"/>
      </w:rPr>
      <w:fldChar w:fldCharType="separate"/>
    </w:r>
    <w:r>
      <w:rPr>
        <w:rFonts w:ascii="Aptos" w:hAnsi="Aptos"/>
        <w:color w:val="999999"/>
        <w:sz w:val="16"/>
        <w:szCs w:val="16"/>
        <w:lang w:val="en-AU"/>
      </w:rPr>
      <w:t>6</w:t>
    </w:r>
    <w:r w:rsidRPr="001E1140">
      <w:rPr>
        <w:rFonts w:ascii="Aptos" w:hAnsi="Aptos"/>
        <w:color w:val="999999"/>
        <w:sz w:val="16"/>
        <w:szCs w:val="16"/>
        <w:lang w:val="en-AU"/>
      </w:rPr>
      <w:fldChar w:fldCharType="end"/>
    </w:r>
    <w:r>
      <w:rPr>
        <w:rFonts w:ascii="Aptos" w:hAnsi="Aptos"/>
        <w:color w:val="999999"/>
        <w:sz w:val="16"/>
        <w:szCs w:val="16"/>
        <w:lang w:val="en-AU"/>
      </w:rPr>
      <w:t xml:space="preserve"> </w:t>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r>
    <w:r>
      <w:rPr>
        <w:rFonts w:ascii="Aptos" w:hAnsi="Aptos"/>
        <w:color w:val="999999"/>
        <w:sz w:val="16"/>
        <w:szCs w:val="16"/>
        <w:lang w:val="en-AU"/>
      </w:rPr>
      <w:tab/>
      <w:t xml:space="preserve">      </w:t>
    </w:r>
    <w:r w:rsidRPr="001E1140">
      <w:rPr>
        <w:rFonts w:ascii="Aptos" w:hAnsi="Aptos"/>
        <w:color w:val="999999"/>
        <w:sz w:val="16"/>
        <w:szCs w:val="16"/>
        <w:lang w:val="en-AU"/>
      </w:rPr>
      <w:t>Reviewed February 2026</w:t>
    </w:r>
  </w:p>
  <w:p w14:paraId="0ACB76C3" w14:textId="77777777" w:rsidR="002F2E73" w:rsidRDefault="002F2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B446F" w14:textId="77777777" w:rsidR="00D81AAC" w:rsidRDefault="00D81AAC">
      <w:r>
        <w:separator/>
      </w:r>
    </w:p>
  </w:footnote>
  <w:footnote w:type="continuationSeparator" w:id="0">
    <w:p w14:paraId="1D32583E" w14:textId="77777777" w:rsidR="00D81AAC" w:rsidRDefault="00D81A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3A807" w14:textId="77777777" w:rsidR="002F2E73" w:rsidRDefault="002F2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997EF" w14:textId="008B0FF9" w:rsidR="001E1140" w:rsidRDefault="00992B93">
    <w:pPr>
      <w:pStyle w:val="Header"/>
      <w:rPr>
        <w:rFonts w:ascii="Aptos" w:hAnsi="Aptos" w:cs="Calibri"/>
        <w:color w:val="7F7F7F" w:themeColor="text1" w:themeTint="80"/>
        <w:sz w:val="16"/>
        <w:szCs w:val="16"/>
      </w:rPr>
    </w:pPr>
    <w:r w:rsidRPr="00BD2107">
      <w:rPr>
        <w:rFonts w:asciiTheme="minorHAnsi" w:hAnsiTheme="minorHAnsi" w:cstheme="minorHAnsi"/>
        <w:noProof/>
        <w:sz w:val="22"/>
        <w:szCs w:val="22"/>
        <w:lang w:val="en-AU" w:eastAsia="ja-JP"/>
      </w:rPr>
      <w:drawing>
        <wp:anchor distT="0" distB="0" distL="114300" distR="114300" simplePos="0" relativeHeight="251658240" behindDoc="0" locked="0" layoutInCell="1" allowOverlap="1" wp14:anchorId="4395E9F2" wp14:editId="7C759B82">
          <wp:simplePos x="0" y="0"/>
          <wp:positionH relativeFrom="column">
            <wp:posOffset>5219700</wp:posOffset>
          </wp:positionH>
          <wp:positionV relativeFrom="paragraph">
            <wp:posOffset>-283541</wp:posOffset>
          </wp:positionV>
          <wp:extent cx="1671320" cy="1085850"/>
          <wp:effectExtent l="0" t="0" r="5080" b="0"/>
          <wp:wrapNone/>
          <wp:docPr id="2074119620" name="Picture 207411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1320" cy="1085850"/>
                  </a:xfrm>
                  <a:prstGeom prst="rect">
                    <a:avLst/>
                  </a:prstGeom>
                </pic:spPr>
              </pic:pic>
            </a:graphicData>
          </a:graphic>
          <wp14:sizeRelH relativeFrom="margin">
            <wp14:pctWidth>0</wp14:pctWidth>
          </wp14:sizeRelH>
          <wp14:sizeRelV relativeFrom="margin">
            <wp14:pctHeight>0</wp14:pctHeight>
          </wp14:sizeRelV>
        </wp:anchor>
      </w:drawing>
    </w:r>
    <w:r w:rsidR="001E1140">
      <w:rPr>
        <w:rFonts w:ascii="Aptos" w:hAnsi="Aptos" w:cs="Calibri"/>
        <w:color w:val="7F7F7F" w:themeColor="text1" w:themeTint="80"/>
        <w:sz w:val="16"/>
        <w:szCs w:val="16"/>
      </w:rPr>
      <w:ptab w:relativeTo="margin" w:alignment="left" w:leader="none"/>
    </w:r>
    <w:r w:rsidR="001E1140" w:rsidRPr="001E1140">
      <w:rPr>
        <w:rFonts w:ascii="Aptos" w:hAnsi="Aptos" w:cs="Calibri"/>
        <w:color w:val="7F7F7F" w:themeColor="text1" w:themeTint="80"/>
        <w:sz w:val="16"/>
        <w:szCs w:val="16"/>
      </w:rPr>
      <w:t xml:space="preserve">AOANJRR Standard Operating Procedures </w:t>
    </w:r>
  </w:p>
  <w:p w14:paraId="390BF161" w14:textId="6E990CC0" w:rsidR="001E1140" w:rsidRDefault="001E1140">
    <w:pPr>
      <w:pStyle w:val="Header"/>
      <w:rPr>
        <w:rFonts w:ascii="Aptos" w:hAnsi="Aptos" w:cs="Calibri"/>
        <w:color w:val="7F7F7F" w:themeColor="text1" w:themeTint="80"/>
        <w:sz w:val="16"/>
        <w:szCs w:val="16"/>
      </w:rPr>
    </w:pPr>
    <w:r w:rsidRPr="00031041">
      <w:rPr>
        <w:rFonts w:ascii="Aptos" w:hAnsi="Aptos" w:cs="Calibri"/>
        <w:color w:val="7F7F7F" w:themeColor="text1" w:themeTint="80"/>
        <w:sz w:val="16"/>
        <w:szCs w:val="16"/>
      </w:rPr>
      <w:t>Section 8 – Forms</w:t>
    </w:r>
  </w:p>
  <w:p w14:paraId="4FCE4813" w14:textId="62C61208" w:rsidR="001E1140" w:rsidRDefault="001E1140">
    <w:pPr>
      <w:pStyle w:val="Header"/>
      <w:rPr>
        <w:rFonts w:ascii="Aptos" w:hAnsi="Aptos" w:cs="Calibri"/>
        <w:color w:val="7F7F7F" w:themeColor="text1" w:themeTint="80"/>
        <w:sz w:val="16"/>
        <w:szCs w:val="16"/>
      </w:rPr>
    </w:pPr>
    <w:r w:rsidRPr="00031041">
      <w:rPr>
        <w:rFonts w:ascii="Aptos" w:hAnsi="Aptos" w:cs="Calibri"/>
        <w:color w:val="7F7F7F" w:themeColor="text1" w:themeTint="80"/>
        <w:sz w:val="16"/>
        <w:szCs w:val="16"/>
      </w:rPr>
      <w:t>FOR.S8.1 Data Request Form</w:t>
    </w:r>
    <w:r>
      <w:rPr>
        <w:rFonts w:ascii="Aptos" w:hAnsi="Aptos" w:cs="Calibri"/>
        <w:color w:val="7F7F7F" w:themeColor="text1" w:themeTint="80"/>
        <w:sz w:val="16"/>
        <w:szCs w:val="16"/>
      </w:rPr>
      <w:t xml:space="preserve"> </w:t>
    </w:r>
  </w:p>
  <w:p w14:paraId="3C6F6BD5" w14:textId="321A05E7" w:rsidR="001E1140" w:rsidRDefault="001E1140">
    <w:pPr>
      <w:pStyle w:val="Header"/>
      <w:rPr>
        <w:rFonts w:ascii="Aptos" w:hAnsi="Aptos" w:cs="Calibri"/>
        <w:color w:val="7F7F7F" w:themeColor="text1" w:themeTint="80"/>
        <w:sz w:val="16"/>
        <w:szCs w:val="16"/>
      </w:rPr>
    </w:pPr>
  </w:p>
  <w:p w14:paraId="2955F26C" w14:textId="151762CC" w:rsidR="001E1140" w:rsidRDefault="001E1140">
    <w:pPr>
      <w:pStyle w:val="Header"/>
      <w:rPr>
        <w:rFonts w:ascii="Aptos" w:hAnsi="Aptos" w:cs="Calibri"/>
        <w:color w:val="7F7F7F" w:themeColor="text1" w:themeTint="80"/>
        <w:sz w:val="16"/>
        <w:szCs w:val="16"/>
      </w:rPr>
    </w:pPr>
  </w:p>
  <w:p w14:paraId="4B1C2701" w14:textId="77777777" w:rsidR="00992B93" w:rsidRDefault="00992B93">
    <w:pPr>
      <w:pStyle w:val="Header"/>
      <w:rPr>
        <w:rFonts w:ascii="Aptos" w:hAnsi="Aptos" w:cs="Calibri"/>
        <w:color w:val="7F7F7F" w:themeColor="text1" w:themeTint="80"/>
        <w:sz w:val="16"/>
        <w:szCs w:val="16"/>
      </w:rPr>
    </w:pPr>
  </w:p>
  <w:p w14:paraId="3AC6D821" w14:textId="77777777" w:rsidR="00992B93" w:rsidRDefault="00992B93">
    <w:pPr>
      <w:pStyle w:val="Header"/>
      <w:rPr>
        <w:rFonts w:ascii="Aptos" w:hAnsi="Aptos" w:cs="Calibri"/>
        <w:color w:val="7F7F7F" w:themeColor="text1" w:themeTint="80"/>
        <w:sz w:val="16"/>
        <w:szCs w:val="16"/>
      </w:rPr>
    </w:pPr>
  </w:p>
  <w:p w14:paraId="34D831B2" w14:textId="7D9BC55A" w:rsidR="001E1140" w:rsidRPr="001E1140" w:rsidRDefault="001E1140">
    <w:pPr>
      <w:pStyle w:val="Header"/>
      <w:rPr>
        <w:rFonts w:ascii="Aptos" w:hAnsi="Apto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9DA5C" w14:textId="77777777" w:rsidR="004C01E1" w:rsidRDefault="004C01E1" w:rsidP="004C01E1">
    <w:pPr>
      <w:pStyle w:val="Header"/>
      <w:rPr>
        <w:rFonts w:ascii="Aptos" w:hAnsi="Aptos" w:cs="Calibri"/>
        <w:color w:val="7F7F7F" w:themeColor="text1" w:themeTint="80"/>
        <w:sz w:val="16"/>
        <w:szCs w:val="16"/>
      </w:rPr>
    </w:pPr>
    <w:r>
      <w:rPr>
        <w:rFonts w:ascii="Aptos" w:hAnsi="Aptos" w:cs="Calibri"/>
        <w:color w:val="7F7F7F" w:themeColor="text1" w:themeTint="80"/>
        <w:sz w:val="16"/>
        <w:szCs w:val="16"/>
      </w:rPr>
      <w:ptab w:relativeTo="margin" w:alignment="left" w:leader="none"/>
    </w:r>
    <w:r w:rsidRPr="001E1140">
      <w:rPr>
        <w:rFonts w:ascii="Aptos" w:hAnsi="Aptos" w:cs="Calibri"/>
        <w:color w:val="7F7F7F" w:themeColor="text1" w:themeTint="80"/>
        <w:sz w:val="16"/>
        <w:szCs w:val="16"/>
      </w:rPr>
      <w:t xml:space="preserve">AOANJRR Standard Operating Procedures </w:t>
    </w:r>
  </w:p>
  <w:p w14:paraId="6ACACDFE" w14:textId="77777777" w:rsidR="004C01E1" w:rsidRDefault="004C01E1" w:rsidP="004C01E1">
    <w:pPr>
      <w:pStyle w:val="Header"/>
      <w:rPr>
        <w:rFonts w:ascii="Aptos" w:hAnsi="Aptos" w:cs="Calibri"/>
        <w:color w:val="7F7F7F" w:themeColor="text1" w:themeTint="80"/>
        <w:sz w:val="16"/>
        <w:szCs w:val="16"/>
      </w:rPr>
    </w:pPr>
    <w:r w:rsidRPr="00BD2107">
      <w:rPr>
        <w:rFonts w:asciiTheme="minorHAnsi" w:hAnsiTheme="minorHAnsi" w:cstheme="minorHAnsi"/>
        <w:noProof/>
        <w:sz w:val="22"/>
        <w:szCs w:val="22"/>
        <w:lang w:val="en-AU" w:eastAsia="ja-JP"/>
      </w:rPr>
      <w:drawing>
        <wp:anchor distT="0" distB="0" distL="114300" distR="114300" simplePos="0" relativeHeight="251661312" behindDoc="0" locked="0" layoutInCell="1" allowOverlap="1" wp14:anchorId="0D113A1E" wp14:editId="68EF39FF">
          <wp:simplePos x="0" y="0"/>
          <wp:positionH relativeFrom="column">
            <wp:posOffset>2486025</wp:posOffset>
          </wp:positionH>
          <wp:positionV relativeFrom="paragraph">
            <wp:posOffset>67945</wp:posOffset>
          </wp:positionV>
          <wp:extent cx="1671895" cy="1086161"/>
          <wp:effectExtent l="0" t="0" r="5080" b="0"/>
          <wp:wrapNone/>
          <wp:docPr id="1648833084" name="Picture 164883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1895" cy="1086161"/>
                  </a:xfrm>
                  <a:prstGeom prst="rect">
                    <a:avLst/>
                  </a:prstGeom>
                </pic:spPr>
              </pic:pic>
            </a:graphicData>
          </a:graphic>
          <wp14:sizeRelH relativeFrom="margin">
            <wp14:pctWidth>0</wp14:pctWidth>
          </wp14:sizeRelH>
          <wp14:sizeRelV relativeFrom="margin">
            <wp14:pctHeight>0</wp14:pctHeight>
          </wp14:sizeRelV>
        </wp:anchor>
      </w:drawing>
    </w:r>
    <w:r w:rsidRPr="00031041">
      <w:rPr>
        <w:rFonts w:ascii="Aptos" w:hAnsi="Aptos" w:cs="Calibri"/>
        <w:color w:val="7F7F7F" w:themeColor="text1" w:themeTint="80"/>
        <w:sz w:val="16"/>
        <w:szCs w:val="16"/>
      </w:rPr>
      <w:t>Section 8 – Forms</w:t>
    </w:r>
  </w:p>
  <w:p w14:paraId="014D698F" w14:textId="77777777" w:rsidR="004C01E1" w:rsidRDefault="004C01E1" w:rsidP="004C01E1">
    <w:pPr>
      <w:pStyle w:val="Header"/>
      <w:rPr>
        <w:rFonts w:ascii="Aptos" w:hAnsi="Aptos" w:cs="Calibri"/>
        <w:color w:val="7F7F7F" w:themeColor="text1" w:themeTint="80"/>
        <w:sz w:val="16"/>
        <w:szCs w:val="16"/>
      </w:rPr>
    </w:pPr>
    <w:r w:rsidRPr="00031041">
      <w:rPr>
        <w:rFonts w:ascii="Aptos" w:hAnsi="Aptos" w:cs="Calibri"/>
        <w:color w:val="7F7F7F" w:themeColor="text1" w:themeTint="80"/>
        <w:sz w:val="16"/>
        <w:szCs w:val="16"/>
      </w:rPr>
      <w:t>FOR.S8.1 Data Request Form</w:t>
    </w:r>
    <w:r>
      <w:rPr>
        <w:rFonts w:ascii="Aptos" w:hAnsi="Aptos" w:cs="Calibri"/>
        <w:color w:val="7F7F7F" w:themeColor="text1" w:themeTint="80"/>
        <w:sz w:val="16"/>
        <w:szCs w:val="16"/>
      </w:rPr>
      <w:t xml:space="preserve"> </w:t>
    </w:r>
  </w:p>
  <w:p w14:paraId="11D7562A" w14:textId="77777777" w:rsidR="004C01E1" w:rsidRDefault="004C01E1" w:rsidP="004C01E1">
    <w:pPr>
      <w:pStyle w:val="Header"/>
      <w:rPr>
        <w:rFonts w:ascii="Aptos" w:hAnsi="Aptos" w:cs="Calibri"/>
        <w:color w:val="7F7F7F" w:themeColor="text1" w:themeTint="80"/>
        <w:sz w:val="16"/>
        <w:szCs w:val="16"/>
      </w:rPr>
    </w:pPr>
  </w:p>
  <w:p w14:paraId="7F060785" w14:textId="77777777" w:rsidR="004C01E1" w:rsidRDefault="004C01E1" w:rsidP="004C01E1">
    <w:pPr>
      <w:pStyle w:val="Header"/>
      <w:rPr>
        <w:rFonts w:ascii="Aptos" w:hAnsi="Aptos" w:cs="Calibri"/>
        <w:color w:val="7F7F7F" w:themeColor="text1" w:themeTint="80"/>
        <w:sz w:val="16"/>
        <w:szCs w:val="16"/>
      </w:rPr>
    </w:pPr>
  </w:p>
  <w:p w14:paraId="3E94549E" w14:textId="77777777" w:rsidR="004C01E1" w:rsidRDefault="004C01E1" w:rsidP="004C01E1">
    <w:pPr>
      <w:pStyle w:val="Header"/>
      <w:rPr>
        <w:rFonts w:ascii="Aptos" w:hAnsi="Aptos" w:cs="Calibri"/>
        <w:color w:val="7F7F7F" w:themeColor="text1" w:themeTint="80"/>
        <w:sz w:val="16"/>
        <w:szCs w:val="16"/>
      </w:rPr>
    </w:pPr>
  </w:p>
  <w:p w14:paraId="360F7B9D" w14:textId="77777777" w:rsidR="004C01E1" w:rsidRDefault="004C01E1" w:rsidP="004C01E1">
    <w:pPr>
      <w:pStyle w:val="Header"/>
      <w:rPr>
        <w:rFonts w:ascii="Aptos" w:hAnsi="Aptos" w:cs="Calibri"/>
        <w:color w:val="7F7F7F" w:themeColor="text1" w:themeTint="80"/>
        <w:sz w:val="16"/>
        <w:szCs w:val="16"/>
      </w:rPr>
    </w:pPr>
  </w:p>
  <w:p w14:paraId="02D83356" w14:textId="77777777" w:rsidR="004C01E1" w:rsidRDefault="004C01E1" w:rsidP="004C01E1">
    <w:pPr>
      <w:pStyle w:val="Header"/>
      <w:rPr>
        <w:rFonts w:ascii="Aptos" w:hAnsi="Aptos" w:cs="Calibri"/>
        <w:color w:val="7F7F7F" w:themeColor="text1" w:themeTint="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03585"/>
    <w:multiLevelType w:val="hybridMultilevel"/>
    <w:tmpl w:val="6B30A982"/>
    <w:lvl w:ilvl="0" w:tplc="FFFFFFFF">
      <w:start w:val="1"/>
      <w:numFmt w:val="upp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A69123E"/>
    <w:multiLevelType w:val="hybridMultilevel"/>
    <w:tmpl w:val="0E44975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C26466C"/>
    <w:multiLevelType w:val="hybridMultilevel"/>
    <w:tmpl w:val="D186845C"/>
    <w:lvl w:ilvl="0" w:tplc="0F4A01B4">
      <w:start w:val="1"/>
      <w:numFmt w:val="decimal"/>
      <w:lvlText w:val="%1."/>
      <w:lvlJc w:val="left"/>
      <w:pPr>
        <w:tabs>
          <w:tab w:val="num" w:pos="720"/>
        </w:tabs>
        <w:ind w:left="720" w:hanging="36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4535BB"/>
    <w:multiLevelType w:val="hybridMultilevel"/>
    <w:tmpl w:val="1FD6B15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164E6D22"/>
    <w:multiLevelType w:val="hybridMultilevel"/>
    <w:tmpl w:val="5C70D14A"/>
    <w:lvl w:ilvl="0" w:tplc="B1D23AF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5206A49"/>
    <w:multiLevelType w:val="hybridMultilevel"/>
    <w:tmpl w:val="4A40F51C"/>
    <w:lvl w:ilvl="0" w:tplc="0F4A01B4">
      <w:start w:val="1"/>
      <w:numFmt w:val="decimal"/>
      <w:lvlText w:val="%1."/>
      <w:lvlJc w:val="left"/>
      <w:pPr>
        <w:tabs>
          <w:tab w:val="num" w:pos="720"/>
        </w:tabs>
        <w:ind w:left="720" w:hanging="363"/>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9D5F35"/>
    <w:multiLevelType w:val="hybridMultilevel"/>
    <w:tmpl w:val="F36C0D92"/>
    <w:lvl w:ilvl="0" w:tplc="FFFFFFFF">
      <w:start w:val="1"/>
      <w:numFmt w:val="upp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1311B5"/>
    <w:multiLevelType w:val="hybridMultilevel"/>
    <w:tmpl w:val="F9DE7E32"/>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D151A81"/>
    <w:multiLevelType w:val="hybridMultilevel"/>
    <w:tmpl w:val="0CDE00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1ED6BD2"/>
    <w:multiLevelType w:val="hybridMultilevel"/>
    <w:tmpl w:val="F36C0D92"/>
    <w:lvl w:ilvl="0" w:tplc="0C090013">
      <w:start w:val="1"/>
      <w:numFmt w:val="upp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42462C2C"/>
    <w:multiLevelType w:val="hybridMultilevel"/>
    <w:tmpl w:val="F9502460"/>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C05F4E"/>
    <w:multiLevelType w:val="hybridMultilevel"/>
    <w:tmpl w:val="9006B3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51284433"/>
    <w:multiLevelType w:val="hybridMultilevel"/>
    <w:tmpl w:val="29609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4"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6" w15:restartNumberingAfterBreak="0">
    <w:nsid w:val="71E70D7D"/>
    <w:multiLevelType w:val="hybridMultilevel"/>
    <w:tmpl w:val="4692D9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901478124">
    <w:abstractNumId w:val="20"/>
  </w:num>
  <w:num w:numId="2" w16cid:durableId="967780144">
    <w:abstractNumId w:val="6"/>
  </w:num>
  <w:num w:numId="3" w16cid:durableId="1419325442">
    <w:abstractNumId w:val="24"/>
  </w:num>
  <w:num w:numId="4" w16cid:durableId="1675761307">
    <w:abstractNumId w:val="25"/>
  </w:num>
  <w:num w:numId="5" w16cid:durableId="1255289337">
    <w:abstractNumId w:val="16"/>
  </w:num>
  <w:num w:numId="6" w16cid:durableId="203831564">
    <w:abstractNumId w:val="23"/>
  </w:num>
  <w:num w:numId="7" w16cid:durableId="1633250870">
    <w:abstractNumId w:val="27"/>
  </w:num>
  <w:num w:numId="8" w16cid:durableId="1771075803">
    <w:abstractNumId w:val="19"/>
  </w:num>
  <w:num w:numId="9" w16cid:durableId="404185400">
    <w:abstractNumId w:val="21"/>
  </w:num>
  <w:num w:numId="10" w16cid:durableId="1102143000">
    <w:abstractNumId w:val="8"/>
  </w:num>
  <w:num w:numId="11" w16cid:durableId="732511881">
    <w:abstractNumId w:val="10"/>
  </w:num>
  <w:num w:numId="12" w16cid:durableId="357006749">
    <w:abstractNumId w:val="1"/>
  </w:num>
  <w:num w:numId="13" w16cid:durableId="463695223">
    <w:abstractNumId w:val="7"/>
  </w:num>
  <w:num w:numId="14" w16cid:durableId="619268094">
    <w:abstractNumId w:val="9"/>
  </w:num>
  <w:num w:numId="15" w16cid:durableId="2061511135">
    <w:abstractNumId w:val="17"/>
  </w:num>
  <w:num w:numId="16" w16cid:durableId="440034242">
    <w:abstractNumId w:val="13"/>
  </w:num>
  <w:num w:numId="17" w16cid:durableId="1312518540">
    <w:abstractNumId w:val="3"/>
  </w:num>
  <w:num w:numId="18" w16cid:durableId="1131829311">
    <w:abstractNumId w:val="18"/>
  </w:num>
  <w:num w:numId="19" w16cid:durableId="1642298301">
    <w:abstractNumId w:val="22"/>
  </w:num>
  <w:num w:numId="20" w16cid:durableId="1586304564">
    <w:abstractNumId w:val="15"/>
  </w:num>
  <w:num w:numId="21" w16cid:durableId="319382146">
    <w:abstractNumId w:val="5"/>
  </w:num>
  <w:num w:numId="22" w16cid:durableId="1551650260">
    <w:abstractNumId w:val="26"/>
  </w:num>
  <w:num w:numId="23" w16cid:durableId="1942831623">
    <w:abstractNumId w:val="12"/>
  </w:num>
  <w:num w:numId="24" w16cid:durableId="874851745">
    <w:abstractNumId w:val="14"/>
  </w:num>
  <w:num w:numId="25" w16cid:durableId="1522670502">
    <w:abstractNumId w:val="0"/>
  </w:num>
  <w:num w:numId="26" w16cid:durableId="1085613386">
    <w:abstractNumId w:val="11"/>
  </w:num>
  <w:num w:numId="27" w16cid:durableId="343098529">
    <w:abstractNumId w:val="2"/>
  </w:num>
  <w:num w:numId="28" w16cid:durableId="1082140084">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sTQwMTEzNbYwMDBR0lEKTi0uzszPAykwNK0FAJ1JolgtAAAA"/>
  </w:docVars>
  <w:rsids>
    <w:rsidRoot w:val="007A539A"/>
    <w:rsid w:val="00001D43"/>
    <w:rsid w:val="0000367F"/>
    <w:rsid w:val="000046C4"/>
    <w:rsid w:val="00005498"/>
    <w:rsid w:val="000054B6"/>
    <w:rsid w:val="00005D6B"/>
    <w:rsid w:val="00010562"/>
    <w:rsid w:val="00012E24"/>
    <w:rsid w:val="00016568"/>
    <w:rsid w:val="000200B9"/>
    <w:rsid w:val="00021D96"/>
    <w:rsid w:val="000238BF"/>
    <w:rsid w:val="00031666"/>
    <w:rsid w:val="00032F5F"/>
    <w:rsid w:val="00041310"/>
    <w:rsid w:val="0004377F"/>
    <w:rsid w:val="0004406E"/>
    <w:rsid w:val="000455C6"/>
    <w:rsid w:val="000466F2"/>
    <w:rsid w:val="00050ABC"/>
    <w:rsid w:val="00052688"/>
    <w:rsid w:val="0005709D"/>
    <w:rsid w:val="0005718F"/>
    <w:rsid w:val="000573C7"/>
    <w:rsid w:val="000612DF"/>
    <w:rsid w:val="00080040"/>
    <w:rsid w:val="00080FE2"/>
    <w:rsid w:val="000823A6"/>
    <w:rsid w:val="00082617"/>
    <w:rsid w:val="00085DEF"/>
    <w:rsid w:val="00090386"/>
    <w:rsid w:val="00091FDA"/>
    <w:rsid w:val="00092E35"/>
    <w:rsid w:val="000950D6"/>
    <w:rsid w:val="00095DDC"/>
    <w:rsid w:val="000966DF"/>
    <w:rsid w:val="00097798"/>
    <w:rsid w:val="000A22AB"/>
    <w:rsid w:val="000A2CD9"/>
    <w:rsid w:val="000A32ED"/>
    <w:rsid w:val="000A5538"/>
    <w:rsid w:val="000A7F24"/>
    <w:rsid w:val="000B568C"/>
    <w:rsid w:val="000B57FB"/>
    <w:rsid w:val="000B7CFA"/>
    <w:rsid w:val="000C0BFC"/>
    <w:rsid w:val="000C14DE"/>
    <w:rsid w:val="000C37CA"/>
    <w:rsid w:val="000C5241"/>
    <w:rsid w:val="000D26CE"/>
    <w:rsid w:val="000D2ABD"/>
    <w:rsid w:val="000E22CA"/>
    <w:rsid w:val="000E2446"/>
    <w:rsid w:val="000E7BFB"/>
    <w:rsid w:val="000F2852"/>
    <w:rsid w:val="000F5BBD"/>
    <w:rsid w:val="000F6018"/>
    <w:rsid w:val="0010173B"/>
    <w:rsid w:val="00101EF0"/>
    <w:rsid w:val="00102F8B"/>
    <w:rsid w:val="00103B25"/>
    <w:rsid w:val="00103C41"/>
    <w:rsid w:val="00107429"/>
    <w:rsid w:val="001101C8"/>
    <w:rsid w:val="0011066A"/>
    <w:rsid w:val="001123D6"/>
    <w:rsid w:val="00120ED3"/>
    <w:rsid w:val="001220A8"/>
    <w:rsid w:val="00123FD0"/>
    <w:rsid w:val="0012605A"/>
    <w:rsid w:val="001340D2"/>
    <w:rsid w:val="001367F9"/>
    <w:rsid w:val="0013718D"/>
    <w:rsid w:val="0014168D"/>
    <w:rsid w:val="00142110"/>
    <w:rsid w:val="00143648"/>
    <w:rsid w:val="00144F63"/>
    <w:rsid w:val="00145855"/>
    <w:rsid w:val="00146543"/>
    <w:rsid w:val="00151FAE"/>
    <w:rsid w:val="00156809"/>
    <w:rsid w:val="00160465"/>
    <w:rsid w:val="00161173"/>
    <w:rsid w:val="001625D7"/>
    <w:rsid w:val="00163575"/>
    <w:rsid w:val="0016655A"/>
    <w:rsid w:val="00166ECB"/>
    <w:rsid w:val="0017446E"/>
    <w:rsid w:val="00176EBA"/>
    <w:rsid w:val="00182BA8"/>
    <w:rsid w:val="00187C5E"/>
    <w:rsid w:val="001971A4"/>
    <w:rsid w:val="00197892"/>
    <w:rsid w:val="001A18C7"/>
    <w:rsid w:val="001A1BE5"/>
    <w:rsid w:val="001B400B"/>
    <w:rsid w:val="001B4934"/>
    <w:rsid w:val="001C0C12"/>
    <w:rsid w:val="001C1198"/>
    <w:rsid w:val="001C540D"/>
    <w:rsid w:val="001C54DE"/>
    <w:rsid w:val="001D0D1A"/>
    <w:rsid w:val="001D27D9"/>
    <w:rsid w:val="001D2A26"/>
    <w:rsid w:val="001D3462"/>
    <w:rsid w:val="001D3F99"/>
    <w:rsid w:val="001D44AA"/>
    <w:rsid w:val="001D6D24"/>
    <w:rsid w:val="001E03EE"/>
    <w:rsid w:val="001E074F"/>
    <w:rsid w:val="001E1140"/>
    <w:rsid w:val="001E2A9D"/>
    <w:rsid w:val="001F0E51"/>
    <w:rsid w:val="001F36C8"/>
    <w:rsid w:val="00202711"/>
    <w:rsid w:val="002053CA"/>
    <w:rsid w:val="00206202"/>
    <w:rsid w:val="00215DBF"/>
    <w:rsid w:val="00221CD9"/>
    <w:rsid w:val="002237BE"/>
    <w:rsid w:val="00223F35"/>
    <w:rsid w:val="002244EC"/>
    <w:rsid w:val="002304EB"/>
    <w:rsid w:val="00232AEF"/>
    <w:rsid w:val="00242911"/>
    <w:rsid w:val="00244515"/>
    <w:rsid w:val="00244E1B"/>
    <w:rsid w:val="0024553F"/>
    <w:rsid w:val="00245554"/>
    <w:rsid w:val="00246C91"/>
    <w:rsid w:val="00251626"/>
    <w:rsid w:val="00255829"/>
    <w:rsid w:val="00261685"/>
    <w:rsid w:val="002630FA"/>
    <w:rsid w:val="00263FE1"/>
    <w:rsid w:val="00265104"/>
    <w:rsid w:val="00266B14"/>
    <w:rsid w:val="00271396"/>
    <w:rsid w:val="002778C4"/>
    <w:rsid w:val="002812C6"/>
    <w:rsid w:val="00282957"/>
    <w:rsid w:val="002864B2"/>
    <w:rsid w:val="00295052"/>
    <w:rsid w:val="00297CA2"/>
    <w:rsid w:val="002A0CB6"/>
    <w:rsid w:val="002A0CD3"/>
    <w:rsid w:val="002A1178"/>
    <w:rsid w:val="002A27F5"/>
    <w:rsid w:val="002A41F0"/>
    <w:rsid w:val="002A7AAA"/>
    <w:rsid w:val="002B13DD"/>
    <w:rsid w:val="002B1D21"/>
    <w:rsid w:val="002B2F48"/>
    <w:rsid w:val="002B45E5"/>
    <w:rsid w:val="002B6C03"/>
    <w:rsid w:val="002C4585"/>
    <w:rsid w:val="002E11CD"/>
    <w:rsid w:val="002F2E73"/>
    <w:rsid w:val="002F38FC"/>
    <w:rsid w:val="002F3954"/>
    <w:rsid w:val="00305EA9"/>
    <w:rsid w:val="00306150"/>
    <w:rsid w:val="00306B55"/>
    <w:rsid w:val="00311866"/>
    <w:rsid w:val="0031189A"/>
    <w:rsid w:val="00314839"/>
    <w:rsid w:val="00314C5A"/>
    <w:rsid w:val="003169E2"/>
    <w:rsid w:val="0031735D"/>
    <w:rsid w:val="00317912"/>
    <w:rsid w:val="0032213C"/>
    <w:rsid w:val="00326223"/>
    <w:rsid w:val="00333C75"/>
    <w:rsid w:val="00335194"/>
    <w:rsid w:val="003357C2"/>
    <w:rsid w:val="003360B8"/>
    <w:rsid w:val="00340352"/>
    <w:rsid w:val="0034191B"/>
    <w:rsid w:val="00341AF4"/>
    <w:rsid w:val="00342312"/>
    <w:rsid w:val="00346282"/>
    <w:rsid w:val="003538E7"/>
    <w:rsid w:val="003563E0"/>
    <w:rsid w:val="00356860"/>
    <w:rsid w:val="00360541"/>
    <w:rsid w:val="00362CD7"/>
    <w:rsid w:val="003667F1"/>
    <w:rsid w:val="00371F29"/>
    <w:rsid w:val="003743B1"/>
    <w:rsid w:val="00377C0C"/>
    <w:rsid w:val="003813B2"/>
    <w:rsid w:val="00385465"/>
    <w:rsid w:val="003863BC"/>
    <w:rsid w:val="003879CC"/>
    <w:rsid w:val="00390849"/>
    <w:rsid w:val="003924A2"/>
    <w:rsid w:val="003926EB"/>
    <w:rsid w:val="003A23D3"/>
    <w:rsid w:val="003A47D2"/>
    <w:rsid w:val="003A674D"/>
    <w:rsid w:val="003B0673"/>
    <w:rsid w:val="003B1250"/>
    <w:rsid w:val="003B3F7C"/>
    <w:rsid w:val="003B45BF"/>
    <w:rsid w:val="003B5161"/>
    <w:rsid w:val="003B7BFA"/>
    <w:rsid w:val="003C4789"/>
    <w:rsid w:val="003C70AB"/>
    <w:rsid w:val="003C71DE"/>
    <w:rsid w:val="003D2D47"/>
    <w:rsid w:val="003D31A5"/>
    <w:rsid w:val="003D4974"/>
    <w:rsid w:val="003D6957"/>
    <w:rsid w:val="003E29D0"/>
    <w:rsid w:val="003E3408"/>
    <w:rsid w:val="003E6AB7"/>
    <w:rsid w:val="003E71FF"/>
    <w:rsid w:val="003F24C0"/>
    <w:rsid w:val="003F6188"/>
    <w:rsid w:val="003F6680"/>
    <w:rsid w:val="003F7AB1"/>
    <w:rsid w:val="004040F4"/>
    <w:rsid w:val="0040477A"/>
    <w:rsid w:val="004065D1"/>
    <w:rsid w:val="0040797D"/>
    <w:rsid w:val="00411501"/>
    <w:rsid w:val="004128AF"/>
    <w:rsid w:val="0041361E"/>
    <w:rsid w:val="00413A58"/>
    <w:rsid w:val="004144EC"/>
    <w:rsid w:val="00416038"/>
    <w:rsid w:val="004173B6"/>
    <w:rsid w:val="00420E51"/>
    <w:rsid w:val="004219E5"/>
    <w:rsid w:val="004228F0"/>
    <w:rsid w:val="0043156D"/>
    <w:rsid w:val="00435437"/>
    <w:rsid w:val="00435F82"/>
    <w:rsid w:val="00436F08"/>
    <w:rsid w:val="00441187"/>
    <w:rsid w:val="004446C6"/>
    <w:rsid w:val="00446977"/>
    <w:rsid w:val="004572AB"/>
    <w:rsid w:val="004601D2"/>
    <w:rsid w:val="00462624"/>
    <w:rsid w:val="00466253"/>
    <w:rsid w:val="0047009D"/>
    <w:rsid w:val="00470E18"/>
    <w:rsid w:val="00474775"/>
    <w:rsid w:val="00474FA8"/>
    <w:rsid w:val="00476BE0"/>
    <w:rsid w:val="0049267F"/>
    <w:rsid w:val="004939A8"/>
    <w:rsid w:val="00494803"/>
    <w:rsid w:val="00494DDC"/>
    <w:rsid w:val="00496D36"/>
    <w:rsid w:val="004A12B5"/>
    <w:rsid w:val="004A1728"/>
    <w:rsid w:val="004A38F8"/>
    <w:rsid w:val="004A3A49"/>
    <w:rsid w:val="004B1520"/>
    <w:rsid w:val="004B308A"/>
    <w:rsid w:val="004B3539"/>
    <w:rsid w:val="004B734B"/>
    <w:rsid w:val="004C01E1"/>
    <w:rsid w:val="004C4C7E"/>
    <w:rsid w:val="004C7347"/>
    <w:rsid w:val="004C78E5"/>
    <w:rsid w:val="004D218E"/>
    <w:rsid w:val="004D24FB"/>
    <w:rsid w:val="004D2B9D"/>
    <w:rsid w:val="004D408A"/>
    <w:rsid w:val="004DF575"/>
    <w:rsid w:val="004E1D0D"/>
    <w:rsid w:val="004E5CA2"/>
    <w:rsid w:val="004E7179"/>
    <w:rsid w:val="004E7FA8"/>
    <w:rsid w:val="004F3F5B"/>
    <w:rsid w:val="004F4D0E"/>
    <w:rsid w:val="004F601B"/>
    <w:rsid w:val="004F784B"/>
    <w:rsid w:val="0050431D"/>
    <w:rsid w:val="00506087"/>
    <w:rsid w:val="00506466"/>
    <w:rsid w:val="00510281"/>
    <w:rsid w:val="00511FD3"/>
    <w:rsid w:val="00514BCF"/>
    <w:rsid w:val="00516AD0"/>
    <w:rsid w:val="00516F22"/>
    <w:rsid w:val="00517341"/>
    <w:rsid w:val="0052353B"/>
    <w:rsid w:val="00524FEC"/>
    <w:rsid w:val="00526323"/>
    <w:rsid w:val="00531322"/>
    <w:rsid w:val="0054287E"/>
    <w:rsid w:val="005445C3"/>
    <w:rsid w:val="00544F29"/>
    <w:rsid w:val="00550EC8"/>
    <w:rsid w:val="00550F73"/>
    <w:rsid w:val="005544D4"/>
    <w:rsid w:val="00554F0A"/>
    <w:rsid w:val="00565931"/>
    <w:rsid w:val="0056761B"/>
    <w:rsid w:val="0057237F"/>
    <w:rsid w:val="00572643"/>
    <w:rsid w:val="005773F0"/>
    <w:rsid w:val="005779B6"/>
    <w:rsid w:val="00582819"/>
    <w:rsid w:val="00583A25"/>
    <w:rsid w:val="00584D6C"/>
    <w:rsid w:val="00584EDA"/>
    <w:rsid w:val="005935A9"/>
    <w:rsid w:val="005938E9"/>
    <w:rsid w:val="005A7723"/>
    <w:rsid w:val="005A7B62"/>
    <w:rsid w:val="005B08F3"/>
    <w:rsid w:val="005B0ADD"/>
    <w:rsid w:val="005B1F4D"/>
    <w:rsid w:val="005C0118"/>
    <w:rsid w:val="005C123A"/>
    <w:rsid w:val="005D0F15"/>
    <w:rsid w:val="005D34FF"/>
    <w:rsid w:val="005D41BE"/>
    <w:rsid w:val="005D6986"/>
    <w:rsid w:val="005D7602"/>
    <w:rsid w:val="005E1139"/>
    <w:rsid w:val="005E1483"/>
    <w:rsid w:val="005E25A9"/>
    <w:rsid w:val="005E5E03"/>
    <w:rsid w:val="005F44FE"/>
    <w:rsid w:val="00600605"/>
    <w:rsid w:val="00605090"/>
    <w:rsid w:val="00605398"/>
    <w:rsid w:val="00605490"/>
    <w:rsid w:val="00605941"/>
    <w:rsid w:val="00607D5E"/>
    <w:rsid w:val="0061177C"/>
    <w:rsid w:val="006179C7"/>
    <w:rsid w:val="00622E3D"/>
    <w:rsid w:val="0062653A"/>
    <w:rsid w:val="00633B83"/>
    <w:rsid w:val="00641331"/>
    <w:rsid w:val="006426B9"/>
    <w:rsid w:val="00644B75"/>
    <w:rsid w:val="0064511A"/>
    <w:rsid w:val="006514F6"/>
    <w:rsid w:val="00655886"/>
    <w:rsid w:val="00660641"/>
    <w:rsid w:val="0066181C"/>
    <w:rsid w:val="00661BDE"/>
    <w:rsid w:val="0066348F"/>
    <w:rsid w:val="00670AF9"/>
    <w:rsid w:val="00673864"/>
    <w:rsid w:val="00675C7E"/>
    <w:rsid w:val="00675E3E"/>
    <w:rsid w:val="00677988"/>
    <w:rsid w:val="006840C8"/>
    <w:rsid w:val="00686484"/>
    <w:rsid w:val="00687544"/>
    <w:rsid w:val="00691EAB"/>
    <w:rsid w:val="006979FD"/>
    <w:rsid w:val="00697EAC"/>
    <w:rsid w:val="006A5996"/>
    <w:rsid w:val="006A7326"/>
    <w:rsid w:val="006B0105"/>
    <w:rsid w:val="006B31BF"/>
    <w:rsid w:val="006B3C68"/>
    <w:rsid w:val="006B50E8"/>
    <w:rsid w:val="006B5901"/>
    <w:rsid w:val="006B6FF4"/>
    <w:rsid w:val="006C1718"/>
    <w:rsid w:val="006C60EA"/>
    <w:rsid w:val="006C7F36"/>
    <w:rsid w:val="006D467C"/>
    <w:rsid w:val="006D569C"/>
    <w:rsid w:val="006E160C"/>
    <w:rsid w:val="006E4BCE"/>
    <w:rsid w:val="006E5645"/>
    <w:rsid w:val="006F2B80"/>
    <w:rsid w:val="006F39E7"/>
    <w:rsid w:val="006F483E"/>
    <w:rsid w:val="0070113C"/>
    <w:rsid w:val="00704372"/>
    <w:rsid w:val="007051E4"/>
    <w:rsid w:val="007057F0"/>
    <w:rsid w:val="007119CD"/>
    <w:rsid w:val="00711EC6"/>
    <w:rsid w:val="00715734"/>
    <w:rsid w:val="00732E02"/>
    <w:rsid w:val="00736991"/>
    <w:rsid w:val="00737787"/>
    <w:rsid w:val="00740926"/>
    <w:rsid w:val="0074492E"/>
    <w:rsid w:val="0074531E"/>
    <w:rsid w:val="007514AF"/>
    <w:rsid w:val="007550CB"/>
    <w:rsid w:val="00757F39"/>
    <w:rsid w:val="007601B2"/>
    <w:rsid w:val="007667F8"/>
    <w:rsid w:val="00766FF1"/>
    <w:rsid w:val="00781D12"/>
    <w:rsid w:val="00786770"/>
    <w:rsid w:val="00790717"/>
    <w:rsid w:val="00790B8A"/>
    <w:rsid w:val="00793AB8"/>
    <w:rsid w:val="007A15D2"/>
    <w:rsid w:val="007A37F9"/>
    <w:rsid w:val="007A539A"/>
    <w:rsid w:val="007A552C"/>
    <w:rsid w:val="007B4452"/>
    <w:rsid w:val="007B75DE"/>
    <w:rsid w:val="007B76C6"/>
    <w:rsid w:val="007C11BD"/>
    <w:rsid w:val="007C1D7E"/>
    <w:rsid w:val="007C21D0"/>
    <w:rsid w:val="007C3A7C"/>
    <w:rsid w:val="007C3A88"/>
    <w:rsid w:val="007C534B"/>
    <w:rsid w:val="007E0031"/>
    <w:rsid w:val="007E060A"/>
    <w:rsid w:val="007E0F6A"/>
    <w:rsid w:val="007E4EAC"/>
    <w:rsid w:val="007E57D1"/>
    <w:rsid w:val="007F0380"/>
    <w:rsid w:val="007F3DBB"/>
    <w:rsid w:val="007F5584"/>
    <w:rsid w:val="007F572A"/>
    <w:rsid w:val="007F61D0"/>
    <w:rsid w:val="007F6230"/>
    <w:rsid w:val="00802CB5"/>
    <w:rsid w:val="00811A0D"/>
    <w:rsid w:val="0081222D"/>
    <w:rsid w:val="008160CA"/>
    <w:rsid w:val="00817048"/>
    <w:rsid w:val="00823335"/>
    <w:rsid w:val="00825950"/>
    <w:rsid w:val="008263DC"/>
    <w:rsid w:val="00826B41"/>
    <w:rsid w:val="0083225E"/>
    <w:rsid w:val="0083331A"/>
    <w:rsid w:val="00836B8A"/>
    <w:rsid w:val="0083719A"/>
    <w:rsid w:val="00837E94"/>
    <w:rsid w:val="0084012F"/>
    <w:rsid w:val="00844DCB"/>
    <w:rsid w:val="008561CD"/>
    <w:rsid w:val="008607AA"/>
    <w:rsid w:val="00863A02"/>
    <w:rsid w:val="00865EC7"/>
    <w:rsid w:val="008727A0"/>
    <w:rsid w:val="00875486"/>
    <w:rsid w:val="00875864"/>
    <w:rsid w:val="0087589F"/>
    <w:rsid w:val="008760F1"/>
    <w:rsid w:val="008845D4"/>
    <w:rsid w:val="008929D6"/>
    <w:rsid w:val="00893345"/>
    <w:rsid w:val="008961BF"/>
    <w:rsid w:val="008A2FF6"/>
    <w:rsid w:val="008A48CD"/>
    <w:rsid w:val="008A49AE"/>
    <w:rsid w:val="008A49BB"/>
    <w:rsid w:val="008A6391"/>
    <w:rsid w:val="008B193E"/>
    <w:rsid w:val="008B3B14"/>
    <w:rsid w:val="008B585B"/>
    <w:rsid w:val="008B595D"/>
    <w:rsid w:val="008C3C1F"/>
    <w:rsid w:val="008C52CE"/>
    <w:rsid w:val="008C6408"/>
    <w:rsid w:val="008C70E9"/>
    <w:rsid w:val="008D0C52"/>
    <w:rsid w:val="008D1197"/>
    <w:rsid w:val="008D797E"/>
    <w:rsid w:val="008E3C75"/>
    <w:rsid w:val="008E4959"/>
    <w:rsid w:val="008E537A"/>
    <w:rsid w:val="008E7166"/>
    <w:rsid w:val="008E75ED"/>
    <w:rsid w:val="008F07A7"/>
    <w:rsid w:val="008F7EFD"/>
    <w:rsid w:val="009014F7"/>
    <w:rsid w:val="009015ED"/>
    <w:rsid w:val="00901C6A"/>
    <w:rsid w:val="00904FBB"/>
    <w:rsid w:val="00905591"/>
    <w:rsid w:val="0090768C"/>
    <w:rsid w:val="00913B69"/>
    <w:rsid w:val="009264EF"/>
    <w:rsid w:val="009265B2"/>
    <w:rsid w:val="00934088"/>
    <w:rsid w:val="00940EBA"/>
    <w:rsid w:val="009470BA"/>
    <w:rsid w:val="00951540"/>
    <w:rsid w:val="00960194"/>
    <w:rsid w:val="00962098"/>
    <w:rsid w:val="009626E9"/>
    <w:rsid w:val="009659A1"/>
    <w:rsid w:val="00965D7E"/>
    <w:rsid w:val="00966D09"/>
    <w:rsid w:val="0097096E"/>
    <w:rsid w:val="009711B1"/>
    <w:rsid w:val="00972957"/>
    <w:rsid w:val="00976166"/>
    <w:rsid w:val="00983CDE"/>
    <w:rsid w:val="009925AA"/>
    <w:rsid w:val="00992B93"/>
    <w:rsid w:val="0099356B"/>
    <w:rsid w:val="00996730"/>
    <w:rsid w:val="00997108"/>
    <w:rsid w:val="009A2151"/>
    <w:rsid w:val="009A3326"/>
    <w:rsid w:val="009A4CAC"/>
    <w:rsid w:val="009A4D00"/>
    <w:rsid w:val="009A54AE"/>
    <w:rsid w:val="009B087C"/>
    <w:rsid w:val="009B2C48"/>
    <w:rsid w:val="009B2E3D"/>
    <w:rsid w:val="009B2F34"/>
    <w:rsid w:val="009C4DCB"/>
    <w:rsid w:val="009D4DBA"/>
    <w:rsid w:val="009E041A"/>
    <w:rsid w:val="009E6350"/>
    <w:rsid w:val="009E662E"/>
    <w:rsid w:val="009F1D61"/>
    <w:rsid w:val="009F34A5"/>
    <w:rsid w:val="009F357F"/>
    <w:rsid w:val="009F4B65"/>
    <w:rsid w:val="009F6529"/>
    <w:rsid w:val="009F6FFD"/>
    <w:rsid w:val="00A022A1"/>
    <w:rsid w:val="00A04FFD"/>
    <w:rsid w:val="00A062B3"/>
    <w:rsid w:val="00A10AFF"/>
    <w:rsid w:val="00A10F65"/>
    <w:rsid w:val="00A14F92"/>
    <w:rsid w:val="00A15468"/>
    <w:rsid w:val="00A219D4"/>
    <w:rsid w:val="00A346A5"/>
    <w:rsid w:val="00A36D64"/>
    <w:rsid w:val="00A424BF"/>
    <w:rsid w:val="00A4348C"/>
    <w:rsid w:val="00A53431"/>
    <w:rsid w:val="00A54B2B"/>
    <w:rsid w:val="00A553AF"/>
    <w:rsid w:val="00A55EA9"/>
    <w:rsid w:val="00A5646A"/>
    <w:rsid w:val="00A56568"/>
    <w:rsid w:val="00A56C49"/>
    <w:rsid w:val="00A56E1C"/>
    <w:rsid w:val="00A61690"/>
    <w:rsid w:val="00A623BC"/>
    <w:rsid w:val="00A64CEF"/>
    <w:rsid w:val="00A6672B"/>
    <w:rsid w:val="00A66E86"/>
    <w:rsid w:val="00A806F4"/>
    <w:rsid w:val="00A81C18"/>
    <w:rsid w:val="00A83BD2"/>
    <w:rsid w:val="00A83CCD"/>
    <w:rsid w:val="00A90CF1"/>
    <w:rsid w:val="00A92F76"/>
    <w:rsid w:val="00A93D59"/>
    <w:rsid w:val="00AA3E67"/>
    <w:rsid w:val="00AA65FE"/>
    <w:rsid w:val="00AA6CC0"/>
    <w:rsid w:val="00AA74AF"/>
    <w:rsid w:val="00AB1265"/>
    <w:rsid w:val="00AB2683"/>
    <w:rsid w:val="00AB7D14"/>
    <w:rsid w:val="00AC105C"/>
    <w:rsid w:val="00AC7B0B"/>
    <w:rsid w:val="00AD20E4"/>
    <w:rsid w:val="00AD47B8"/>
    <w:rsid w:val="00AD4ACA"/>
    <w:rsid w:val="00AE2AC4"/>
    <w:rsid w:val="00AE42E2"/>
    <w:rsid w:val="00AE58B0"/>
    <w:rsid w:val="00AE6B90"/>
    <w:rsid w:val="00AF0116"/>
    <w:rsid w:val="00AF1964"/>
    <w:rsid w:val="00AF45F8"/>
    <w:rsid w:val="00AF48C8"/>
    <w:rsid w:val="00AF57C1"/>
    <w:rsid w:val="00B024DE"/>
    <w:rsid w:val="00B031D2"/>
    <w:rsid w:val="00B040AD"/>
    <w:rsid w:val="00B101FC"/>
    <w:rsid w:val="00B14EEB"/>
    <w:rsid w:val="00B16F71"/>
    <w:rsid w:val="00B23463"/>
    <w:rsid w:val="00B2370C"/>
    <w:rsid w:val="00B23A1C"/>
    <w:rsid w:val="00B30A21"/>
    <w:rsid w:val="00B31012"/>
    <w:rsid w:val="00B357DA"/>
    <w:rsid w:val="00B36A9D"/>
    <w:rsid w:val="00B41D4A"/>
    <w:rsid w:val="00B50416"/>
    <w:rsid w:val="00B511BD"/>
    <w:rsid w:val="00B51767"/>
    <w:rsid w:val="00B51AD7"/>
    <w:rsid w:val="00B54AF3"/>
    <w:rsid w:val="00B57CA4"/>
    <w:rsid w:val="00B63334"/>
    <w:rsid w:val="00B652DB"/>
    <w:rsid w:val="00B66304"/>
    <w:rsid w:val="00B67528"/>
    <w:rsid w:val="00B67D59"/>
    <w:rsid w:val="00B73C4E"/>
    <w:rsid w:val="00B74603"/>
    <w:rsid w:val="00B77E5A"/>
    <w:rsid w:val="00B84CE7"/>
    <w:rsid w:val="00B8504F"/>
    <w:rsid w:val="00B85EA1"/>
    <w:rsid w:val="00B90DD2"/>
    <w:rsid w:val="00B92575"/>
    <w:rsid w:val="00B92F05"/>
    <w:rsid w:val="00BA70B5"/>
    <w:rsid w:val="00BA74DF"/>
    <w:rsid w:val="00BB3ED1"/>
    <w:rsid w:val="00BB514D"/>
    <w:rsid w:val="00BB59AB"/>
    <w:rsid w:val="00BC42D8"/>
    <w:rsid w:val="00BC706D"/>
    <w:rsid w:val="00BD2107"/>
    <w:rsid w:val="00BD41F8"/>
    <w:rsid w:val="00BE1038"/>
    <w:rsid w:val="00BE4CFE"/>
    <w:rsid w:val="00BE53F4"/>
    <w:rsid w:val="00BF4578"/>
    <w:rsid w:val="00BF4713"/>
    <w:rsid w:val="00C02FDC"/>
    <w:rsid w:val="00C03FE6"/>
    <w:rsid w:val="00C04A32"/>
    <w:rsid w:val="00C06B81"/>
    <w:rsid w:val="00C12C64"/>
    <w:rsid w:val="00C13EC6"/>
    <w:rsid w:val="00C171D7"/>
    <w:rsid w:val="00C21D73"/>
    <w:rsid w:val="00C2236B"/>
    <w:rsid w:val="00C27AD7"/>
    <w:rsid w:val="00C34327"/>
    <w:rsid w:val="00C3797C"/>
    <w:rsid w:val="00C41154"/>
    <w:rsid w:val="00C4344D"/>
    <w:rsid w:val="00C43ACB"/>
    <w:rsid w:val="00C52B9B"/>
    <w:rsid w:val="00C546FD"/>
    <w:rsid w:val="00C55B8C"/>
    <w:rsid w:val="00C56F4C"/>
    <w:rsid w:val="00C57D08"/>
    <w:rsid w:val="00C60024"/>
    <w:rsid w:val="00C67180"/>
    <w:rsid w:val="00C71DD7"/>
    <w:rsid w:val="00C72702"/>
    <w:rsid w:val="00C76387"/>
    <w:rsid w:val="00C777A0"/>
    <w:rsid w:val="00C81422"/>
    <w:rsid w:val="00C817F0"/>
    <w:rsid w:val="00C81852"/>
    <w:rsid w:val="00C83350"/>
    <w:rsid w:val="00C8579A"/>
    <w:rsid w:val="00C92CEC"/>
    <w:rsid w:val="00C95990"/>
    <w:rsid w:val="00C9625F"/>
    <w:rsid w:val="00C963FC"/>
    <w:rsid w:val="00CA19A2"/>
    <w:rsid w:val="00CB007D"/>
    <w:rsid w:val="00CB1BA7"/>
    <w:rsid w:val="00CB743D"/>
    <w:rsid w:val="00CC00BF"/>
    <w:rsid w:val="00CC0428"/>
    <w:rsid w:val="00CC0C9F"/>
    <w:rsid w:val="00CC153C"/>
    <w:rsid w:val="00CC1CF3"/>
    <w:rsid w:val="00CC5160"/>
    <w:rsid w:val="00CD2B33"/>
    <w:rsid w:val="00CD6C32"/>
    <w:rsid w:val="00CE15AB"/>
    <w:rsid w:val="00CE39DA"/>
    <w:rsid w:val="00CF18E5"/>
    <w:rsid w:val="00CF1A34"/>
    <w:rsid w:val="00CF26AE"/>
    <w:rsid w:val="00CF6B87"/>
    <w:rsid w:val="00CF74F8"/>
    <w:rsid w:val="00D00332"/>
    <w:rsid w:val="00D03010"/>
    <w:rsid w:val="00D071D7"/>
    <w:rsid w:val="00D128B5"/>
    <w:rsid w:val="00D13CBE"/>
    <w:rsid w:val="00D15E42"/>
    <w:rsid w:val="00D208B8"/>
    <w:rsid w:val="00D31433"/>
    <w:rsid w:val="00D35D0E"/>
    <w:rsid w:val="00D41657"/>
    <w:rsid w:val="00D42207"/>
    <w:rsid w:val="00D45E91"/>
    <w:rsid w:val="00D461B7"/>
    <w:rsid w:val="00D46CF2"/>
    <w:rsid w:val="00D52A21"/>
    <w:rsid w:val="00D5306C"/>
    <w:rsid w:val="00D53F0B"/>
    <w:rsid w:val="00D545BC"/>
    <w:rsid w:val="00D556D7"/>
    <w:rsid w:val="00D6069C"/>
    <w:rsid w:val="00D6203C"/>
    <w:rsid w:val="00D625DC"/>
    <w:rsid w:val="00D7283C"/>
    <w:rsid w:val="00D7294A"/>
    <w:rsid w:val="00D77EB7"/>
    <w:rsid w:val="00D81AAC"/>
    <w:rsid w:val="00D8211D"/>
    <w:rsid w:val="00D823A0"/>
    <w:rsid w:val="00D86EF9"/>
    <w:rsid w:val="00D93C10"/>
    <w:rsid w:val="00D9642E"/>
    <w:rsid w:val="00D96820"/>
    <w:rsid w:val="00DA1CB9"/>
    <w:rsid w:val="00DA306A"/>
    <w:rsid w:val="00DA3B57"/>
    <w:rsid w:val="00DA4BA8"/>
    <w:rsid w:val="00DA71AA"/>
    <w:rsid w:val="00DB2A66"/>
    <w:rsid w:val="00DB34F0"/>
    <w:rsid w:val="00DB78F4"/>
    <w:rsid w:val="00DD0AEF"/>
    <w:rsid w:val="00DD6776"/>
    <w:rsid w:val="00DE1B9B"/>
    <w:rsid w:val="00DE1F52"/>
    <w:rsid w:val="00DE34B9"/>
    <w:rsid w:val="00DE3FCA"/>
    <w:rsid w:val="00DE47C0"/>
    <w:rsid w:val="00DE59CE"/>
    <w:rsid w:val="00DE79D2"/>
    <w:rsid w:val="00E07B25"/>
    <w:rsid w:val="00E07C93"/>
    <w:rsid w:val="00E14E7C"/>
    <w:rsid w:val="00E228A5"/>
    <w:rsid w:val="00E23E94"/>
    <w:rsid w:val="00E25E31"/>
    <w:rsid w:val="00E265A5"/>
    <w:rsid w:val="00E27068"/>
    <w:rsid w:val="00E30D5E"/>
    <w:rsid w:val="00E31EC2"/>
    <w:rsid w:val="00E32F30"/>
    <w:rsid w:val="00E35E9E"/>
    <w:rsid w:val="00E40FF0"/>
    <w:rsid w:val="00E427B2"/>
    <w:rsid w:val="00E473B3"/>
    <w:rsid w:val="00E47943"/>
    <w:rsid w:val="00E508D4"/>
    <w:rsid w:val="00E517E1"/>
    <w:rsid w:val="00E55E91"/>
    <w:rsid w:val="00E606C4"/>
    <w:rsid w:val="00E618D4"/>
    <w:rsid w:val="00E62503"/>
    <w:rsid w:val="00E633F6"/>
    <w:rsid w:val="00E65BFF"/>
    <w:rsid w:val="00E715F8"/>
    <w:rsid w:val="00E743DE"/>
    <w:rsid w:val="00E764A9"/>
    <w:rsid w:val="00E777A4"/>
    <w:rsid w:val="00E806C8"/>
    <w:rsid w:val="00E819C1"/>
    <w:rsid w:val="00E85FF7"/>
    <w:rsid w:val="00E86453"/>
    <w:rsid w:val="00E907F2"/>
    <w:rsid w:val="00E90FBF"/>
    <w:rsid w:val="00E91DAA"/>
    <w:rsid w:val="00E93366"/>
    <w:rsid w:val="00E97F9A"/>
    <w:rsid w:val="00EA2EA2"/>
    <w:rsid w:val="00EB1CB4"/>
    <w:rsid w:val="00EB368D"/>
    <w:rsid w:val="00EC268D"/>
    <w:rsid w:val="00EC4E42"/>
    <w:rsid w:val="00EC5CA6"/>
    <w:rsid w:val="00EC647F"/>
    <w:rsid w:val="00EC69C8"/>
    <w:rsid w:val="00ED0CB2"/>
    <w:rsid w:val="00ED1D14"/>
    <w:rsid w:val="00ED2536"/>
    <w:rsid w:val="00ED5716"/>
    <w:rsid w:val="00ED5A5E"/>
    <w:rsid w:val="00ED673A"/>
    <w:rsid w:val="00EE036E"/>
    <w:rsid w:val="00EE357F"/>
    <w:rsid w:val="00EE65E0"/>
    <w:rsid w:val="00EE7BDE"/>
    <w:rsid w:val="00EE7E06"/>
    <w:rsid w:val="00EF3F57"/>
    <w:rsid w:val="00EF6277"/>
    <w:rsid w:val="00F06DC1"/>
    <w:rsid w:val="00F1796E"/>
    <w:rsid w:val="00F2538A"/>
    <w:rsid w:val="00F25802"/>
    <w:rsid w:val="00F26ABE"/>
    <w:rsid w:val="00F32064"/>
    <w:rsid w:val="00F35BF7"/>
    <w:rsid w:val="00F40E86"/>
    <w:rsid w:val="00F475AF"/>
    <w:rsid w:val="00F60498"/>
    <w:rsid w:val="00F803E9"/>
    <w:rsid w:val="00F80B25"/>
    <w:rsid w:val="00F83677"/>
    <w:rsid w:val="00F84583"/>
    <w:rsid w:val="00F91C82"/>
    <w:rsid w:val="00F92AC7"/>
    <w:rsid w:val="00F92F28"/>
    <w:rsid w:val="00F932D2"/>
    <w:rsid w:val="00F9437B"/>
    <w:rsid w:val="00F952F3"/>
    <w:rsid w:val="00FA24FE"/>
    <w:rsid w:val="00FA5EBB"/>
    <w:rsid w:val="00FA6EA9"/>
    <w:rsid w:val="00FA77E6"/>
    <w:rsid w:val="00FB044D"/>
    <w:rsid w:val="00FB4265"/>
    <w:rsid w:val="00FB6DE2"/>
    <w:rsid w:val="00FB72BD"/>
    <w:rsid w:val="00FC1F5E"/>
    <w:rsid w:val="00FC25D1"/>
    <w:rsid w:val="00FC3988"/>
    <w:rsid w:val="00FC76DE"/>
    <w:rsid w:val="00FD04FD"/>
    <w:rsid w:val="00FD6250"/>
    <w:rsid w:val="00FE0BAC"/>
    <w:rsid w:val="00FE758C"/>
    <w:rsid w:val="00FF090C"/>
    <w:rsid w:val="00FF0BAA"/>
    <w:rsid w:val="00FF4D53"/>
    <w:rsid w:val="078F93E5"/>
    <w:rsid w:val="15569925"/>
    <w:rsid w:val="17C9A607"/>
    <w:rsid w:val="18402E3C"/>
    <w:rsid w:val="1BE054D0"/>
    <w:rsid w:val="1DA019BE"/>
    <w:rsid w:val="29200CDB"/>
    <w:rsid w:val="2F05A521"/>
    <w:rsid w:val="3059AF36"/>
    <w:rsid w:val="37A4E376"/>
    <w:rsid w:val="3A70D7FA"/>
    <w:rsid w:val="3E195BAA"/>
    <w:rsid w:val="4620C485"/>
    <w:rsid w:val="46F94CE2"/>
    <w:rsid w:val="4FC8BB97"/>
    <w:rsid w:val="639B3D15"/>
    <w:rsid w:val="6930CD4F"/>
    <w:rsid w:val="6947C52B"/>
    <w:rsid w:val="70E992F9"/>
    <w:rsid w:val="7B89E1E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7970E"/>
  <w15:docId w15:val="{B15D9A81-D98F-4987-81C0-D3FB0CF2A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584"/>
    <w:rPr>
      <w:sz w:val="24"/>
      <w:lang w:val="en-GB" w:eastAsia="en-US"/>
    </w:rPr>
  </w:style>
  <w:style w:type="paragraph" w:styleId="Heading1">
    <w:name w:val="heading 1"/>
    <w:basedOn w:val="Normal"/>
    <w:next w:val="Normal"/>
    <w:qFormat/>
    <w:rsid w:val="005544D4"/>
    <w:pPr>
      <w:keepNext/>
      <w:outlineLvl w:val="0"/>
    </w:pPr>
    <w:rPr>
      <w:b/>
      <w:sz w:val="28"/>
    </w:rPr>
  </w:style>
  <w:style w:type="paragraph" w:styleId="Heading2">
    <w:name w:val="heading 2"/>
    <w:next w:val="Normal"/>
    <w:qFormat/>
    <w:rsid w:val="005544D4"/>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5544D4"/>
    <w:pPr>
      <w:keepNext/>
      <w:ind w:left="20"/>
      <w:outlineLvl w:val="2"/>
    </w:pPr>
    <w:rPr>
      <w:b/>
      <w:sz w:val="21"/>
      <w:u w:val="single"/>
    </w:rPr>
  </w:style>
  <w:style w:type="paragraph" w:styleId="Heading4">
    <w:name w:val="heading 4"/>
    <w:next w:val="Normal"/>
    <w:qFormat/>
    <w:rsid w:val="005544D4"/>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5544D4"/>
    <w:pPr>
      <w:spacing w:before="240" w:after="60"/>
      <w:outlineLvl w:val="4"/>
    </w:pPr>
    <w:rPr>
      <w:sz w:val="22"/>
    </w:rPr>
  </w:style>
  <w:style w:type="paragraph" w:styleId="Heading6">
    <w:name w:val="heading 6"/>
    <w:basedOn w:val="Normal"/>
    <w:next w:val="Normal"/>
    <w:qFormat/>
    <w:rsid w:val="005544D4"/>
    <w:pPr>
      <w:keepNext/>
      <w:spacing w:before="80" w:after="160"/>
      <w:ind w:left="520" w:hanging="500"/>
      <w:outlineLvl w:val="5"/>
    </w:pPr>
    <w:rPr>
      <w:b/>
      <w:i/>
      <w:sz w:val="21"/>
    </w:rPr>
  </w:style>
  <w:style w:type="paragraph" w:styleId="Heading7">
    <w:name w:val="heading 7"/>
    <w:basedOn w:val="Normal"/>
    <w:next w:val="Normal"/>
    <w:qFormat/>
    <w:rsid w:val="005544D4"/>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5544D4"/>
    <w:pPr>
      <w:jc w:val="center"/>
      <w:outlineLvl w:val="0"/>
    </w:pPr>
    <w:rPr>
      <w:rFonts w:ascii="Arial" w:hAnsi="Arial"/>
      <w:b/>
      <w:i/>
    </w:rPr>
  </w:style>
  <w:style w:type="paragraph" w:styleId="BodyTextIndent">
    <w:name w:val="Body Text Indent"/>
    <w:basedOn w:val="Normal"/>
    <w:rsid w:val="005544D4"/>
    <w:pPr>
      <w:spacing w:before="40" w:after="40" w:line="280" w:lineRule="atLeast"/>
      <w:ind w:left="709"/>
    </w:pPr>
    <w:rPr>
      <w:rFonts w:ascii="Book Antiqua" w:hAnsi="Book Antiqua"/>
      <w:lang w:val="en-AU"/>
    </w:rPr>
  </w:style>
  <w:style w:type="paragraph" w:styleId="BodyTextIndent3">
    <w:name w:val="Body Text Indent 3"/>
    <w:basedOn w:val="Normal"/>
    <w:rsid w:val="005544D4"/>
    <w:pPr>
      <w:spacing w:before="80" w:after="80" w:line="280" w:lineRule="atLeast"/>
      <w:ind w:left="705" w:hanging="705"/>
    </w:pPr>
    <w:rPr>
      <w:rFonts w:ascii="Book Antiqua" w:hAnsi="Book Antiqua"/>
      <w:lang w:val="en-AU"/>
    </w:rPr>
  </w:style>
  <w:style w:type="character" w:styleId="Hyperlink">
    <w:name w:val="Hyperlink"/>
    <w:basedOn w:val="DefaultParagraphFont"/>
    <w:rsid w:val="005544D4"/>
    <w:rPr>
      <w:color w:val="0000FF"/>
      <w:u w:val="single"/>
    </w:rPr>
  </w:style>
  <w:style w:type="paragraph" w:styleId="Footer">
    <w:name w:val="footer"/>
    <w:basedOn w:val="Normal"/>
    <w:link w:val="FooterChar"/>
    <w:uiPriority w:val="99"/>
    <w:rsid w:val="005544D4"/>
    <w:pPr>
      <w:tabs>
        <w:tab w:val="center" w:pos="4153"/>
        <w:tab w:val="right" w:pos="8306"/>
      </w:tabs>
    </w:pPr>
  </w:style>
  <w:style w:type="character" w:styleId="PageNumber">
    <w:name w:val="page number"/>
    <w:basedOn w:val="DefaultParagraphFont"/>
    <w:rsid w:val="005544D4"/>
  </w:style>
  <w:style w:type="paragraph" w:styleId="BodyText">
    <w:name w:val="Body Text"/>
    <w:basedOn w:val="Normal"/>
    <w:rsid w:val="005544D4"/>
    <w:pPr>
      <w:jc w:val="both"/>
    </w:pPr>
  </w:style>
  <w:style w:type="paragraph" w:styleId="BodyTextIndent2">
    <w:name w:val="Body Text Indent 2"/>
    <w:basedOn w:val="Normal"/>
    <w:rsid w:val="005544D4"/>
    <w:pPr>
      <w:ind w:left="520" w:hanging="500"/>
    </w:pPr>
    <w:rPr>
      <w:rFonts w:ascii="Arial" w:hAnsi="Arial"/>
      <w:b/>
      <w:sz w:val="32"/>
    </w:rPr>
  </w:style>
  <w:style w:type="paragraph" w:styleId="BlockText">
    <w:name w:val="Block Text"/>
    <w:basedOn w:val="Normal"/>
    <w:rsid w:val="005544D4"/>
    <w:pPr>
      <w:ind w:left="-567" w:right="-759"/>
    </w:pPr>
    <w:rPr>
      <w:sz w:val="36"/>
    </w:rPr>
  </w:style>
  <w:style w:type="paragraph" w:styleId="FootnoteText">
    <w:name w:val="footnote text"/>
    <w:basedOn w:val="Normal"/>
    <w:semiHidden/>
    <w:rsid w:val="005544D4"/>
    <w:rPr>
      <w:sz w:val="20"/>
      <w:lang w:val="en-AU"/>
    </w:rPr>
  </w:style>
  <w:style w:type="character" w:styleId="FootnoteReference">
    <w:name w:val="footnote reference"/>
    <w:basedOn w:val="DefaultParagraphFont"/>
    <w:semiHidden/>
    <w:rsid w:val="005544D4"/>
    <w:rPr>
      <w:vertAlign w:val="superscript"/>
    </w:rPr>
  </w:style>
  <w:style w:type="paragraph" w:styleId="BodyText2">
    <w:name w:val="Body Text 2"/>
    <w:basedOn w:val="Normal"/>
    <w:link w:val="BodyText2Char"/>
    <w:rsid w:val="005544D4"/>
    <w:rPr>
      <w:rFonts w:ascii="Arial" w:hAnsi="Arial" w:cs="Arial"/>
      <w:b/>
      <w:bCs/>
      <w:sz w:val="22"/>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character" w:styleId="PlaceholderText">
    <w:name w:val="Placeholder Text"/>
    <w:basedOn w:val="DefaultParagraphFont"/>
    <w:uiPriority w:val="99"/>
    <w:semiHidden/>
    <w:rsid w:val="009E041A"/>
    <w:rPr>
      <w:color w:val="808080"/>
    </w:rPr>
  </w:style>
  <w:style w:type="paragraph" w:styleId="ListParagraph">
    <w:name w:val="List Paragraph"/>
    <w:basedOn w:val="Normal"/>
    <w:uiPriority w:val="34"/>
    <w:qFormat/>
    <w:rsid w:val="00E907F2"/>
    <w:pPr>
      <w:ind w:left="720"/>
      <w:contextualSpacing/>
    </w:pPr>
    <w:rPr>
      <w:rFonts w:ascii="Calibri" w:hAnsi="Calibri"/>
      <w:sz w:val="22"/>
    </w:rPr>
  </w:style>
  <w:style w:type="character" w:styleId="UnresolvedMention">
    <w:name w:val="Unresolved Mention"/>
    <w:basedOn w:val="DefaultParagraphFont"/>
    <w:uiPriority w:val="99"/>
    <w:semiHidden/>
    <w:unhideWhenUsed/>
    <w:rsid w:val="00740926"/>
    <w:rPr>
      <w:color w:val="605E5C"/>
      <w:shd w:val="clear" w:color="auto" w:fill="E1DFDD"/>
    </w:rPr>
  </w:style>
  <w:style w:type="character" w:customStyle="1" w:styleId="BodyText2Char">
    <w:name w:val="Body Text 2 Char"/>
    <w:basedOn w:val="DefaultParagraphFont"/>
    <w:link w:val="BodyText2"/>
    <w:rsid w:val="00C12C64"/>
    <w:rPr>
      <w:rFonts w:ascii="Arial" w:hAnsi="Arial" w:cs="Arial"/>
      <w:b/>
      <w:bCs/>
      <w:sz w:val="22"/>
      <w:lang w:val="en-US" w:eastAsia="en-US"/>
    </w:rPr>
  </w:style>
  <w:style w:type="character" w:styleId="CommentReference">
    <w:name w:val="annotation reference"/>
    <w:basedOn w:val="DefaultParagraphFont"/>
    <w:semiHidden/>
    <w:unhideWhenUsed/>
    <w:rsid w:val="000573C7"/>
    <w:rPr>
      <w:sz w:val="16"/>
      <w:szCs w:val="16"/>
    </w:rPr>
  </w:style>
  <w:style w:type="paragraph" w:styleId="CommentText">
    <w:name w:val="annotation text"/>
    <w:basedOn w:val="Normal"/>
    <w:link w:val="CommentTextChar"/>
    <w:unhideWhenUsed/>
    <w:rsid w:val="000573C7"/>
    <w:rPr>
      <w:sz w:val="20"/>
    </w:rPr>
  </w:style>
  <w:style w:type="character" w:customStyle="1" w:styleId="CommentTextChar">
    <w:name w:val="Comment Text Char"/>
    <w:basedOn w:val="DefaultParagraphFont"/>
    <w:link w:val="CommentText"/>
    <w:rsid w:val="000573C7"/>
    <w:rPr>
      <w:lang w:val="en-GB" w:eastAsia="en-US"/>
    </w:rPr>
  </w:style>
  <w:style w:type="paragraph" w:styleId="CommentSubject">
    <w:name w:val="annotation subject"/>
    <w:basedOn w:val="CommentText"/>
    <w:next w:val="CommentText"/>
    <w:link w:val="CommentSubjectChar"/>
    <w:semiHidden/>
    <w:unhideWhenUsed/>
    <w:rsid w:val="000573C7"/>
    <w:rPr>
      <w:b/>
      <w:bCs/>
    </w:rPr>
  </w:style>
  <w:style w:type="character" w:customStyle="1" w:styleId="CommentSubjectChar">
    <w:name w:val="Comment Subject Char"/>
    <w:basedOn w:val="CommentTextChar"/>
    <w:link w:val="CommentSubject"/>
    <w:semiHidden/>
    <w:rsid w:val="000573C7"/>
    <w:rPr>
      <w:b/>
      <w:bCs/>
      <w:lang w:val="en-GB" w:eastAsia="en-US"/>
    </w:rPr>
  </w:style>
  <w:style w:type="paragraph" w:styleId="Revision">
    <w:name w:val="Revision"/>
    <w:hidden/>
    <w:uiPriority w:val="99"/>
    <w:semiHidden/>
    <w:rsid w:val="00016568"/>
    <w:rPr>
      <w:sz w:val="24"/>
      <w:lang w:val="en-GB" w:eastAsia="en-US"/>
    </w:rPr>
  </w:style>
  <w:style w:type="paragraph" w:styleId="NormalWeb">
    <w:name w:val="Normal (Web)"/>
    <w:basedOn w:val="Normal"/>
    <w:semiHidden/>
    <w:unhideWhenUsed/>
    <w:rsid w:val="00C777A0"/>
    <w:rPr>
      <w:szCs w:val="24"/>
    </w:rPr>
  </w:style>
  <w:style w:type="character" w:customStyle="1" w:styleId="HeaderChar">
    <w:name w:val="Header Char"/>
    <w:basedOn w:val="DefaultParagraphFont"/>
    <w:link w:val="Header"/>
    <w:uiPriority w:val="99"/>
    <w:rsid w:val="001E1140"/>
    <w:rPr>
      <w:sz w:val="24"/>
      <w:lang w:val="en-GB" w:eastAsia="en-US"/>
    </w:rPr>
  </w:style>
  <w:style w:type="character" w:customStyle="1" w:styleId="FooterChar">
    <w:name w:val="Footer Char"/>
    <w:basedOn w:val="DefaultParagraphFont"/>
    <w:link w:val="Footer"/>
    <w:uiPriority w:val="99"/>
    <w:rsid w:val="00F92AC7"/>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742269">
      <w:bodyDiv w:val="1"/>
      <w:marLeft w:val="0"/>
      <w:marRight w:val="0"/>
      <w:marTop w:val="0"/>
      <w:marBottom w:val="0"/>
      <w:divBdr>
        <w:top w:val="none" w:sz="0" w:space="0" w:color="auto"/>
        <w:left w:val="none" w:sz="0" w:space="0" w:color="auto"/>
        <w:bottom w:val="none" w:sz="0" w:space="0" w:color="auto"/>
        <w:right w:val="none" w:sz="0" w:space="0" w:color="auto"/>
      </w:divBdr>
    </w:div>
    <w:div w:id="601184182">
      <w:bodyDiv w:val="1"/>
      <w:marLeft w:val="0"/>
      <w:marRight w:val="0"/>
      <w:marTop w:val="0"/>
      <w:marBottom w:val="0"/>
      <w:divBdr>
        <w:top w:val="none" w:sz="0" w:space="0" w:color="auto"/>
        <w:left w:val="none" w:sz="0" w:space="0" w:color="auto"/>
        <w:bottom w:val="none" w:sz="0" w:space="0" w:color="auto"/>
        <w:right w:val="none" w:sz="0" w:space="0" w:color="auto"/>
      </w:divBdr>
    </w:div>
    <w:div w:id="1103382920">
      <w:bodyDiv w:val="1"/>
      <w:marLeft w:val="0"/>
      <w:marRight w:val="0"/>
      <w:marTop w:val="0"/>
      <w:marBottom w:val="0"/>
      <w:divBdr>
        <w:top w:val="none" w:sz="0" w:space="0" w:color="auto"/>
        <w:left w:val="none" w:sz="0" w:space="0" w:color="auto"/>
        <w:bottom w:val="none" w:sz="0" w:space="0" w:color="auto"/>
        <w:right w:val="none" w:sz="0" w:space="0" w:color="auto"/>
      </w:divBdr>
    </w:div>
    <w:div w:id="1286815122">
      <w:bodyDiv w:val="1"/>
      <w:marLeft w:val="0"/>
      <w:marRight w:val="0"/>
      <w:marTop w:val="0"/>
      <w:marBottom w:val="0"/>
      <w:divBdr>
        <w:top w:val="none" w:sz="0" w:space="0" w:color="auto"/>
        <w:left w:val="none" w:sz="0" w:space="0" w:color="auto"/>
        <w:bottom w:val="none" w:sz="0" w:space="0" w:color="auto"/>
        <w:right w:val="none" w:sz="0" w:space="0" w:color="auto"/>
      </w:divBdr>
    </w:div>
    <w:div w:id="179143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requests@aoanjrr.org.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datarequests@aoanjrr.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220EF40A1574FD1B8CD892897F029B5"/>
        <w:category>
          <w:name w:val="General"/>
          <w:gallery w:val="placeholder"/>
        </w:category>
        <w:types>
          <w:type w:val="bbPlcHdr"/>
        </w:types>
        <w:behaviors>
          <w:behavior w:val="content"/>
        </w:behaviors>
        <w:guid w:val="{036F2ABB-AA19-4C59-B6BC-67FD0769ABF0}"/>
      </w:docPartPr>
      <w:docPartBody>
        <w:p w:rsidR="008D7012" w:rsidRDefault="00A61690" w:rsidP="00A61690">
          <w:pPr>
            <w:pStyle w:val="C220EF40A1574FD1B8CD892897F029B5"/>
          </w:pPr>
          <w:r w:rsidRPr="00692A90">
            <w:rPr>
              <w:rStyle w:val="PlaceholderText"/>
            </w:rPr>
            <w:t>Click or tap here to enter text.</w:t>
          </w:r>
        </w:p>
      </w:docPartBody>
    </w:docPart>
    <w:docPart>
      <w:docPartPr>
        <w:name w:val="E60BD32E5A9B47A78C578853B3BD0ADA"/>
        <w:category>
          <w:name w:val="General"/>
          <w:gallery w:val="placeholder"/>
        </w:category>
        <w:types>
          <w:type w:val="bbPlcHdr"/>
        </w:types>
        <w:behaviors>
          <w:behavior w:val="content"/>
        </w:behaviors>
        <w:guid w:val="{5D5CB4DD-C984-4EC3-A2D6-DD52CE10BC60}"/>
      </w:docPartPr>
      <w:docPartBody>
        <w:p w:rsidR="008D7012" w:rsidRDefault="00A61690" w:rsidP="00A61690">
          <w:pPr>
            <w:pStyle w:val="E60BD32E5A9B47A78C578853B3BD0ADA"/>
          </w:pPr>
          <w:r w:rsidRPr="00692A90">
            <w:rPr>
              <w:rStyle w:val="PlaceholderText"/>
            </w:rPr>
            <w:t>Click or tap here to enter text.</w:t>
          </w:r>
        </w:p>
      </w:docPartBody>
    </w:docPart>
    <w:docPart>
      <w:docPartPr>
        <w:name w:val="8858A305E7414F11B6B24397E710D875"/>
        <w:category>
          <w:name w:val="General"/>
          <w:gallery w:val="placeholder"/>
        </w:category>
        <w:types>
          <w:type w:val="bbPlcHdr"/>
        </w:types>
        <w:behaviors>
          <w:behavior w:val="content"/>
        </w:behaviors>
        <w:guid w:val="{5945D0C0-2CEF-44D4-837F-844DF1D094F0}"/>
      </w:docPartPr>
      <w:docPartBody>
        <w:p w:rsidR="008D7012" w:rsidRDefault="00A61690" w:rsidP="00A61690">
          <w:pPr>
            <w:pStyle w:val="8858A305E7414F11B6B24397E710D875"/>
          </w:pPr>
          <w:r w:rsidRPr="00692A90">
            <w:rPr>
              <w:rStyle w:val="PlaceholderText"/>
            </w:rPr>
            <w:t>Click or tap here to enter text.</w:t>
          </w:r>
        </w:p>
      </w:docPartBody>
    </w:docPart>
    <w:docPart>
      <w:docPartPr>
        <w:name w:val="1BE7E3C80AFE4F668BDAE68932F917C0"/>
        <w:category>
          <w:name w:val="General"/>
          <w:gallery w:val="placeholder"/>
        </w:category>
        <w:types>
          <w:type w:val="bbPlcHdr"/>
        </w:types>
        <w:behaviors>
          <w:behavior w:val="content"/>
        </w:behaviors>
        <w:guid w:val="{9D46701A-FEDF-449A-8B0F-3EACE0134F78}"/>
      </w:docPartPr>
      <w:docPartBody>
        <w:p w:rsidR="008D7012" w:rsidRDefault="00A61690" w:rsidP="00A61690">
          <w:pPr>
            <w:pStyle w:val="1BE7E3C80AFE4F668BDAE68932F917C0"/>
          </w:pPr>
          <w:r w:rsidRPr="00692A90">
            <w:rPr>
              <w:rStyle w:val="PlaceholderText"/>
            </w:rPr>
            <w:t>Click or tap here to enter text.</w:t>
          </w:r>
        </w:p>
      </w:docPartBody>
    </w:docPart>
    <w:docPart>
      <w:docPartPr>
        <w:name w:val="D2B1CC20C8044878A798AE4126EB2773"/>
        <w:category>
          <w:name w:val="General"/>
          <w:gallery w:val="placeholder"/>
        </w:category>
        <w:types>
          <w:type w:val="bbPlcHdr"/>
        </w:types>
        <w:behaviors>
          <w:behavior w:val="content"/>
        </w:behaviors>
        <w:guid w:val="{6808E9A8-C88E-4F3D-A76B-75167559FA19}"/>
      </w:docPartPr>
      <w:docPartBody>
        <w:p w:rsidR="008D7012" w:rsidRDefault="00A61690" w:rsidP="00A61690">
          <w:pPr>
            <w:pStyle w:val="D2B1CC20C8044878A798AE4126EB2773"/>
          </w:pPr>
          <w:r w:rsidRPr="00692A90">
            <w:rPr>
              <w:rStyle w:val="PlaceholderText"/>
            </w:rPr>
            <w:t>Click or tap here to enter text.</w:t>
          </w:r>
        </w:p>
      </w:docPartBody>
    </w:docPart>
    <w:docPart>
      <w:docPartPr>
        <w:name w:val="0F7C5FED9BD541FC8EC88B7178A13AA8"/>
        <w:category>
          <w:name w:val="General"/>
          <w:gallery w:val="placeholder"/>
        </w:category>
        <w:types>
          <w:type w:val="bbPlcHdr"/>
        </w:types>
        <w:behaviors>
          <w:behavior w:val="content"/>
        </w:behaviors>
        <w:guid w:val="{77BCEF3F-762D-433F-989D-F6939ADD61BC}"/>
      </w:docPartPr>
      <w:docPartBody>
        <w:p w:rsidR="008D7012" w:rsidRDefault="00A61690" w:rsidP="00A61690">
          <w:pPr>
            <w:pStyle w:val="0F7C5FED9BD541FC8EC88B7178A13AA8"/>
          </w:pPr>
          <w:r w:rsidRPr="00692A90">
            <w:rPr>
              <w:rStyle w:val="PlaceholderText"/>
            </w:rPr>
            <w:t>Click or tap here to enter text.</w:t>
          </w:r>
        </w:p>
      </w:docPartBody>
    </w:docPart>
    <w:docPart>
      <w:docPartPr>
        <w:name w:val="C93D1F1A8280409D8813DCFF9CC2EB89"/>
        <w:category>
          <w:name w:val="General"/>
          <w:gallery w:val="placeholder"/>
        </w:category>
        <w:types>
          <w:type w:val="bbPlcHdr"/>
        </w:types>
        <w:behaviors>
          <w:behavior w:val="content"/>
        </w:behaviors>
        <w:guid w:val="{1EBC1906-0DC9-4640-9ACD-1AFE6DE9938A}"/>
      </w:docPartPr>
      <w:docPartBody>
        <w:p w:rsidR="008D7012" w:rsidRDefault="00A61690" w:rsidP="00A61690">
          <w:pPr>
            <w:pStyle w:val="C93D1F1A8280409D8813DCFF9CC2EB89"/>
          </w:pPr>
          <w:r w:rsidRPr="00692A90">
            <w:rPr>
              <w:rStyle w:val="PlaceholderText"/>
            </w:rPr>
            <w:t>Click or tap here to enter text.</w:t>
          </w:r>
        </w:p>
      </w:docPartBody>
    </w:docPart>
    <w:docPart>
      <w:docPartPr>
        <w:name w:val="7CBF5491AE0F4720B9B2721250157BD0"/>
        <w:category>
          <w:name w:val="General"/>
          <w:gallery w:val="placeholder"/>
        </w:category>
        <w:types>
          <w:type w:val="bbPlcHdr"/>
        </w:types>
        <w:behaviors>
          <w:behavior w:val="content"/>
        </w:behaviors>
        <w:guid w:val="{CB511A93-0144-4230-8F78-AB1BA233C1DF}"/>
      </w:docPartPr>
      <w:docPartBody>
        <w:p w:rsidR="008D7012" w:rsidRDefault="00A61690" w:rsidP="00A61690">
          <w:pPr>
            <w:pStyle w:val="7CBF5491AE0F4720B9B2721250157BD0"/>
          </w:pPr>
          <w:r w:rsidRPr="00692A90">
            <w:rPr>
              <w:rStyle w:val="PlaceholderText"/>
            </w:rPr>
            <w:t>Click or tap here to enter text.</w:t>
          </w:r>
        </w:p>
      </w:docPartBody>
    </w:docPart>
    <w:docPart>
      <w:docPartPr>
        <w:name w:val="A14205CAA3F54694A4A7410FEC06B182"/>
        <w:category>
          <w:name w:val="General"/>
          <w:gallery w:val="placeholder"/>
        </w:category>
        <w:types>
          <w:type w:val="bbPlcHdr"/>
        </w:types>
        <w:behaviors>
          <w:behavior w:val="content"/>
        </w:behaviors>
        <w:guid w:val="{1CEA84AC-A639-475D-8275-55FB1CA8906D}"/>
      </w:docPartPr>
      <w:docPartBody>
        <w:p w:rsidR="008D7012" w:rsidRDefault="00A61690" w:rsidP="00A61690">
          <w:pPr>
            <w:pStyle w:val="A14205CAA3F54694A4A7410FEC06B182"/>
          </w:pPr>
          <w:r w:rsidRPr="00692A90">
            <w:rPr>
              <w:rStyle w:val="PlaceholderText"/>
            </w:rPr>
            <w:t>Click or tap here to enter text.</w:t>
          </w:r>
        </w:p>
      </w:docPartBody>
    </w:docPart>
    <w:docPart>
      <w:docPartPr>
        <w:name w:val="C32F6C6A00EB41F8BD1E5ACE6D9277F8"/>
        <w:category>
          <w:name w:val="General"/>
          <w:gallery w:val="placeholder"/>
        </w:category>
        <w:types>
          <w:type w:val="bbPlcHdr"/>
        </w:types>
        <w:behaviors>
          <w:behavior w:val="content"/>
        </w:behaviors>
        <w:guid w:val="{FC8BB0FB-4352-47FC-992C-26A1C3083DC4}"/>
      </w:docPartPr>
      <w:docPartBody>
        <w:p w:rsidR="008D7012" w:rsidRDefault="00A61690" w:rsidP="00A61690">
          <w:pPr>
            <w:pStyle w:val="C32F6C6A00EB41F8BD1E5ACE6D9277F8"/>
          </w:pPr>
          <w:r w:rsidRPr="00692A90">
            <w:rPr>
              <w:rStyle w:val="PlaceholderText"/>
            </w:rPr>
            <w:t>Click or tap here to enter text.</w:t>
          </w:r>
        </w:p>
      </w:docPartBody>
    </w:docPart>
    <w:docPart>
      <w:docPartPr>
        <w:name w:val="BEEDCCD84E3843A49C0460B3713C86B6"/>
        <w:category>
          <w:name w:val="General"/>
          <w:gallery w:val="placeholder"/>
        </w:category>
        <w:types>
          <w:type w:val="bbPlcHdr"/>
        </w:types>
        <w:behaviors>
          <w:behavior w:val="content"/>
        </w:behaviors>
        <w:guid w:val="{73EF719C-88ED-4EEC-AE29-EDC46476E450}"/>
      </w:docPartPr>
      <w:docPartBody>
        <w:p w:rsidR="008D7012" w:rsidRDefault="00A61690" w:rsidP="00A61690">
          <w:pPr>
            <w:pStyle w:val="BEEDCCD84E3843A49C0460B3713C86B6"/>
          </w:pPr>
          <w:r w:rsidRPr="00692A90">
            <w:rPr>
              <w:rStyle w:val="PlaceholderText"/>
            </w:rPr>
            <w:t>Click or tap here to enter text.</w:t>
          </w:r>
        </w:p>
      </w:docPartBody>
    </w:docPart>
    <w:docPart>
      <w:docPartPr>
        <w:name w:val="978A7A48C4334A569EB91FD83ABEA245"/>
        <w:category>
          <w:name w:val="General"/>
          <w:gallery w:val="placeholder"/>
        </w:category>
        <w:types>
          <w:type w:val="bbPlcHdr"/>
        </w:types>
        <w:behaviors>
          <w:behavior w:val="content"/>
        </w:behaviors>
        <w:guid w:val="{AC74D717-CEBE-484C-9BA4-1D846027AEA3}"/>
      </w:docPartPr>
      <w:docPartBody>
        <w:p w:rsidR="008D7012" w:rsidRDefault="00A61690" w:rsidP="00A61690">
          <w:pPr>
            <w:pStyle w:val="978A7A48C4334A569EB91FD83ABEA245"/>
          </w:pPr>
          <w:r w:rsidRPr="00692A90">
            <w:rPr>
              <w:rStyle w:val="PlaceholderText"/>
            </w:rPr>
            <w:t>Click or tap here to enter text.</w:t>
          </w:r>
        </w:p>
      </w:docPartBody>
    </w:docPart>
    <w:docPart>
      <w:docPartPr>
        <w:name w:val="20B6B3806FCA439BB7FECCA8AA7F2ED9"/>
        <w:category>
          <w:name w:val="General"/>
          <w:gallery w:val="placeholder"/>
        </w:category>
        <w:types>
          <w:type w:val="bbPlcHdr"/>
        </w:types>
        <w:behaviors>
          <w:behavior w:val="content"/>
        </w:behaviors>
        <w:guid w:val="{BC6F1781-6DDD-4B16-AE1A-30FD8497D1AB}"/>
      </w:docPartPr>
      <w:docPartBody>
        <w:p w:rsidR="008D7012" w:rsidRDefault="00A61690" w:rsidP="00A61690">
          <w:pPr>
            <w:pStyle w:val="20B6B3806FCA439BB7FECCA8AA7F2ED9"/>
          </w:pPr>
          <w:r w:rsidRPr="00692A90">
            <w:rPr>
              <w:rStyle w:val="PlaceholderText"/>
            </w:rPr>
            <w:t>Click or tap here to enter text.</w:t>
          </w:r>
        </w:p>
      </w:docPartBody>
    </w:docPart>
    <w:docPart>
      <w:docPartPr>
        <w:name w:val="AC328E62945D41E088056BEA7FFF0A8B"/>
        <w:category>
          <w:name w:val="General"/>
          <w:gallery w:val="placeholder"/>
        </w:category>
        <w:types>
          <w:type w:val="bbPlcHdr"/>
        </w:types>
        <w:behaviors>
          <w:behavior w:val="content"/>
        </w:behaviors>
        <w:guid w:val="{913EF7C1-01E2-4748-9F55-F92ABFBA59AF}"/>
      </w:docPartPr>
      <w:docPartBody>
        <w:p w:rsidR="008D7012" w:rsidRDefault="00A61690" w:rsidP="00A61690">
          <w:pPr>
            <w:pStyle w:val="AC328E62945D41E088056BEA7FFF0A8B"/>
          </w:pPr>
          <w:r w:rsidRPr="00692A90">
            <w:rPr>
              <w:rStyle w:val="PlaceholderText"/>
            </w:rPr>
            <w:t>Click or tap here to enter text.</w:t>
          </w:r>
        </w:p>
      </w:docPartBody>
    </w:docPart>
    <w:docPart>
      <w:docPartPr>
        <w:name w:val="2318BD3A453F4E92AE22EDBEFA303838"/>
        <w:category>
          <w:name w:val="General"/>
          <w:gallery w:val="placeholder"/>
        </w:category>
        <w:types>
          <w:type w:val="bbPlcHdr"/>
        </w:types>
        <w:behaviors>
          <w:behavior w:val="content"/>
        </w:behaviors>
        <w:guid w:val="{9E280C10-4980-449D-BFDC-941A54EE30AF}"/>
      </w:docPartPr>
      <w:docPartBody>
        <w:p w:rsidR="008D7012" w:rsidRDefault="00A61690" w:rsidP="00A61690">
          <w:pPr>
            <w:pStyle w:val="2318BD3A453F4E92AE22EDBEFA303838"/>
          </w:pPr>
          <w:r w:rsidRPr="00692A90">
            <w:rPr>
              <w:rStyle w:val="PlaceholderText"/>
            </w:rPr>
            <w:t>Click or tap here to enter text.</w:t>
          </w:r>
        </w:p>
      </w:docPartBody>
    </w:docPart>
    <w:docPart>
      <w:docPartPr>
        <w:name w:val="F747C6974E6345889B54DCCF7748BBA8"/>
        <w:category>
          <w:name w:val="General"/>
          <w:gallery w:val="placeholder"/>
        </w:category>
        <w:types>
          <w:type w:val="bbPlcHdr"/>
        </w:types>
        <w:behaviors>
          <w:behavior w:val="content"/>
        </w:behaviors>
        <w:guid w:val="{D3845865-82AA-4E1C-9674-9627579DB331}"/>
      </w:docPartPr>
      <w:docPartBody>
        <w:p w:rsidR="008D7012" w:rsidRDefault="00A61690" w:rsidP="00A61690">
          <w:pPr>
            <w:pStyle w:val="F747C6974E6345889B54DCCF7748BBA8"/>
          </w:pPr>
          <w:r w:rsidRPr="00692A90">
            <w:rPr>
              <w:rStyle w:val="PlaceholderText"/>
            </w:rPr>
            <w:t>Click or tap here to enter text.</w:t>
          </w:r>
        </w:p>
      </w:docPartBody>
    </w:docPart>
    <w:docPart>
      <w:docPartPr>
        <w:name w:val="3A8989690FA24B18BB0ADB78213E6AA0"/>
        <w:category>
          <w:name w:val="General"/>
          <w:gallery w:val="placeholder"/>
        </w:category>
        <w:types>
          <w:type w:val="bbPlcHdr"/>
        </w:types>
        <w:behaviors>
          <w:behavior w:val="content"/>
        </w:behaviors>
        <w:guid w:val="{6F6B1516-8DF5-438C-BFD7-F4DFE339EB26}"/>
      </w:docPartPr>
      <w:docPartBody>
        <w:p w:rsidR="008D7012" w:rsidRDefault="00A61690" w:rsidP="00A61690">
          <w:pPr>
            <w:pStyle w:val="3A8989690FA24B18BB0ADB78213E6AA0"/>
          </w:pPr>
          <w:r w:rsidRPr="00692A90">
            <w:rPr>
              <w:rStyle w:val="PlaceholderText"/>
            </w:rPr>
            <w:t>Click or tap here to enter text.</w:t>
          </w:r>
        </w:p>
      </w:docPartBody>
    </w:docPart>
    <w:docPart>
      <w:docPartPr>
        <w:name w:val="A3A193A683004523AF5DB5FCA7D0354A"/>
        <w:category>
          <w:name w:val="General"/>
          <w:gallery w:val="placeholder"/>
        </w:category>
        <w:types>
          <w:type w:val="bbPlcHdr"/>
        </w:types>
        <w:behaviors>
          <w:behavior w:val="content"/>
        </w:behaviors>
        <w:guid w:val="{4443E131-38C2-4447-9464-0A91167A51E3}"/>
      </w:docPartPr>
      <w:docPartBody>
        <w:p w:rsidR="00DE34B9" w:rsidRDefault="00DE34B9" w:rsidP="00DE34B9">
          <w:pPr>
            <w:pStyle w:val="A3A193A683004523AF5DB5FCA7D0354A"/>
          </w:pPr>
          <w:r w:rsidRPr="00692A90">
            <w:rPr>
              <w:rStyle w:val="PlaceholderText"/>
            </w:rPr>
            <w:t>Click or tap here to enter text.</w:t>
          </w:r>
        </w:p>
      </w:docPartBody>
    </w:docPart>
    <w:docPart>
      <w:docPartPr>
        <w:name w:val="47B819983CC947538771D3451A37DADC"/>
        <w:category>
          <w:name w:val="General"/>
          <w:gallery w:val="placeholder"/>
        </w:category>
        <w:types>
          <w:type w:val="bbPlcHdr"/>
        </w:types>
        <w:behaviors>
          <w:behavior w:val="content"/>
        </w:behaviors>
        <w:guid w:val="{1585499E-E8B1-43F0-A5EB-38F581902DE3}"/>
      </w:docPartPr>
      <w:docPartBody>
        <w:p w:rsidR="00261685" w:rsidRDefault="00261685" w:rsidP="00261685">
          <w:pPr>
            <w:pStyle w:val="47B819983CC947538771D3451A37DADC"/>
          </w:pPr>
          <w:r w:rsidRPr="00692A90">
            <w:rPr>
              <w:rStyle w:val="PlaceholderText"/>
            </w:rPr>
            <w:t>Click or tap here to enter text.</w:t>
          </w:r>
        </w:p>
      </w:docPartBody>
    </w:docPart>
    <w:docPart>
      <w:docPartPr>
        <w:name w:val="35C8A2B8AE9F4A0F9204CE640FF2DAD3"/>
        <w:category>
          <w:name w:val="General"/>
          <w:gallery w:val="placeholder"/>
        </w:category>
        <w:types>
          <w:type w:val="bbPlcHdr"/>
        </w:types>
        <w:behaviors>
          <w:behavior w:val="content"/>
        </w:behaviors>
        <w:guid w:val="{4433BC4E-ED78-47FB-BFCE-3E29248B951E}"/>
      </w:docPartPr>
      <w:docPartBody>
        <w:p w:rsidR="00261685" w:rsidRDefault="00261685" w:rsidP="00261685">
          <w:pPr>
            <w:pStyle w:val="35C8A2B8AE9F4A0F9204CE640FF2DAD3"/>
          </w:pPr>
          <w:r w:rsidRPr="00692A90">
            <w:rPr>
              <w:rStyle w:val="PlaceholderText"/>
            </w:rPr>
            <w:t>Click or tap here to enter text.</w:t>
          </w:r>
        </w:p>
      </w:docPartBody>
    </w:docPart>
    <w:docPart>
      <w:docPartPr>
        <w:name w:val="F7D2A465132E4BE392C76565FA494E64"/>
        <w:category>
          <w:name w:val="General"/>
          <w:gallery w:val="placeholder"/>
        </w:category>
        <w:types>
          <w:type w:val="bbPlcHdr"/>
        </w:types>
        <w:behaviors>
          <w:behavior w:val="content"/>
        </w:behaviors>
        <w:guid w:val="{067EC88C-A354-4D19-873D-F24E69B91497}"/>
      </w:docPartPr>
      <w:docPartBody>
        <w:p w:rsidR="00261685" w:rsidRDefault="00261685" w:rsidP="00261685">
          <w:pPr>
            <w:pStyle w:val="F7D2A465132E4BE392C76565FA494E64"/>
          </w:pPr>
          <w:r w:rsidRPr="00692A90">
            <w:rPr>
              <w:rStyle w:val="PlaceholderText"/>
            </w:rPr>
            <w:t>Click or tap here to enter text.</w:t>
          </w:r>
        </w:p>
      </w:docPartBody>
    </w:docPart>
    <w:docPart>
      <w:docPartPr>
        <w:name w:val="ECC8D4E252244A45A126BE525297061A"/>
        <w:category>
          <w:name w:val="General"/>
          <w:gallery w:val="placeholder"/>
        </w:category>
        <w:types>
          <w:type w:val="bbPlcHdr"/>
        </w:types>
        <w:behaviors>
          <w:behavior w:val="content"/>
        </w:behaviors>
        <w:guid w:val="{8DDA351D-109F-40D6-87E1-8606DE5B309C}"/>
      </w:docPartPr>
      <w:docPartBody>
        <w:p w:rsidR="00261685" w:rsidRDefault="00261685" w:rsidP="00261685">
          <w:pPr>
            <w:pStyle w:val="ECC8D4E252244A45A126BE525297061A"/>
          </w:pPr>
          <w:r w:rsidRPr="00692A90">
            <w:rPr>
              <w:rStyle w:val="PlaceholderText"/>
            </w:rPr>
            <w:t>Click or tap here to enter text.</w:t>
          </w:r>
        </w:p>
      </w:docPartBody>
    </w:docPart>
    <w:docPart>
      <w:docPartPr>
        <w:name w:val="E56911046B1741819693317A4D53F824"/>
        <w:category>
          <w:name w:val="General"/>
          <w:gallery w:val="placeholder"/>
        </w:category>
        <w:types>
          <w:type w:val="bbPlcHdr"/>
        </w:types>
        <w:behaviors>
          <w:behavior w:val="content"/>
        </w:behaviors>
        <w:guid w:val="{ACE91D0B-4FFE-4B2E-A6C4-08731157F097}"/>
      </w:docPartPr>
      <w:docPartBody>
        <w:p w:rsidR="00261685" w:rsidRDefault="00261685" w:rsidP="00261685">
          <w:pPr>
            <w:pStyle w:val="E56911046B1741819693317A4D53F824"/>
          </w:pPr>
          <w:r w:rsidRPr="00692A90">
            <w:rPr>
              <w:rStyle w:val="PlaceholderText"/>
            </w:rPr>
            <w:t>Click or tap here to enter text.</w:t>
          </w:r>
        </w:p>
      </w:docPartBody>
    </w:docPart>
    <w:docPart>
      <w:docPartPr>
        <w:name w:val="ADED0834A6D94927AD23C755A3B5DEB8"/>
        <w:category>
          <w:name w:val="General"/>
          <w:gallery w:val="placeholder"/>
        </w:category>
        <w:types>
          <w:type w:val="bbPlcHdr"/>
        </w:types>
        <w:behaviors>
          <w:behavior w:val="content"/>
        </w:behaviors>
        <w:guid w:val="{1F4BFBE2-89CD-434D-A2B3-2416A827DF2E}"/>
      </w:docPartPr>
      <w:docPartBody>
        <w:p w:rsidR="00261685" w:rsidRDefault="00261685" w:rsidP="00261685">
          <w:pPr>
            <w:pStyle w:val="ADED0834A6D94927AD23C755A3B5DEB8"/>
          </w:pPr>
          <w:r w:rsidRPr="00692A90">
            <w:rPr>
              <w:rStyle w:val="PlaceholderText"/>
            </w:rPr>
            <w:t>Click or tap here to enter text.</w:t>
          </w:r>
        </w:p>
      </w:docPartBody>
    </w:docPart>
    <w:docPart>
      <w:docPartPr>
        <w:name w:val="25C8463CCE964F9D80A3387D03DA11FB"/>
        <w:category>
          <w:name w:val="General"/>
          <w:gallery w:val="placeholder"/>
        </w:category>
        <w:types>
          <w:type w:val="bbPlcHdr"/>
        </w:types>
        <w:behaviors>
          <w:behavior w:val="content"/>
        </w:behaviors>
        <w:guid w:val="{6B77B561-9168-4A14-B6D2-DB88F08EDE09}"/>
      </w:docPartPr>
      <w:docPartBody>
        <w:p w:rsidR="00261685" w:rsidRDefault="00261685" w:rsidP="00261685">
          <w:pPr>
            <w:pStyle w:val="25C8463CCE964F9D80A3387D03DA11FB"/>
          </w:pPr>
          <w:r w:rsidRPr="00692A90">
            <w:rPr>
              <w:rStyle w:val="PlaceholderText"/>
            </w:rPr>
            <w:t>Click or tap here to enter text.</w:t>
          </w:r>
        </w:p>
      </w:docPartBody>
    </w:docPart>
    <w:docPart>
      <w:docPartPr>
        <w:name w:val="896955DFB2284F739B086852D670631A"/>
        <w:category>
          <w:name w:val="General"/>
          <w:gallery w:val="placeholder"/>
        </w:category>
        <w:types>
          <w:type w:val="bbPlcHdr"/>
        </w:types>
        <w:behaviors>
          <w:behavior w:val="content"/>
        </w:behaviors>
        <w:guid w:val="{0167E61C-21E9-4260-9CCB-EDF926F3B694}"/>
      </w:docPartPr>
      <w:docPartBody>
        <w:p w:rsidR="00261685" w:rsidRDefault="00261685" w:rsidP="00261685">
          <w:pPr>
            <w:pStyle w:val="896955DFB2284F739B086852D670631A"/>
          </w:pPr>
          <w:r w:rsidRPr="00692A90">
            <w:rPr>
              <w:rStyle w:val="PlaceholderText"/>
            </w:rPr>
            <w:t>Click or tap here to enter text.</w:t>
          </w:r>
        </w:p>
      </w:docPartBody>
    </w:docPart>
    <w:docPart>
      <w:docPartPr>
        <w:name w:val="493D9938F7DB487AA7F3DE16993BB1BA"/>
        <w:category>
          <w:name w:val="General"/>
          <w:gallery w:val="placeholder"/>
        </w:category>
        <w:types>
          <w:type w:val="bbPlcHdr"/>
        </w:types>
        <w:behaviors>
          <w:behavior w:val="content"/>
        </w:behaviors>
        <w:guid w:val="{58DDC72F-A35D-40D2-999A-2BB02A3E4AF2}"/>
      </w:docPartPr>
      <w:docPartBody>
        <w:p w:rsidR="00E91FD6" w:rsidRDefault="00E91FD6" w:rsidP="00E91FD6">
          <w:pPr>
            <w:pStyle w:val="493D9938F7DB487AA7F3DE16993BB1BA"/>
          </w:pPr>
          <w:r w:rsidRPr="00692A90">
            <w:rPr>
              <w:rStyle w:val="PlaceholderText"/>
            </w:rPr>
            <w:t>Click or tap here to enter text.</w:t>
          </w:r>
        </w:p>
      </w:docPartBody>
    </w:docPart>
    <w:docPart>
      <w:docPartPr>
        <w:name w:val="252C2F1CFB9548ADA7D6EB0CC47A3DB7"/>
        <w:category>
          <w:name w:val="General"/>
          <w:gallery w:val="placeholder"/>
        </w:category>
        <w:types>
          <w:type w:val="bbPlcHdr"/>
        </w:types>
        <w:behaviors>
          <w:behavior w:val="content"/>
        </w:behaviors>
        <w:guid w:val="{8273968B-C161-4E99-B804-C4800F86EDEF}"/>
      </w:docPartPr>
      <w:docPartBody>
        <w:p w:rsidR="008F1FC7" w:rsidRDefault="008F1FC7" w:rsidP="008F1FC7">
          <w:pPr>
            <w:pStyle w:val="252C2F1CFB9548ADA7D6EB0CC47A3DB7"/>
          </w:pPr>
          <w:r w:rsidRPr="00692A90">
            <w:rPr>
              <w:rStyle w:val="PlaceholderText"/>
            </w:rPr>
            <w:t>Click or tap here to enter text.</w:t>
          </w:r>
        </w:p>
      </w:docPartBody>
    </w:docPart>
    <w:docPart>
      <w:docPartPr>
        <w:name w:val="C69AEE8CC7B54669B9F3EC839FBB4048"/>
        <w:category>
          <w:name w:val="General"/>
          <w:gallery w:val="placeholder"/>
        </w:category>
        <w:types>
          <w:type w:val="bbPlcHdr"/>
        </w:types>
        <w:behaviors>
          <w:behavior w:val="content"/>
        </w:behaviors>
        <w:guid w:val="{49F932CC-1DC9-411A-8818-5E971D2C53B7}"/>
      </w:docPartPr>
      <w:docPartBody>
        <w:p w:rsidR="008F1FC7" w:rsidRDefault="008F1FC7" w:rsidP="008F1FC7">
          <w:pPr>
            <w:pStyle w:val="C69AEE8CC7B54669B9F3EC839FBB4048"/>
          </w:pPr>
          <w:r w:rsidRPr="00692A90">
            <w:rPr>
              <w:rStyle w:val="PlaceholderText"/>
            </w:rPr>
            <w:t>Click or tap here to enter text.</w:t>
          </w:r>
        </w:p>
      </w:docPartBody>
    </w:docPart>
    <w:docPart>
      <w:docPartPr>
        <w:name w:val="9887B4710C8048EE81E84D0AC6EF70FF"/>
        <w:category>
          <w:name w:val="General"/>
          <w:gallery w:val="placeholder"/>
        </w:category>
        <w:types>
          <w:type w:val="bbPlcHdr"/>
        </w:types>
        <w:behaviors>
          <w:behavior w:val="content"/>
        </w:behaviors>
        <w:guid w:val="{58CB6D2E-E1CE-4D70-8B60-7B22A7AC9124}"/>
      </w:docPartPr>
      <w:docPartBody>
        <w:p w:rsidR="008F1FC7" w:rsidRDefault="008F1FC7" w:rsidP="008F1FC7">
          <w:pPr>
            <w:pStyle w:val="9887B4710C8048EE81E84D0AC6EF70FF"/>
          </w:pPr>
          <w:r w:rsidRPr="00692A90">
            <w:rPr>
              <w:rStyle w:val="PlaceholderText"/>
            </w:rPr>
            <w:t>Click or tap here to enter text.</w:t>
          </w:r>
        </w:p>
      </w:docPartBody>
    </w:docPart>
    <w:docPart>
      <w:docPartPr>
        <w:name w:val="9CD0D14F53E34C5D8356A3AB11DF0878"/>
        <w:category>
          <w:name w:val="General"/>
          <w:gallery w:val="placeholder"/>
        </w:category>
        <w:types>
          <w:type w:val="bbPlcHdr"/>
        </w:types>
        <w:behaviors>
          <w:behavior w:val="content"/>
        </w:behaviors>
        <w:guid w:val="{62AF5F19-3464-4B21-93C0-F3062606E2EA}"/>
      </w:docPartPr>
      <w:docPartBody>
        <w:p w:rsidR="00DC19CA" w:rsidRDefault="00DC19CA" w:rsidP="00DC19CA">
          <w:pPr>
            <w:pStyle w:val="9CD0D14F53E34C5D8356A3AB11DF0878"/>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690"/>
    <w:rsid w:val="0005709D"/>
    <w:rsid w:val="00067725"/>
    <w:rsid w:val="00073A20"/>
    <w:rsid w:val="000A02E6"/>
    <w:rsid w:val="000B57FB"/>
    <w:rsid w:val="00142110"/>
    <w:rsid w:val="00156809"/>
    <w:rsid w:val="00215DBF"/>
    <w:rsid w:val="00261685"/>
    <w:rsid w:val="002630FA"/>
    <w:rsid w:val="002C028D"/>
    <w:rsid w:val="003444B8"/>
    <w:rsid w:val="00377C0C"/>
    <w:rsid w:val="003E5AC7"/>
    <w:rsid w:val="003E6AB7"/>
    <w:rsid w:val="003F6680"/>
    <w:rsid w:val="0041361E"/>
    <w:rsid w:val="00484CDF"/>
    <w:rsid w:val="004A38F8"/>
    <w:rsid w:val="004B3539"/>
    <w:rsid w:val="004D24FB"/>
    <w:rsid w:val="00550F73"/>
    <w:rsid w:val="00584D6C"/>
    <w:rsid w:val="00686484"/>
    <w:rsid w:val="0070113C"/>
    <w:rsid w:val="007346C0"/>
    <w:rsid w:val="00793AB8"/>
    <w:rsid w:val="008D7012"/>
    <w:rsid w:val="008F1FC7"/>
    <w:rsid w:val="009925AA"/>
    <w:rsid w:val="00996730"/>
    <w:rsid w:val="009D2911"/>
    <w:rsid w:val="00A37CD9"/>
    <w:rsid w:val="00A54B2B"/>
    <w:rsid w:val="00A61690"/>
    <w:rsid w:val="00AA3E67"/>
    <w:rsid w:val="00B101FC"/>
    <w:rsid w:val="00B2198C"/>
    <w:rsid w:val="00B4559A"/>
    <w:rsid w:val="00B709C8"/>
    <w:rsid w:val="00C06884"/>
    <w:rsid w:val="00C3797C"/>
    <w:rsid w:val="00C52B9B"/>
    <w:rsid w:val="00C817F0"/>
    <w:rsid w:val="00C92CEC"/>
    <w:rsid w:val="00CB7D94"/>
    <w:rsid w:val="00D37E29"/>
    <w:rsid w:val="00D9642E"/>
    <w:rsid w:val="00DC19CA"/>
    <w:rsid w:val="00DE34B9"/>
    <w:rsid w:val="00E40FF0"/>
    <w:rsid w:val="00E517E1"/>
    <w:rsid w:val="00E91FD6"/>
    <w:rsid w:val="00EC69C8"/>
    <w:rsid w:val="00ED1D14"/>
    <w:rsid w:val="00F80B25"/>
    <w:rsid w:val="00F83677"/>
    <w:rsid w:val="00F91C82"/>
    <w:rsid w:val="00F92F28"/>
    <w:rsid w:val="00FC1F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9CA"/>
    <w:rPr>
      <w:color w:val="808080"/>
    </w:rPr>
  </w:style>
  <w:style w:type="paragraph" w:customStyle="1" w:styleId="C220EF40A1574FD1B8CD892897F029B5">
    <w:name w:val="C220EF40A1574FD1B8CD892897F029B5"/>
    <w:rsid w:val="00A61690"/>
  </w:style>
  <w:style w:type="paragraph" w:customStyle="1" w:styleId="E60BD32E5A9B47A78C578853B3BD0ADA">
    <w:name w:val="E60BD32E5A9B47A78C578853B3BD0ADA"/>
    <w:rsid w:val="00A61690"/>
  </w:style>
  <w:style w:type="paragraph" w:customStyle="1" w:styleId="8858A305E7414F11B6B24397E710D875">
    <w:name w:val="8858A305E7414F11B6B24397E710D875"/>
    <w:rsid w:val="00A61690"/>
  </w:style>
  <w:style w:type="paragraph" w:customStyle="1" w:styleId="1BE7E3C80AFE4F668BDAE68932F917C0">
    <w:name w:val="1BE7E3C80AFE4F668BDAE68932F917C0"/>
    <w:rsid w:val="00A61690"/>
  </w:style>
  <w:style w:type="paragraph" w:customStyle="1" w:styleId="D2B1CC20C8044878A798AE4126EB2773">
    <w:name w:val="D2B1CC20C8044878A798AE4126EB2773"/>
    <w:rsid w:val="00A61690"/>
  </w:style>
  <w:style w:type="paragraph" w:customStyle="1" w:styleId="0F7C5FED9BD541FC8EC88B7178A13AA8">
    <w:name w:val="0F7C5FED9BD541FC8EC88B7178A13AA8"/>
    <w:rsid w:val="00A61690"/>
  </w:style>
  <w:style w:type="paragraph" w:customStyle="1" w:styleId="C93D1F1A8280409D8813DCFF9CC2EB89">
    <w:name w:val="C93D1F1A8280409D8813DCFF9CC2EB89"/>
    <w:rsid w:val="00A61690"/>
  </w:style>
  <w:style w:type="paragraph" w:customStyle="1" w:styleId="7CBF5491AE0F4720B9B2721250157BD0">
    <w:name w:val="7CBF5491AE0F4720B9B2721250157BD0"/>
    <w:rsid w:val="00A61690"/>
  </w:style>
  <w:style w:type="paragraph" w:customStyle="1" w:styleId="A14205CAA3F54694A4A7410FEC06B182">
    <w:name w:val="A14205CAA3F54694A4A7410FEC06B182"/>
    <w:rsid w:val="00A61690"/>
  </w:style>
  <w:style w:type="paragraph" w:customStyle="1" w:styleId="C32F6C6A00EB41F8BD1E5ACE6D9277F8">
    <w:name w:val="C32F6C6A00EB41F8BD1E5ACE6D9277F8"/>
    <w:rsid w:val="00A61690"/>
  </w:style>
  <w:style w:type="paragraph" w:customStyle="1" w:styleId="BEEDCCD84E3843A49C0460B3713C86B6">
    <w:name w:val="BEEDCCD84E3843A49C0460B3713C86B6"/>
    <w:rsid w:val="00A61690"/>
  </w:style>
  <w:style w:type="paragraph" w:customStyle="1" w:styleId="978A7A48C4334A569EB91FD83ABEA245">
    <w:name w:val="978A7A48C4334A569EB91FD83ABEA245"/>
    <w:rsid w:val="00A61690"/>
  </w:style>
  <w:style w:type="paragraph" w:customStyle="1" w:styleId="20B6B3806FCA439BB7FECCA8AA7F2ED9">
    <w:name w:val="20B6B3806FCA439BB7FECCA8AA7F2ED9"/>
    <w:rsid w:val="00A61690"/>
  </w:style>
  <w:style w:type="paragraph" w:customStyle="1" w:styleId="AC328E62945D41E088056BEA7FFF0A8B">
    <w:name w:val="AC328E62945D41E088056BEA7FFF0A8B"/>
    <w:rsid w:val="00A61690"/>
  </w:style>
  <w:style w:type="paragraph" w:customStyle="1" w:styleId="2318BD3A453F4E92AE22EDBEFA303838">
    <w:name w:val="2318BD3A453F4E92AE22EDBEFA303838"/>
    <w:rsid w:val="00A61690"/>
  </w:style>
  <w:style w:type="paragraph" w:customStyle="1" w:styleId="F747C6974E6345889B54DCCF7748BBA8">
    <w:name w:val="F747C6974E6345889B54DCCF7748BBA8"/>
    <w:rsid w:val="00A61690"/>
  </w:style>
  <w:style w:type="paragraph" w:customStyle="1" w:styleId="3A8989690FA24B18BB0ADB78213E6AA0">
    <w:name w:val="3A8989690FA24B18BB0ADB78213E6AA0"/>
    <w:rsid w:val="00A61690"/>
  </w:style>
  <w:style w:type="paragraph" w:customStyle="1" w:styleId="A3A193A683004523AF5DB5FCA7D0354A">
    <w:name w:val="A3A193A683004523AF5DB5FCA7D0354A"/>
    <w:rsid w:val="00DE34B9"/>
    <w:pPr>
      <w:spacing w:line="278" w:lineRule="auto"/>
    </w:pPr>
    <w:rPr>
      <w:kern w:val="2"/>
      <w:sz w:val="24"/>
      <w:szCs w:val="24"/>
      <w14:ligatures w14:val="standardContextual"/>
    </w:rPr>
  </w:style>
  <w:style w:type="paragraph" w:customStyle="1" w:styleId="47B819983CC947538771D3451A37DADC">
    <w:name w:val="47B819983CC947538771D3451A37DADC"/>
    <w:rsid w:val="00261685"/>
    <w:pPr>
      <w:spacing w:line="278" w:lineRule="auto"/>
    </w:pPr>
    <w:rPr>
      <w:kern w:val="2"/>
      <w:sz w:val="24"/>
      <w:szCs w:val="24"/>
      <w14:ligatures w14:val="standardContextual"/>
    </w:rPr>
  </w:style>
  <w:style w:type="paragraph" w:customStyle="1" w:styleId="35C8A2B8AE9F4A0F9204CE640FF2DAD3">
    <w:name w:val="35C8A2B8AE9F4A0F9204CE640FF2DAD3"/>
    <w:rsid w:val="00261685"/>
    <w:pPr>
      <w:spacing w:line="278" w:lineRule="auto"/>
    </w:pPr>
    <w:rPr>
      <w:kern w:val="2"/>
      <w:sz w:val="24"/>
      <w:szCs w:val="24"/>
      <w14:ligatures w14:val="standardContextual"/>
    </w:rPr>
  </w:style>
  <w:style w:type="paragraph" w:customStyle="1" w:styleId="F7D2A465132E4BE392C76565FA494E64">
    <w:name w:val="F7D2A465132E4BE392C76565FA494E64"/>
    <w:rsid w:val="00261685"/>
    <w:pPr>
      <w:spacing w:line="278" w:lineRule="auto"/>
    </w:pPr>
    <w:rPr>
      <w:kern w:val="2"/>
      <w:sz w:val="24"/>
      <w:szCs w:val="24"/>
      <w14:ligatures w14:val="standardContextual"/>
    </w:rPr>
  </w:style>
  <w:style w:type="paragraph" w:customStyle="1" w:styleId="ECC8D4E252244A45A126BE525297061A">
    <w:name w:val="ECC8D4E252244A45A126BE525297061A"/>
    <w:rsid w:val="00261685"/>
    <w:pPr>
      <w:spacing w:line="278" w:lineRule="auto"/>
    </w:pPr>
    <w:rPr>
      <w:kern w:val="2"/>
      <w:sz w:val="24"/>
      <w:szCs w:val="24"/>
      <w14:ligatures w14:val="standardContextual"/>
    </w:rPr>
  </w:style>
  <w:style w:type="paragraph" w:customStyle="1" w:styleId="E56911046B1741819693317A4D53F824">
    <w:name w:val="E56911046B1741819693317A4D53F824"/>
    <w:rsid w:val="00261685"/>
    <w:pPr>
      <w:spacing w:line="278" w:lineRule="auto"/>
    </w:pPr>
    <w:rPr>
      <w:kern w:val="2"/>
      <w:sz w:val="24"/>
      <w:szCs w:val="24"/>
      <w14:ligatures w14:val="standardContextual"/>
    </w:rPr>
  </w:style>
  <w:style w:type="paragraph" w:customStyle="1" w:styleId="ADED0834A6D94927AD23C755A3B5DEB8">
    <w:name w:val="ADED0834A6D94927AD23C755A3B5DEB8"/>
    <w:rsid w:val="00261685"/>
    <w:pPr>
      <w:spacing w:line="278" w:lineRule="auto"/>
    </w:pPr>
    <w:rPr>
      <w:kern w:val="2"/>
      <w:sz w:val="24"/>
      <w:szCs w:val="24"/>
      <w14:ligatures w14:val="standardContextual"/>
    </w:rPr>
  </w:style>
  <w:style w:type="paragraph" w:customStyle="1" w:styleId="25C8463CCE964F9D80A3387D03DA11FB">
    <w:name w:val="25C8463CCE964F9D80A3387D03DA11FB"/>
    <w:rsid w:val="00261685"/>
    <w:pPr>
      <w:spacing w:line="278" w:lineRule="auto"/>
    </w:pPr>
    <w:rPr>
      <w:kern w:val="2"/>
      <w:sz w:val="24"/>
      <w:szCs w:val="24"/>
      <w14:ligatures w14:val="standardContextual"/>
    </w:rPr>
  </w:style>
  <w:style w:type="paragraph" w:customStyle="1" w:styleId="896955DFB2284F739B086852D670631A">
    <w:name w:val="896955DFB2284F739B086852D670631A"/>
    <w:rsid w:val="00261685"/>
    <w:pPr>
      <w:spacing w:line="278" w:lineRule="auto"/>
    </w:pPr>
    <w:rPr>
      <w:kern w:val="2"/>
      <w:sz w:val="24"/>
      <w:szCs w:val="24"/>
      <w14:ligatures w14:val="standardContextual"/>
    </w:rPr>
  </w:style>
  <w:style w:type="paragraph" w:customStyle="1" w:styleId="493D9938F7DB487AA7F3DE16993BB1BA">
    <w:name w:val="493D9938F7DB487AA7F3DE16993BB1BA"/>
    <w:rsid w:val="00E91FD6"/>
    <w:pPr>
      <w:spacing w:line="278" w:lineRule="auto"/>
    </w:pPr>
    <w:rPr>
      <w:kern w:val="2"/>
      <w:sz w:val="24"/>
      <w:szCs w:val="24"/>
      <w14:ligatures w14:val="standardContextual"/>
    </w:rPr>
  </w:style>
  <w:style w:type="paragraph" w:customStyle="1" w:styleId="252C2F1CFB9548ADA7D6EB0CC47A3DB7">
    <w:name w:val="252C2F1CFB9548ADA7D6EB0CC47A3DB7"/>
    <w:rsid w:val="008F1FC7"/>
    <w:pPr>
      <w:spacing w:line="278" w:lineRule="auto"/>
    </w:pPr>
    <w:rPr>
      <w:kern w:val="2"/>
      <w:sz w:val="24"/>
      <w:szCs w:val="24"/>
      <w14:ligatures w14:val="standardContextual"/>
    </w:rPr>
  </w:style>
  <w:style w:type="paragraph" w:customStyle="1" w:styleId="C69AEE8CC7B54669B9F3EC839FBB4048">
    <w:name w:val="C69AEE8CC7B54669B9F3EC839FBB4048"/>
    <w:rsid w:val="008F1FC7"/>
    <w:pPr>
      <w:spacing w:line="278" w:lineRule="auto"/>
    </w:pPr>
    <w:rPr>
      <w:kern w:val="2"/>
      <w:sz w:val="24"/>
      <w:szCs w:val="24"/>
      <w14:ligatures w14:val="standardContextual"/>
    </w:rPr>
  </w:style>
  <w:style w:type="paragraph" w:customStyle="1" w:styleId="9887B4710C8048EE81E84D0AC6EF70FF">
    <w:name w:val="9887B4710C8048EE81E84D0AC6EF70FF"/>
    <w:rsid w:val="008F1FC7"/>
    <w:pPr>
      <w:spacing w:line="278" w:lineRule="auto"/>
    </w:pPr>
    <w:rPr>
      <w:kern w:val="2"/>
      <w:sz w:val="24"/>
      <w:szCs w:val="24"/>
      <w14:ligatures w14:val="standardContextual"/>
    </w:rPr>
  </w:style>
  <w:style w:type="paragraph" w:customStyle="1" w:styleId="9CD0D14F53E34C5D8356A3AB11DF0878">
    <w:name w:val="9CD0D14F53E34C5D8356A3AB11DF0878"/>
    <w:rsid w:val="00DC19C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4" ma:contentTypeDescription="Create a new document." ma:contentTypeScope="" ma:versionID="a568990112b18b46f55abec45fbe0467">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ead8666417d83cd17494420602970dac"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2dee5d-c33f-4126-8673-168cbc0825c9}"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D83FB-E8B9-4F02-9552-C2165D431D76}">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customXml/itemProps2.xml><?xml version="1.0" encoding="utf-8"?>
<ds:datastoreItem xmlns:ds="http://schemas.openxmlformats.org/officeDocument/2006/customXml" ds:itemID="{6680A36A-23C2-4CB4-AEDC-3F347CF15F25}">
  <ds:schemaRefs>
    <ds:schemaRef ds:uri="http://schemas.microsoft.com/sharepoint/v3/contenttype/forms"/>
  </ds:schemaRefs>
</ds:datastoreItem>
</file>

<file path=customXml/itemProps3.xml><?xml version="1.0" encoding="utf-8"?>
<ds:datastoreItem xmlns:ds="http://schemas.openxmlformats.org/officeDocument/2006/customXml" ds:itemID="{DCFE4418-29C1-421F-9327-CE2F64E89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0975BC-AB61-442F-A8C2-24A9F5150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102</Words>
  <Characters>6072</Characters>
  <Application>Microsoft Office Word</Application>
  <DocSecurity>0</DocSecurity>
  <Lines>202</Lines>
  <Paragraphs>125</Paragraphs>
  <ScaleCrop>false</ScaleCrop>
  <HeadingPairs>
    <vt:vector size="2" baseType="variant">
      <vt:variant>
        <vt:lpstr>Title</vt:lpstr>
      </vt:variant>
      <vt:variant>
        <vt:i4>1</vt:i4>
      </vt:variant>
    </vt:vector>
  </HeadingPairs>
  <TitlesOfParts>
    <vt:vector size="1" baseType="lpstr">
      <vt:lpstr>AOANJRR Data Release Request - Industry</vt:lpstr>
    </vt:vector>
  </TitlesOfParts>
  <Company>NJRR</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ANJRR Data Release Request - Industry</dc:title>
  <dc:subject/>
  <dc:creator>ATomkins</dc:creator>
  <cp:keywords/>
  <cp:lastModifiedBy>Nouara Zimmermann Estevam</cp:lastModifiedBy>
  <cp:revision>9</cp:revision>
  <cp:lastPrinted>2025-12-03T02:38:00Z</cp:lastPrinted>
  <dcterms:created xsi:type="dcterms:W3CDTF">2026-02-20T01:20:00Z</dcterms:created>
  <dcterms:modified xsi:type="dcterms:W3CDTF">2026-03-0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e669cd725046ba8a68c18fe23d1618">
    <vt:lpwstr/>
  </property>
  <property fmtid="{D5CDD505-2E9C-101B-9397-08002B2CF9AE}" pid="3" name="Authors">
    <vt:lpwstr/>
  </property>
  <property fmtid="{D5CDD505-2E9C-101B-9397-08002B2CF9AE}" pid="4" name="Topic">
    <vt:lpwstr>240;#General Administration|3b254bc7-a2d6-4771-a2ec-98b0b3681c55</vt:lpwstr>
  </property>
  <property fmtid="{D5CDD505-2E9C-101B-9397-08002B2CF9AE}" pid="5" name="Name of sender">
    <vt:lpwstr/>
  </property>
  <property fmtid="{D5CDD505-2E9C-101B-9397-08002B2CF9AE}" pid="6" name="Organisation">
    <vt:lpwstr>198;#Australian Orthopaedic Association - National Joint Replacement Registry|20702867-872a-4a93-baca-3bbbf14adeeb</vt:lpwstr>
  </property>
  <property fmtid="{D5CDD505-2E9C-101B-9397-08002B2CF9AE}" pid="7" name="ContentTypeId">
    <vt:lpwstr>0x0101001BB552B0F378A24390114A699A0B839C</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l197c1a831084a1bb2460b6ca571f0f6">
    <vt:lpwstr/>
  </property>
  <property fmtid="{D5CDD505-2E9C-101B-9397-08002B2CF9AE}" pid="13" name="PromotionID">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a0499cb44bfc4ebfbe0f8b00d085d3b3">
    <vt:lpwstr>AOANJRR|5f1c4896-26da-4c41-a091-875b77a3f5cc</vt:lpwstr>
  </property>
  <property fmtid="{D5CDD505-2E9C-101B-9397-08002B2CF9AE}" pid="18" name="TaxCatchAll">
    <vt:lpwstr>237;#AOANJRR|5f1c4896-26da-4c41-a091-875b77a3f5cc;#229;#Team Administration|4333e99c-7287-4cb2-b502-49102da4d6c6;#252;#Template|6c5c1402-0357-464c-bdf7-00f25aac8ed0</vt:lpwstr>
  </property>
  <property fmtid="{D5CDD505-2E9C-101B-9397-08002B2CF9AE}" pid="19" name="b2354de7539d45dda28ca1a6e9018e3f">
    <vt:lpwstr>Team Administration|4333e99c-7287-4cb2-b502-49102da4d6c6</vt:lpwstr>
  </property>
  <property fmtid="{D5CDD505-2E9C-101B-9397-08002B2CF9AE}" pid="20" name="c2ceacc7981442aead43a17efe01faf8">
    <vt:lpwstr/>
  </property>
  <property fmtid="{D5CDD505-2E9C-101B-9397-08002B2CF9AE}" pid="21" name="jf85f7d7c2aa4b53aec1efe99bca0618">
    <vt:lpwstr>Template|6c5c1402-0357-464c-bdf7-00f25aac8ed0</vt:lpwstr>
  </property>
  <property fmtid="{D5CDD505-2E9C-101B-9397-08002B2CF9AE}" pid="22" name="i305f1536da646e38c0211631745230e">
    <vt:lpwstr/>
  </property>
  <property fmtid="{D5CDD505-2E9C-101B-9397-08002B2CF9AE}" pid="23" name="g73e8a0891ba4ef3b1a7a31885f00c07">
    <vt:lpwstr/>
  </property>
  <property fmtid="{D5CDD505-2E9C-101B-9397-08002B2CF9AE}" pid="24" name="GrammarlyDocumentId">
    <vt:lpwstr>61dd63cb-bea5-43a3-b8e1-4bb2a6160158</vt:lpwstr>
  </property>
  <property fmtid="{D5CDD505-2E9C-101B-9397-08002B2CF9AE}" pid="25" name="MediaServiceImageTags">
    <vt:lpwstr/>
  </property>
</Properties>
</file>